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6B24BF" w14:textId="59CFB5C8" w:rsidR="00FA6242" w:rsidRPr="007A73EC" w:rsidRDefault="00FA6242" w:rsidP="00356817">
      <w:pPr>
        <w:bidi/>
        <w:spacing w:line="360" w:lineRule="auto"/>
        <w:rPr>
          <w:rFonts w:asciiTheme="minorBidi" w:hAnsiTheme="minorBidi"/>
          <w:sz w:val="24"/>
          <w:szCs w:val="24"/>
          <w:rtl/>
          <w:lang w:bidi="fa-IR"/>
        </w:rPr>
      </w:pPr>
      <w:r w:rsidRPr="007A73EC">
        <w:rPr>
          <w:rFonts w:asciiTheme="minorBidi" w:hAnsiTheme="minorBidi"/>
          <w:sz w:val="28"/>
          <w:szCs w:val="28"/>
          <w:rtl/>
          <w:lang w:bidi="fa-IR"/>
        </w:rPr>
        <w:t>راهنما:</w:t>
      </w:r>
    </w:p>
    <w:p w14:paraId="3BDAFD0E" w14:textId="021B6C34" w:rsidR="00FA6242" w:rsidRPr="007A73EC" w:rsidRDefault="00FA6242" w:rsidP="00FA6242">
      <w:pPr>
        <w:bidi/>
        <w:spacing w:line="360" w:lineRule="auto"/>
        <w:rPr>
          <w:rFonts w:asciiTheme="minorBidi" w:hAnsiTheme="minorBidi"/>
          <w:color w:val="264A60"/>
          <w:sz w:val="24"/>
          <w:szCs w:val="24"/>
          <w:rtl/>
          <w:lang w:val="en-GB"/>
        </w:rPr>
      </w:pPr>
      <w:r w:rsidRPr="007A73EC">
        <w:rPr>
          <w:rFonts w:asciiTheme="minorBidi" w:hAnsiTheme="minorBidi"/>
          <w:color w:val="264A60"/>
          <w:sz w:val="24"/>
          <w:szCs w:val="24"/>
          <w:lang w:val="en-GB"/>
        </w:rPr>
        <w:t>Std. Deviation</w:t>
      </w:r>
      <w:r w:rsidRPr="007A73EC">
        <w:rPr>
          <w:rFonts w:asciiTheme="minorBidi" w:hAnsiTheme="minorBidi"/>
          <w:color w:val="264A60"/>
          <w:sz w:val="24"/>
          <w:szCs w:val="24"/>
          <w:rtl/>
          <w:lang w:val="en-GB"/>
        </w:rPr>
        <w:t>:  مقدار انحراف معیار یک متغییر از میانگین را نشان می دهد.</w:t>
      </w:r>
    </w:p>
    <w:p w14:paraId="7112AA2E" w14:textId="6CD2594E" w:rsidR="00FA6242" w:rsidRPr="007A73EC" w:rsidRDefault="00FA6242" w:rsidP="00FA6242">
      <w:pPr>
        <w:bidi/>
        <w:spacing w:line="360" w:lineRule="auto"/>
        <w:rPr>
          <w:rFonts w:asciiTheme="minorBidi" w:eastAsia="Times New Roman" w:hAnsiTheme="minorBidi"/>
          <w:color w:val="FF0000"/>
          <w:sz w:val="24"/>
          <w:szCs w:val="24"/>
          <w:bdr w:val="none" w:sz="0" w:space="0" w:color="auto" w:frame="1"/>
          <w:rtl/>
          <w:lang w:bidi="fa-IR"/>
        </w:rPr>
      </w:pPr>
      <w:r w:rsidRPr="007A73EC">
        <w:rPr>
          <w:rFonts w:asciiTheme="minorBidi" w:eastAsia="Times New Roman" w:hAnsiTheme="minorBidi"/>
          <w:color w:val="FF0000"/>
          <w:sz w:val="24"/>
          <w:szCs w:val="24"/>
          <w:bdr w:val="none" w:sz="0" w:space="0" w:color="auto" w:frame="1"/>
          <w:rtl/>
          <w:lang w:bidi="fa-IR"/>
        </w:rPr>
        <w:t xml:space="preserve">مقدار همبستگی: عددی بین </w:t>
      </w:r>
      <w:r w:rsidRPr="007A73EC">
        <w:rPr>
          <w:rFonts w:asciiTheme="minorBidi" w:eastAsia="Times New Roman" w:hAnsiTheme="minorBidi"/>
          <w:color w:val="FF0000"/>
          <w:sz w:val="24"/>
          <w:szCs w:val="24"/>
          <w:bdr w:val="none" w:sz="0" w:space="0" w:color="auto" w:frame="1"/>
          <w:lang w:bidi="fa-IR"/>
        </w:rPr>
        <w:t>-1</w:t>
      </w:r>
      <w:r w:rsidRPr="007A73EC">
        <w:rPr>
          <w:rFonts w:asciiTheme="minorBidi" w:eastAsia="Times New Roman" w:hAnsiTheme="minorBidi"/>
          <w:color w:val="FF0000"/>
          <w:sz w:val="24"/>
          <w:szCs w:val="24"/>
          <w:bdr w:val="none" w:sz="0" w:space="0" w:color="auto" w:frame="1"/>
          <w:rtl/>
          <w:lang w:bidi="fa-IR"/>
        </w:rPr>
        <w:t xml:space="preserve"> تا 1 بوده که نشان میدهد چقدر دو متغییر در ارتباط هستند.</w:t>
      </w:r>
    </w:p>
    <w:p w14:paraId="0B0FCC47" w14:textId="5F52B32C" w:rsidR="00FA6242" w:rsidRDefault="00FA6242" w:rsidP="00827F6C">
      <w:pPr>
        <w:bidi/>
        <w:spacing w:line="360" w:lineRule="auto"/>
        <w:rPr>
          <w:rFonts w:asciiTheme="minorBidi" w:eastAsia="Times New Roman" w:hAnsiTheme="minorBidi"/>
          <w:color w:val="00B050"/>
          <w:sz w:val="24"/>
          <w:szCs w:val="24"/>
          <w:bdr w:val="none" w:sz="0" w:space="0" w:color="auto" w:frame="1"/>
          <w:lang w:bidi="fa-IR"/>
        </w:rPr>
      </w:pPr>
      <w:r w:rsidRPr="007A73EC">
        <w:rPr>
          <w:rFonts w:asciiTheme="minorBidi" w:eastAsia="Times New Roman" w:hAnsiTheme="minorBidi"/>
          <w:color w:val="00B050"/>
          <w:sz w:val="24"/>
          <w:szCs w:val="24"/>
          <w:bdr w:val="none" w:sz="0" w:space="0" w:color="auto" w:frame="1"/>
          <w:rtl/>
          <w:lang w:bidi="fa-IR"/>
        </w:rPr>
        <w:t>اطمینان (</w:t>
      </w:r>
      <w:r w:rsidRPr="007A73EC">
        <w:rPr>
          <w:rFonts w:asciiTheme="minorBidi" w:eastAsia="Times New Roman" w:hAnsiTheme="minorBidi"/>
          <w:color w:val="00B050"/>
          <w:sz w:val="24"/>
          <w:szCs w:val="24"/>
          <w:bdr w:val="none" w:sz="0" w:space="0" w:color="auto" w:frame="1"/>
          <w:lang w:bidi="fa-IR"/>
        </w:rPr>
        <w:t>Confidence</w:t>
      </w:r>
      <w:r w:rsidRPr="007A73EC">
        <w:rPr>
          <w:rFonts w:asciiTheme="minorBidi" w:eastAsia="Times New Roman" w:hAnsiTheme="minorBidi"/>
          <w:color w:val="00B050"/>
          <w:sz w:val="24"/>
          <w:szCs w:val="24"/>
          <w:bdr w:val="none" w:sz="0" w:space="0" w:color="auto" w:frame="1"/>
          <w:rtl/>
          <w:lang w:bidi="fa-IR"/>
        </w:rPr>
        <w:t>): مقدار صحت یا معناداری نتیجه‌ی همبستگی را بیان می‌کند. معمولا برای بالای 0.9</w:t>
      </w:r>
      <w:r w:rsidRPr="007A73EC">
        <w:rPr>
          <w:rFonts w:asciiTheme="minorBidi" w:eastAsia="Times New Roman" w:hAnsiTheme="minorBidi"/>
          <w:color w:val="00B050"/>
          <w:sz w:val="24"/>
          <w:szCs w:val="24"/>
          <w:bdr w:val="none" w:sz="0" w:space="0" w:color="auto" w:frame="1"/>
          <w:lang w:bidi="fa-IR"/>
        </w:rPr>
        <w:t xml:space="preserve"> </w:t>
      </w:r>
      <w:r w:rsidRPr="007A73EC">
        <w:rPr>
          <w:rFonts w:asciiTheme="minorBidi" w:eastAsia="Times New Roman" w:hAnsiTheme="minorBidi"/>
          <w:color w:val="00B050"/>
          <w:sz w:val="24"/>
          <w:szCs w:val="24"/>
          <w:bdr w:val="none" w:sz="0" w:space="0" w:color="auto" w:frame="1"/>
          <w:rtl/>
          <w:lang w:bidi="fa-IR"/>
        </w:rPr>
        <w:t xml:space="preserve"> را نتیجه‌ای معنادار و قابل اعتماد می‌دانیم.</w:t>
      </w:r>
    </w:p>
    <w:p w14:paraId="02B0972C" w14:textId="77777777" w:rsidR="006B5061" w:rsidRPr="00827F6C" w:rsidRDefault="006B5061" w:rsidP="006B5061">
      <w:pPr>
        <w:bidi/>
        <w:spacing w:line="360" w:lineRule="auto"/>
        <w:rPr>
          <w:rFonts w:asciiTheme="minorBidi" w:hAnsiTheme="minorBidi"/>
          <w:color w:val="264A60"/>
          <w:sz w:val="24"/>
          <w:szCs w:val="24"/>
          <w:rtl/>
          <w:lang w:val="en-GB"/>
        </w:rPr>
      </w:pPr>
    </w:p>
    <w:p w14:paraId="57A6D1DE" w14:textId="20CA779D" w:rsidR="0027035B" w:rsidRPr="000F5BB7" w:rsidRDefault="009458C3" w:rsidP="000F5BB7">
      <w:pPr>
        <w:pStyle w:val="ListParagraph"/>
        <w:numPr>
          <w:ilvl w:val="0"/>
          <w:numId w:val="1"/>
        </w:numPr>
        <w:bidi/>
        <w:spacing w:line="360" w:lineRule="auto"/>
        <w:rPr>
          <w:rFonts w:asciiTheme="minorBidi" w:hAnsiTheme="minorBidi"/>
          <w:sz w:val="32"/>
          <w:szCs w:val="32"/>
          <w:lang w:bidi="fa-IR"/>
        </w:rPr>
      </w:pPr>
      <w:r w:rsidRPr="007A73EC">
        <w:rPr>
          <w:rFonts w:asciiTheme="minorBidi" w:hAnsiTheme="minorBidi"/>
          <w:sz w:val="32"/>
          <w:szCs w:val="32"/>
          <w:rtl/>
          <w:lang w:bidi="fa-IR"/>
        </w:rPr>
        <w:t xml:space="preserve">ارتباط </w:t>
      </w:r>
      <w:r w:rsidR="00FA2A7C" w:rsidRPr="007A73EC">
        <w:rPr>
          <w:rFonts w:asciiTheme="minorBidi" w:hAnsiTheme="minorBidi"/>
          <w:sz w:val="32"/>
          <w:szCs w:val="32"/>
          <w:lang w:bidi="fa-IR"/>
        </w:rPr>
        <w:t>I</w:t>
      </w:r>
      <w:r w:rsidRPr="007A73EC">
        <w:rPr>
          <w:rFonts w:asciiTheme="minorBidi" w:hAnsiTheme="minorBidi"/>
          <w:sz w:val="32"/>
          <w:szCs w:val="32"/>
          <w:lang w:bidi="fa-IR"/>
        </w:rPr>
        <w:t>g</w:t>
      </w:r>
      <w:r w:rsidR="00FA2A7C" w:rsidRPr="007A73EC">
        <w:rPr>
          <w:rFonts w:asciiTheme="minorBidi" w:hAnsiTheme="minorBidi"/>
          <w:sz w:val="32"/>
          <w:szCs w:val="32"/>
          <w:lang w:bidi="fa-IR"/>
        </w:rPr>
        <w:t>M</w:t>
      </w:r>
      <w:r w:rsidRPr="007A73EC">
        <w:rPr>
          <w:rFonts w:asciiTheme="minorBidi" w:hAnsiTheme="minorBidi"/>
          <w:sz w:val="32"/>
          <w:szCs w:val="32"/>
          <w:lang w:bidi="fa-IR"/>
        </w:rPr>
        <w:t xml:space="preserve"> </w:t>
      </w:r>
      <w:r w:rsidRPr="007A73EC">
        <w:rPr>
          <w:rFonts w:asciiTheme="minorBidi" w:hAnsiTheme="minorBidi"/>
          <w:sz w:val="32"/>
          <w:szCs w:val="32"/>
          <w:rtl/>
          <w:lang w:bidi="fa-IR"/>
        </w:rPr>
        <w:t xml:space="preserve"> و دردهای فوقانی شکمی</w:t>
      </w:r>
    </w:p>
    <w:p w14:paraId="35CE0D70" w14:textId="695C5E0B" w:rsidR="0027035B" w:rsidRPr="007A73EC" w:rsidRDefault="0027035B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b/>
          <w:bCs/>
          <w:color w:val="000000"/>
          <w:sz w:val="26"/>
          <w:szCs w:val="26"/>
          <w:lang w:val="en-GB"/>
        </w:rPr>
      </w:pPr>
      <w:r w:rsidRPr="007A73EC">
        <w:rPr>
          <w:rFonts w:asciiTheme="minorBidi" w:hAnsiTheme="minorBidi"/>
          <w:b/>
          <w:bCs/>
          <w:color w:val="000000"/>
          <w:sz w:val="26"/>
          <w:szCs w:val="26"/>
          <w:lang w:val="en-GB"/>
        </w:rPr>
        <w:t>Correlations:</w:t>
      </w:r>
    </w:p>
    <w:p w14:paraId="7EF6D716" w14:textId="77777777" w:rsidR="000F2601" w:rsidRPr="007A73EC" w:rsidRDefault="000F2601" w:rsidP="000F2601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sz w:val="24"/>
          <w:szCs w:val="24"/>
          <w:lang w:val="en-GB"/>
        </w:rPr>
      </w:pPr>
    </w:p>
    <w:tbl>
      <w:tblPr>
        <w:tblW w:w="579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28"/>
        <w:gridCol w:w="1092"/>
        <w:gridCol w:w="1445"/>
        <w:gridCol w:w="1030"/>
      </w:tblGrid>
      <w:tr w:rsidR="000F2601" w:rsidRPr="007A73EC" w14:paraId="2F228E50" w14:textId="77777777" w:rsidTr="000F2601">
        <w:trPr>
          <w:cantSplit/>
        </w:trPr>
        <w:tc>
          <w:tcPr>
            <w:tcW w:w="5795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EA65BF4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lang w:val="en-GB"/>
              </w:rPr>
            </w:pPr>
            <w:r w:rsidRPr="007A73EC">
              <w:rPr>
                <w:rFonts w:asciiTheme="minorBidi" w:hAnsiTheme="minorBidi"/>
                <w:b/>
                <w:bCs/>
                <w:color w:val="010205"/>
                <w:lang w:val="en-GB"/>
              </w:rPr>
              <w:t>Descriptive Statistics</w:t>
            </w:r>
          </w:p>
        </w:tc>
      </w:tr>
      <w:tr w:rsidR="000F2601" w:rsidRPr="007A73EC" w14:paraId="3D2367DE" w14:textId="77777777" w:rsidTr="000F2601">
        <w:trPr>
          <w:cantSplit/>
        </w:trPr>
        <w:tc>
          <w:tcPr>
            <w:tcW w:w="2228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5BBA5167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left"/>
              <w:rPr>
                <w:rFonts w:asciiTheme="minorBidi" w:hAnsiTheme="minorBidi"/>
                <w:sz w:val="24"/>
                <w:szCs w:val="24"/>
                <w:lang w:val="en-GB"/>
              </w:rPr>
            </w:pPr>
          </w:p>
        </w:tc>
        <w:tc>
          <w:tcPr>
            <w:tcW w:w="1092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15D1BB0E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Mean</w:t>
            </w:r>
          </w:p>
        </w:tc>
        <w:tc>
          <w:tcPr>
            <w:tcW w:w="1445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2A01CB60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Std. Deviation</w:t>
            </w:r>
          </w:p>
        </w:tc>
        <w:tc>
          <w:tcPr>
            <w:tcW w:w="1030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21E3D9B3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N</w:t>
            </w:r>
          </w:p>
        </w:tc>
      </w:tr>
      <w:tr w:rsidR="000F2601" w:rsidRPr="007A73EC" w14:paraId="36F8A45F" w14:textId="77777777" w:rsidTr="000F2601">
        <w:trPr>
          <w:cantSplit/>
        </w:trPr>
        <w:tc>
          <w:tcPr>
            <w:tcW w:w="2228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2DD37F49" w14:textId="75C7BFF7" w:rsidR="000F2601" w:rsidRPr="007A73EC" w:rsidRDefault="00FB129A" w:rsidP="00FB129A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Stomach</w:t>
            </w:r>
            <w:r w:rsidR="00C44F4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 xml:space="preserve"> a</w:t>
            </w:r>
            <w:r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 xml:space="preserve">che </w:t>
            </w:r>
            <w:r w:rsidR="000F2601"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history</w:t>
            </w:r>
          </w:p>
        </w:tc>
        <w:tc>
          <w:tcPr>
            <w:tcW w:w="1092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25C6CC18" w14:textId="77777777" w:rsidR="000F2601" w:rsidRPr="007A73EC" w:rsidRDefault="000F2601" w:rsidP="00525E1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.18</w:t>
            </w:r>
          </w:p>
        </w:tc>
        <w:tc>
          <w:tcPr>
            <w:tcW w:w="1445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56906D83" w14:textId="77777777" w:rsidR="000F2601" w:rsidRPr="007A73EC" w:rsidRDefault="000F2601" w:rsidP="00525E1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.390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14:paraId="7DC62EA6" w14:textId="77777777" w:rsidR="000F2601" w:rsidRPr="007A73EC" w:rsidRDefault="000F2601" w:rsidP="00525E1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60</w:t>
            </w:r>
          </w:p>
        </w:tc>
      </w:tr>
      <w:tr w:rsidR="000F2601" w:rsidRPr="007A73EC" w14:paraId="0AE186FF" w14:textId="77777777" w:rsidTr="000F2601">
        <w:trPr>
          <w:cantSplit/>
        </w:trPr>
        <w:tc>
          <w:tcPr>
            <w:tcW w:w="2228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2548033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IgM</w:t>
            </w:r>
          </w:p>
        </w:tc>
        <w:tc>
          <w:tcPr>
            <w:tcW w:w="1092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EC6E21E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12.7343</w:t>
            </w:r>
          </w:p>
        </w:tc>
        <w:tc>
          <w:tcPr>
            <w:tcW w:w="1445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EDD7E94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9.97881</w:t>
            </w:r>
          </w:p>
        </w:tc>
        <w:tc>
          <w:tcPr>
            <w:tcW w:w="1030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524DB9E6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60</w:t>
            </w:r>
          </w:p>
        </w:tc>
      </w:tr>
      <w:tr w:rsidR="000F2601" w:rsidRPr="007A73EC" w14:paraId="4FAFA3C2" w14:textId="77777777" w:rsidTr="000F2601">
        <w:trPr>
          <w:cantSplit/>
        </w:trPr>
        <w:tc>
          <w:tcPr>
            <w:tcW w:w="222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904A155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IgA</w:t>
            </w:r>
          </w:p>
        </w:tc>
        <w:tc>
          <w:tcPr>
            <w:tcW w:w="1092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1ADF24E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11.10805</w:t>
            </w:r>
          </w:p>
        </w:tc>
        <w:tc>
          <w:tcPr>
            <w:tcW w:w="144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9354532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16.764199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6BAC651B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60</w:t>
            </w:r>
          </w:p>
        </w:tc>
      </w:tr>
      <w:tr w:rsidR="000F2601" w:rsidRPr="007A73EC" w14:paraId="2B89C00D" w14:textId="77777777" w:rsidTr="000F2601">
        <w:trPr>
          <w:cantSplit/>
        </w:trPr>
        <w:tc>
          <w:tcPr>
            <w:tcW w:w="222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02A397F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IgG</w:t>
            </w:r>
          </w:p>
        </w:tc>
        <w:tc>
          <w:tcPr>
            <w:tcW w:w="1092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EEC85D2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41.13518</w:t>
            </w:r>
          </w:p>
        </w:tc>
        <w:tc>
          <w:tcPr>
            <w:tcW w:w="144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2D6841C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61.978706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1A96F034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60</w:t>
            </w:r>
          </w:p>
        </w:tc>
      </w:tr>
    </w:tbl>
    <w:p w14:paraId="42031C65" w14:textId="77777777" w:rsidR="00FA2A7C" w:rsidRPr="007A73EC" w:rsidRDefault="00FA2A7C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sz w:val="24"/>
          <w:szCs w:val="24"/>
          <w:lang w:val="en-GB"/>
        </w:rPr>
      </w:pPr>
    </w:p>
    <w:p w14:paraId="42108D91" w14:textId="77777777" w:rsidR="005659FD" w:rsidRDefault="00DF2CD7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  <w:rtl/>
        </w:rPr>
      </w:pPr>
      <w:r w:rsidRPr="007A73EC"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  <w:tab/>
      </w:r>
    </w:p>
    <w:p w14:paraId="623EB871" w14:textId="77777777" w:rsidR="005659FD" w:rsidRDefault="005659FD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  <w:rtl/>
        </w:rPr>
      </w:pPr>
    </w:p>
    <w:tbl>
      <w:tblPr>
        <w:tblStyle w:val="GridTable5Dark-Accent3"/>
        <w:tblW w:w="9946" w:type="dxa"/>
        <w:tblLook w:val="04A0" w:firstRow="1" w:lastRow="0" w:firstColumn="1" w:lastColumn="0" w:noHBand="0" w:noVBand="1"/>
      </w:tblPr>
      <w:tblGrid>
        <w:gridCol w:w="2532"/>
        <w:gridCol w:w="2441"/>
        <w:gridCol w:w="2441"/>
        <w:gridCol w:w="2532"/>
      </w:tblGrid>
      <w:tr w:rsidR="00E837E6" w14:paraId="110D4ABB" w14:textId="77777777" w:rsidTr="005172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2" w:type="dxa"/>
            <w:vAlign w:val="center"/>
          </w:tcPr>
          <w:p w14:paraId="6A6FEAA4" w14:textId="77777777" w:rsidR="00E837E6" w:rsidRPr="008C0FBD" w:rsidRDefault="00E837E6" w:rsidP="00BA4F8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rPr>
                <w:rFonts w:asciiTheme="minorBidi" w:eastAsia="Times New Roman" w:hAnsiTheme="minorBidi"/>
                <w:color w:val="000000"/>
                <w:bdr w:val="none" w:sz="0" w:space="0" w:color="auto" w:frame="1"/>
              </w:rPr>
            </w:pPr>
          </w:p>
        </w:tc>
        <w:tc>
          <w:tcPr>
            <w:tcW w:w="2441" w:type="dxa"/>
            <w:vAlign w:val="center"/>
          </w:tcPr>
          <w:p w14:paraId="538EA7F7" w14:textId="514018B8" w:rsidR="00E837E6" w:rsidRPr="00BD5E2A" w:rsidRDefault="00E837E6" w:rsidP="00BA4F8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  <w:color w:val="000000"/>
                <w:sz w:val="24"/>
                <w:szCs w:val="24"/>
                <w:bdr w:val="none" w:sz="0" w:space="0" w:color="auto" w:frame="1"/>
              </w:rPr>
            </w:pPr>
            <w:r w:rsidRPr="00BD5E2A">
              <w:rPr>
                <w:rFonts w:asciiTheme="minorBidi" w:hAnsiTheme="minorBidi"/>
                <w:color w:val="264A60"/>
                <w:sz w:val="24"/>
                <w:szCs w:val="24"/>
                <w:lang w:val="en-GB"/>
              </w:rPr>
              <w:t>IgM</w:t>
            </w:r>
          </w:p>
        </w:tc>
        <w:tc>
          <w:tcPr>
            <w:tcW w:w="2441" w:type="dxa"/>
            <w:vAlign w:val="center"/>
          </w:tcPr>
          <w:p w14:paraId="22CE9010" w14:textId="48FAE22C" w:rsidR="00E837E6" w:rsidRPr="00BD5E2A" w:rsidRDefault="00E837E6" w:rsidP="00BA4F8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  <w:color w:val="000000"/>
                <w:sz w:val="24"/>
                <w:szCs w:val="24"/>
                <w:bdr w:val="none" w:sz="0" w:space="0" w:color="auto" w:frame="1"/>
              </w:rPr>
            </w:pPr>
            <w:r w:rsidRPr="00BD5E2A">
              <w:rPr>
                <w:rFonts w:asciiTheme="minorBidi" w:hAnsiTheme="minorBidi"/>
                <w:color w:val="264A60"/>
                <w:sz w:val="24"/>
                <w:szCs w:val="24"/>
                <w:lang w:val="en-GB"/>
              </w:rPr>
              <w:t>IgA</w:t>
            </w:r>
          </w:p>
        </w:tc>
        <w:tc>
          <w:tcPr>
            <w:tcW w:w="2532" w:type="dxa"/>
            <w:vAlign w:val="center"/>
          </w:tcPr>
          <w:p w14:paraId="69798DC7" w14:textId="3ECE7AE7" w:rsidR="00E837E6" w:rsidRPr="00BD5E2A" w:rsidRDefault="00E837E6" w:rsidP="00BA4F8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  <w:color w:val="000000"/>
                <w:sz w:val="24"/>
                <w:szCs w:val="24"/>
                <w:bdr w:val="none" w:sz="0" w:space="0" w:color="auto" w:frame="1"/>
              </w:rPr>
            </w:pPr>
            <w:r w:rsidRPr="00BD5E2A">
              <w:rPr>
                <w:rFonts w:asciiTheme="minorBidi" w:hAnsiTheme="minorBidi"/>
                <w:color w:val="264A60"/>
                <w:sz w:val="24"/>
                <w:szCs w:val="24"/>
                <w:lang w:val="en-GB"/>
              </w:rPr>
              <w:t>IgG</w:t>
            </w:r>
          </w:p>
        </w:tc>
      </w:tr>
      <w:tr w:rsidR="00E837E6" w14:paraId="7706F989" w14:textId="77777777" w:rsidTr="005172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2" w:type="dxa"/>
            <w:vAlign w:val="center"/>
          </w:tcPr>
          <w:p w14:paraId="45F8ACCB" w14:textId="20E99C1E" w:rsidR="00E837E6" w:rsidRPr="008C0FBD" w:rsidRDefault="00BD5E2A" w:rsidP="00BA4F8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rPr>
                <w:rFonts w:asciiTheme="minorBidi" w:eastAsia="Times New Roman" w:hAnsiTheme="minorBidi"/>
                <w:color w:val="000000"/>
                <w:bdr w:val="none" w:sz="0" w:space="0" w:color="auto" w:frame="1"/>
              </w:rPr>
            </w:pPr>
            <w:r>
              <w:rPr>
                <w:rFonts w:asciiTheme="minorBidi" w:hAnsiTheme="minorBidi"/>
                <w:color w:val="264A60"/>
                <w:lang w:val="en-GB"/>
              </w:rPr>
              <w:t xml:space="preserve">Stomach ache </w:t>
            </w:r>
            <w:r w:rsidR="00E837E6" w:rsidRPr="008C0FBD">
              <w:rPr>
                <w:rFonts w:asciiTheme="minorBidi" w:hAnsiTheme="minorBidi"/>
                <w:color w:val="264A60"/>
                <w:lang w:val="en-GB"/>
              </w:rPr>
              <w:t>history</w:t>
            </w:r>
          </w:p>
        </w:tc>
        <w:tc>
          <w:tcPr>
            <w:tcW w:w="2441" w:type="dxa"/>
            <w:vAlign w:val="center"/>
          </w:tcPr>
          <w:p w14:paraId="355943AF" w14:textId="1F51D679" w:rsidR="00E837E6" w:rsidRPr="00E3328B" w:rsidRDefault="00E837E6" w:rsidP="00BA4F8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18"/>
                <w:szCs w:val="18"/>
                <w:lang w:val="en-GB"/>
              </w:rPr>
            </w:pPr>
            <w:r w:rsidRPr="00E3328B">
              <w:rPr>
                <w:rFonts w:asciiTheme="minorBidi" w:hAnsiTheme="minorBidi"/>
                <w:lang w:val="en-GB"/>
              </w:rPr>
              <w:t>0.04</w:t>
            </w:r>
            <w:r w:rsidR="00D75AD8">
              <w:rPr>
                <w:rFonts w:asciiTheme="minorBidi" w:hAnsiTheme="minorBidi"/>
                <w:lang w:val="en-GB"/>
              </w:rPr>
              <w:t>7</w:t>
            </w:r>
            <w:r w:rsidRPr="00E3328B">
              <w:rPr>
                <w:rFonts w:asciiTheme="minorBidi" w:hAnsiTheme="minorBidi"/>
                <w:sz w:val="18"/>
                <w:szCs w:val="18"/>
                <w:lang w:val="en-GB"/>
              </w:rPr>
              <w:t xml:space="preserve"> </w:t>
            </w:r>
            <w:r w:rsidRPr="007A6033">
              <w:rPr>
                <w:rFonts w:asciiTheme="minorBidi" w:hAnsiTheme="minorBidi"/>
                <w:lang w:val="en-GB"/>
              </w:rPr>
              <w:t>±</w:t>
            </w:r>
            <w:r w:rsidRPr="00E3328B">
              <w:rPr>
                <w:rFonts w:asciiTheme="minorBidi" w:hAnsiTheme="minorBidi"/>
                <w:sz w:val="18"/>
                <w:szCs w:val="18"/>
                <w:lang w:val="en-GB"/>
              </w:rPr>
              <w:t xml:space="preserve"> 0.250</w:t>
            </w:r>
          </w:p>
          <w:p w14:paraId="40EA0DF3" w14:textId="3740D27F" w:rsidR="00E837E6" w:rsidRPr="00E3328B" w:rsidRDefault="00EE4A94" w:rsidP="00BA4F8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18"/>
                <w:szCs w:val="18"/>
                <w:lang w:val="en-GB"/>
              </w:rPr>
            </w:pPr>
            <w:r w:rsidRPr="00E3328B">
              <w:rPr>
                <w:rFonts w:asciiTheme="minorBidi" w:hAnsiTheme="minorBidi"/>
                <w:sz w:val="18"/>
                <w:szCs w:val="18"/>
                <w:lang w:val="en-GB"/>
              </w:rPr>
              <w:t>t = 0.35</w:t>
            </w:r>
            <w:r w:rsidR="00E837E6" w:rsidRPr="00E3328B">
              <w:rPr>
                <w:rFonts w:asciiTheme="minorBidi" w:hAnsiTheme="minorBidi"/>
                <w:sz w:val="18"/>
                <w:szCs w:val="18"/>
                <w:lang w:val="en-GB"/>
              </w:rPr>
              <w:t>, p-value = 0.724</w:t>
            </w:r>
          </w:p>
        </w:tc>
        <w:tc>
          <w:tcPr>
            <w:tcW w:w="2441" w:type="dxa"/>
            <w:vAlign w:val="center"/>
          </w:tcPr>
          <w:p w14:paraId="5B79D699" w14:textId="0D219B88" w:rsidR="00E837E6" w:rsidRPr="008C0FBD" w:rsidRDefault="00E837E6" w:rsidP="00BA4F8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18"/>
                <w:szCs w:val="18"/>
                <w:lang w:val="en-GB"/>
              </w:rPr>
            </w:pPr>
            <w:r w:rsidRPr="008C0FBD">
              <w:rPr>
                <w:rFonts w:asciiTheme="minorBidi" w:hAnsiTheme="minorBidi"/>
                <w:lang w:val="en-GB"/>
              </w:rPr>
              <w:t xml:space="preserve">0.3981 ± </w:t>
            </w:r>
            <w:r w:rsidRPr="008C0FBD">
              <w:rPr>
                <w:rFonts w:asciiTheme="minorBidi" w:hAnsiTheme="minorBidi"/>
                <w:sz w:val="18"/>
                <w:szCs w:val="18"/>
                <w:lang w:val="en-GB"/>
              </w:rPr>
              <w:t>0.194</w:t>
            </w:r>
          </w:p>
          <w:p w14:paraId="6E25FBC4" w14:textId="51D65F6E" w:rsidR="00E837E6" w:rsidRPr="008C0FBD" w:rsidRDefault="00E837E6" w:rsidP="00BA4F8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/>
                <w:bdr w:val="none" w:sz="0" w:space="0" w:color="auto" w:frame="1"/>
              </w:rPr>
            </w:pPr>
            <w:r w:rsidRPr="008C0FBD">
              <w:rPr>
                <w:rFonts w:asciiTheme="minorBidi" w:eastAsia="Times New Roman" w:hAnsiTheme="minorBidi"/>
                <w:sz w:val="18"/>
                <w:szCs w:val="18"/>
                <w:bdr w:val="none" w:sz="0" w:space="0" w:color="auto" w:frame="1"/>
              </w:rPr>
              <w:t>t = 3.305, p-value = 0.00</w:t>
            </w:r>
            <w:r w:rsidR="00D75AD8">
              <w:rPr>
                <w:rFonts w:asciiTheme="minorBidi" w:eastAsia="Times New Roman" w:hAnsiTheme="minorBidi"/>
                <w:sz w:val="18"/>
                <w:szCs w:val="18"/>
                <w:bdr w:val="none" w:sz="0" w:space="0" w:color="auto" w:frame="1"/>
              </w:rPr>
              <w:t>2</w:t>
            </w:r>
          </w:p>
        </w:tc>
        <w:tc>
          <w:tcPr>
            <w:tcW w:w="2532" w:type="dxa"/>
            <w:vAlign w:val="center"/>
          </w:tcPr>
          <w:p w14:paraId="79F1BCB3" w14:textId="3FFC5A51" w:rsidR="00E837E6" w:rsidRPr="008C0FBD" w:rsidRDefault="00E837E6" w:rsidP="00BA4F8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18"/>
                <w:szCs w:val="18"/>
                <w:lang w:val="en-GB"/>
              </w:rPr>
            </w:pPr>
            <w:r w:rsidRPr="00A95455">
              <w:rPr>
                <w:rFonts w:asciiTheme="minorBidi" w:hAnsiTheme="minorBidi"/>
                <w:lang w:val="en-GB"/>
              </w:rPr>
              <w:t>0.2890</w:t>
            </w:r>
            <w:r w:rsidRPr="00A95455">
              <w:rPr>
                <w:rFonts w:asciiTheme="minorBidi" w:hAnsiTheme="minorBidi"/>
                <w:sz w:val="18"/>
                <w:szCs w:val="18"/>
                <w:lang w:val="en-GB"/>
              </w:rPr>
              <w:t xml:space="preserve"> ± </w:t>
            </w:r>
            <w:r w:rsidRPr="008C0FBD">
              <w:rPr>
                <w:rFonts w:asciiTheme="minorBidi" w:hAnsiTheme="minorBidi"/>
                <w:sz w:val="18"/>
                <w:szCs w:val="18"/>
                <w:lang w:val="en-GB"/>
              </w:rPr>
              <w:t>0.21</w:t>
            </w:r>
            <w:r w:rsidR="00D75AD8">
              <w:rPr>
                <w:rFonts w:asciiTheme="minorBidi" w:hAnsiTheme="minorBidi"/>
                <w:sz w:val="18"/>
                <w:szCs w:val="18"/>
                <w:lang w:val="en-GB"/>
              </w:rPr>
              <w:t>7</w:t>
            </w:r>
          </w:p>
          <w:p w14:paraId="42387BE6" w14:textId="4F21B209" w:rsidR="00E837E6" w:rsidRPr="00A95455" w:rsidRDefault="00EE4A94" w:rsidP="00BA4F8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18"/>
                <w:szCs w:val="18"/>
                <w:lang w:val="en-GB"/>
              </w:rPr>
            </w:pPr>
            <w:r w:rsidRPr="00A95455">
              <w:rPr>
                <w:rFonts w:asciiTheme="minorBidi" w:hAnsiTheme="minorBidi"/>
                <w:sz w:val="18"/>
                <w:szCs w:val="18"/>
                <w:lang w:val="en-GB"/>
              </w:rPr>
              <w:t>t = 2.298,</w:t>
            </w:r>
            <w:r w:rsidR="00FD56EE" w:rsidRPr="00A95455">
              <w:rPr>
                <w:rFonts w:asciiTheme="minorBidi" w:hAnsiTheme="minorBidi"/>
                <w:sz w:val="18"/>
                <w:szCs w:val="18"/>
                <w:lang w:val="en-GB"/>
              </w:rPr>
              <w:t xml:space="preserve"> p-value = 0.025</w:t>
            </w:r>
          </w:p>
        </w:tc>
      </w:tr>
    </w:tbl>
    <w:p w14:paraId="1E81460E" w14:textId="4D654569" w:rsidR="005659FD" w:rsidRDefault="005659FD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</w:pPr>
    </w:p>
    <w:p w14:paraId="4124AD21" w14:textId="77777777" w:rsidR="00DC6674" w:rsidRDefault="00DC6674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  <w:rtl/>
        </w:rPr>
      </w:pPr>
    </w:p>
    <w:p w14:paraId="08F4B57C" w14:textId="606957DB" w:rsidR="00DF2CD7" w:rsidRPr="007A73EC" w:rsidRDefault="005659FD" w:rsidP="005659F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</w:pPr>
      <w:r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  <w:rtl/>
        </w:rPr>
        <w:tab/>
      </w:r>
      <w:r w:rsidR="00DF2CD7" w:rsidRPr="007A73EC"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  <w:t>Pearson's product-moment correlation</w:t>
      </w:r>
    </w:p>
    <w:p w14:paraId="2EE31D88" w14:textId="77777777" w:rsidR="00DF2CD7" w:rsidRPr="007A73EC" w:rsidRDefault="00DF2CD7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</w:pPr>
    </w:p>
    <w:p w14:paraId="59F0A8D2" w14:textId="6D2D95B2" w:rsidR="00DF2CD7" w:rsidRPr="007A73EC" w:rsidRDefault="00DF2CD7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</w:pPr>
      <w:r w:rsidRPr="007A73EC"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  <w:t>data:  Stomach ache history and IgM</w:t>
      </w:r>
    </w:p>
    <w:p w14:paraId="008965E5" w14:textId="77777777" w:rsidR="00DF2CD7" w:rsidRPr="007A73EC" w:rsidRDefault="00DF2CD7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</w:pPr>
      <w:r w:rsidRPr="007A73EC"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  <w:t xml:space="preserve">t = 0.35451, df = </w:t>
      </w:r>
      <w:r w:rsidRPr="007A73EC">
        <w:rPr>
          <w:rFonts w:asciiTheme="minorBidi" w:eastAsia="Times New Roman" w:hAnsiTheme="minorBidi"/>
          <w:sz w:val="20"/>
          <w:szCs w:val="20"/>
          <w:bdr w:val="none" w:sz="0" w:space="0" w:color="auto" w:frame="1"/>
        </w:rPr>
        <w:t>58, p-value = 0.7242</w:t>
      </w:r>
    </w:p>
    <w:p w14:paraId="3216C15B" w14:textId="77777777" w:rsidR="00DF2CD7" w:rsidRPr="007A73EC" w:rsidRDefault="00DF2CD7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</w:pPr>
      <w:r w:rsidRPr="007A73EC"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  <w:t>alternative hypothesis: true correlation is not equal to 0</w:t>
      </w:r>
    </w:p>
    <w:p w14:paraId="2E049E9F" w14:textId="77777777" w:rsidR="00DF2CD7" w:rsidRPr="007A73EC" w:rsidRDefault="00DF2CD7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</w:pPr>
      <w:r w:rsidRPr="007A73EC"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  <w:t>95 percent confidence interval:</w:t>
      </w:r>
    </w:p>
    <w:p w14:paraId="02460196" w14:textId="77777777" w:rsidR="00DF2CD7" w:rsidRPr="007A73EC" w:rsidRDefault="00DF2CD7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</w:pPr>
      <w:r w:rsidRPr="007A73EC"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  <w:t xml:space="preserve"> -0.</w:t>
      </w:r>
      <w:proofErr w:type="gramStart"/>
      <w:r w:rsidRPr="007A73EC"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  <w:t>2099042  0.2969178</w:t>
      </w:r>
      <w:proofErr w:type="gramEnd"/>
    </w:p>
    <w:p w14:paraId="52B77BB8" w14:textId="77777777" w:rsidR="00DF2CD7" w:rsidRPr="007A73EC" w:rsidRDefault="00DF2CD7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</w:pPr>
      <w:r w:rsidRPr="007A73EC"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  <w:t>sample estimates:</w:t>
      </w:r>
    </w:p>
    <w:p w14:paraId="2798ABCF" w14:textId="1F20302C" w:rsidR="00DF2CD7" w:rsidRDefault="00FA6242" w:rsidP="00FA624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FF0000"/>
          <w:bdr w:val="none" w:sz="0" w:space="0" w:color="auto" w:frame="1"/>
          <w:rtl/>
        </w:rPr>
      </w:pPr>
      <w:r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  <w:lang w:bidi="fa-IR"/>
        </w:rPr>
        <w:lastRenderedPageBreak/>
        <w:t xml:space="preserve">مقدار همبستگی </w:t>
      </w:r>
      <w:r w:rsidR="00DF2CD7" w:rsidRPr="007A73EC">
        <w:rPr>
          <w:rFonts w:asciiTheme="minorBidi" w:eastAsia="Times New Roman" w:hAnsiTheme="minorBidi"/>
          <w:color w:val="FF0000"/>
          <w:bdr w:val="none" w:sz="0" w:space="0" w:color="auto" w:frame="1"/>
        </w:rPr>
        <w:t>0.04649889</w:t>
      </w:r>
      <w:r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</w:rPr>
        <w:t xml:space="preserve"> که مقدار بسیار کمی است.</w:t>
      </w:r>
    </w:p>
    <w:p w14:paraId="30E4D071" w14:textId="77777777" w:rsidR="00827F6C" w:rsidRPr="007A73EC" w:rsidRDefault="00827F6C" w:rsidP="00827F6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bdr w:val="none" w:sz="0" w:space="0" w:color="auto" w:frame="1"/>
        </w:rPr>
      </w:pPr>
    </w:p>
    <w:p w14:paraId="06ECDCF2" w14:textId="2118BF07" w:rsidR="00216094" w:rsidRPr="00DC6674" w:rsidRDefault="00FA6242" w:rsidP="00DC667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</w:pP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براساس میزان اطمینان (</w:t>
      </w:r>
      <w:r w:rsidR="00216094" w:rsidRPr="007A73EC"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  <w:t>Confidence = 0.2758</w:t>
      </w: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) این همبستگی معنادار نیست.</w:t>
      </w:r>
    </w:p>
    <w:p w14:paraId="375C2A83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ab/>
        <w:t>Pearson's product-moment correlation</w:t>
      </w:r>
    </w:p>
    <w:p w14:paraId="65D7AF44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</w:p>
    <w:p w14:paraId="1E6BAF14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data:  </w:t>
      </w:r>
      <w:proofErr w:type="spellStart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data$`Stomach</w:t>
      </w:r>
      <w:proofErr w:type="spellEnd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ache history` and </w:t>
      </w:r>
      <w:proofErr w:type="spellStart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data$IgA</w:t>
      </w:r>
      <w:proofErr w:type="spellEnd"/>
    </w:p>
    <w:p w14:paraId="242850E8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t = 3.305, df = 58</w:t>
      </w:r>
      <w:r w:rsidRPr="007A73EC">
        <w:rPr>
          <w:rStyle w:val="gnkrckgcgsb"/>
          <w:rFonts w:asciiTheme="minorBidi" w:hAnsiTheme="minorBidi" w:cstheme="minorBidi"/>
          <w:bdr w:val="none" w:sz="0" w:space="0" w:color="auto" w:frame="1"/>
        </w:rPr>
        <w:t>, p-value = 0.001632</w:t>
      </w:r>
    </w:p>
    <w:p w14:paraId="39B4A86D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alternative hypothesis: true correlation is not equal to 0</w:t>
      </w:r>
    </w:p>
    <w:p w14:paraId="62AE36C3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95 percent confidence interval:</w:t>
      </w:r>
    </w:p>
    <w:p w14:paraId="5077B686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0.1603855 0.5921623</w:t>
      </w:r>
    </w:p>
    <w:p w14:paraId="1BA20ACC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sample estimates:</w:t>
      </w:r>
    </w:p>
    <w:p w14:paraId="33360ED1" w14:textId="6B1F6C6D" w:rsidR="00F56393" w:rsidRDefault="00B8201B" w:rsidP="000F5BB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FF0000"/>
          <w:bdr w:val="none" w:sz="0" w:space="0" w:color="auto" w:frame="1"/>
        </w:rPr>
      </w:pPr>
      <w:r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  <w:lang w:bidi="fa-IR"/>
        </w:rPr>
        <w:t>مقدار همبستگی</w:t>
      </w:r>
      <w:r w:rsidRPr="007A73EC">
        <w:rPr>
          <w:rStyle w:val="gnkrckgcgsb"/>
          <w:rFonts w:asciiTheme="minorBidi" w:hAnsiTheme="minorBidi"/>
          <w:color w:val="FF0000"/>
          <w:bdr w:val="none" w:sz="0" w:space="0" w:color="auto" w:frame="1"/>
        </w:rPr>
        <w:t xml:space="preserve"> </w:t>
      </w:r>
      <w:r w:rsidR="00F56393" w:rsidRPr="007A73EC">
        <w:rPr>
          <w:rStyle w:val="gnkrckgcgsb"/>
          <w:rFonts w:asciiTheme="minorBidi" w:hAnsiTheme="minorBidi"/>
          <w:color w:val="FF0000"/>
          <w:bdr w:val="none" w:sz="0" w:space="0" w:color="auto" w:frame="1"/>
        </w:rPr>
        <w:t xml:space="preserve">0.3980974 </w:t>
      </w:r>
      <w:r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</w:rPr>
        <w:t>که مقدار بسیار کمی است.</w:t>
      </w:r>
    </w:p>
    <w:p w14:paraId="2F8F8E0E" w14:textId="77777777" w:rsidR="00576D89" w:rsidRPr="000F5BB7" w:rsidRDefault="00576D89" w:rsidP="00576D8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Style w:val="gnkrckgcgsb"/>
          <w:rFonts w:asciiTheme="minorBidi" w:eastAsia="Times New Roman" w:hAnsiTheme="minorBidi"/>
          <w:color w:val="000000"/>
          <w:bdr w:val="none" w:sz="0" w:space="0" w:color="auto" w:frame="1"/>
        </w:rPr>
      </w:pPr>
    </w:p>
    <w:p w14:paraId="25FE53F7" w14:textId="048C969A" w:rsidR="00F93378" w:rsidRPr="007A73EC" w:rsidRDefault="00B8201B" w:rsidP="00C64BE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</w:pP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براساس میزان اطمینان (</w:t>
      </w:r>
      <w:r w:rsidR="00216094" w:rsidRPr="007A73EC"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  <w:t>Confidence = 0.998368</w:t>
      </w:r>
      <w:r w:rsidR="00F93378"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 xml:space="preserve">) این همبستگی معنادار </w:t>
      </w:r>
      <w:r w:rsidR="00C64BE5">
        <w:rPr>
          <w:rFonts w:asciiTheme="minorBidi" w:eastAsia="Times New Roman" w:hAnsiTheme="minorBidi" w:hint="cs"/>
          <w:color w:val="00B050"/>
          <w:bdr w:val="none" w:sz="0" w:space="0" w:color="auto" w:frame="1"/>
          <w:rtl/>
          <w:lang w:bidi="fa-IR"/>
        </w:rPr>
        <w:t>ا</w:t>
      </w:r>
      <w:r w:rsidR="00F93378"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ست.</w:t>
      </w:r>
    </w:p>
    <w:p w14:paraId="20A28FCA" w14:textId="47B19107" w:rsidR="0027035B" w:rsidRDefault="0027035B" w:rsidP="0027035B">
      <w:pPr>
        <w:autoSpaceDE w:val="0"/>
        <w:autoSpaceDN w:val="0"/>
        <w:adjustRightInd w:val="0"/>
        <w:spacing w:before="0" w:after="0" w:line="400" w:lineRule="atLeast"/>
        <w:ind w:left="0" w:firstLine="0"/>
        <w:jc w:val="left"/>
        <w:rPr>
          <w:rFonts w:asciiTheme="minorBidi" w:hAnsiTheme="minorBidi"/>
          <w:sz w:val="24"/>
          <w:szCs w:val="24"/>
          <w:rtl/>
          <w:lang w:val="en-GB"/>
        </w:rPr>
      </w:pPr>
    </w:p>
    <w:p w14:paraId="02159269" w14:textId="77777777" w:rsidR="00827F6C" w:rsidRPr="007A73EC" w:rsidRDefault="00827F6C" w:rsidP="0027035B">
      <w:pPr>
        <w:autoSpaceDE w:val="0"/>
        <w:autoSpaceDN w:val="0"/>
        <w:adjustRightInd w:val="0"/>
        <w:spacing w:before="0" w:after="0" w:line="400" w:lineRule="atLeast"/>
        <w:ind w:left="0" w:firstLine="0"/>
        <w:jc w:val="left"/>
        <w:rPr>
          <w:rFonts w:asciiTheme="minorBidi" w:hAnsiTheme="minorBidi"/>
          <w:sz w:val="24"/>
          <w:szCs w:val="24"/>
          <w:lang w:val="en-GB"/>
        </w:rPr>
      </w:pPr>
    </w:p>
    <w:p w14:paraId="28F345EF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ab/>
        <w:t>Pearson's product-moment correlation</w:t>
      </w:r>
    </w:p>
    <w:p w14:paraId="17CEA4DA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</w:p>
    <w:p w14:paraId="6D96F1CF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data:  </w:t>
      </w:r>
      <w:proofErr w:type="spellStart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data$`Stomach</w:t>
      </w:r>
      <w:proofErr w:type="spellEnd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ache history` and </w:t>
      </w:r>
      <w:proofErr w:type="spellStart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data$IgG</w:t>
      </w:r>
      <w:proofErr w:type="spellEnd"/>
    </w:p>
    <w:p w14:paraId="52C773A5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t = 2.2988, df = 58</w:t>
      </w:r>
      <w:r w:rsidRPr="007A73EC">
        <w:rPr>
          <w:rStyle w:val="gnkrckgcgsb"/>
          <w:rFonts w:asciiTheme="minorBidi" w:hAnsiTheme="minorBidi" w:cstheme="minorBidi"/>
          <w:bdr w:val="none" w:sz="0" w:space="0" w:color="auto" w:frame="1"/>
        </w:rPr>
        <w:t>, p-value = 0.02514</w:t>
      </w:r>
    </w:p>
    <w:p w14:paraId="48AC504A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alternative hypothesis: true correlation is not equal to 0</w:t>
      </w:r>
    </w:p>
    <w:p w14:paraId="15910E70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95 percent confidence interval:</w:t>
      </w:r>
    </w:p>
    <w:p w14:paraId="78E39336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0.03781863 0.50578078</w:t>
      </w:r>
    </w:p>
    <w:p w14:paraId="4D93651E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sample estimates:</w:t>
      </w:r>
    </w:p>
    <w:p w14:paraId="575C7B20" w14:textId="77777777" w:rsidR="0005340A" w:rsidRPr="007A73EC" w:rsidRDefault="0005340A" w:rsidP="0005340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bdr w:val="none" w:sz="0" w:space="0" w:color="auto" w:frame="1"/>
        </w:rPr>
      </w:pPr>
      <w:r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  <w:lang w:bidi="fa-IR"/>
        </w:rPr>
        <w:t>مقدار همبستگی</w:t>
      </w:r>
      <w:r w:rsidRPr="007A73EC">
        <w:rPr>
          <w:rStyle w:val="gnkrckgcgsb"/>
          <w:rFonts w:asciiTheme="minorBidi" w:hAnsiTheme="minorBidi"/>
          <w:color w:val="FF0000"/>
          <w:bdr w:val="none" w:sz="0" w:space="0" w:color="auto" w:frame="1"/>
        </w:rPr>
        <w:t xml:space="preserve"> </w:t>
      </w:r>
      <w:r w:rsidR="00F56393" w:rsidRPr="007A73EC">
        <w:rPr>
          <w:rStyle w:val="gnkrckgcgsb"/>
          <w:rFonts w:asciiTheme="minorBidi" w:hAnsiTheme="minorBidi"/>
          <w:color w:val="FF0000"/>
          <w:bdr w:val="none" w:sz="0" w:space="0" w:color="auto" w:frame="1"/>
        </w:rPr>
        <w:t xml:space="preserve">0.2889683 </w:t>
      </w:r>
      <w:r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</w:rPr>
        <w:t>که مقدار بسیار کمی است.</w:t>
      </w:r>
    </w:p>
    <w:p w14:paraId="1B9A4943" w14:textId="26CF22A3" w:rsidR="00F56393" w:rsidRPr="007A73EC" w:rsidRDefault="00F56393" w:rsidP="0005340A">
      <w:pPr>
        <w:pStyle w:val="HTMLPreformatted"/>
        <w:shd w:val="clear" w:color="auto" w:fill="FFFFFF"/>
        <w:wordWrap w:val="0"/>
        <w:bidi/>
        <w:spacing w:line="225" w:lineRule="atLeast"/>
        <w:rPr>
          <w:rStyle w:val="gnkrckgcgsb"/>
          <w:rFonts w:asciiTheme="minorBidi" w:hAnsiTheme="minorBidi" w:cstheme="minorBidi"/>
          <w:color w:val="FF0000"/>
          <w:sz w:val="22"/>
          <w:szCs w:val="22"/>
          <w:bdr w:val="none" w:sz="0" w:space="0" w:color="auto" w:frame="1"/>
        </w:rPr>
      </w:pPr>
    </w:p>
    <w:p w14:paraId="13DB80CB" w14:textId="02ACDE4B" w:rsidR="0005340A" w:rsidRPr="007A73EC" w:rsidRDefault="0005340A" w:rsidP="00C64BE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</w:pP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براساس میزان اطمینان (</w:t>
      </w:r>
      <w:r w:rsidR="00216094" w:rsidRPr="007A73EC"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  <w:t>Confidence = 0.97486</w:t>
      </w: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) این همبستگی معنادار</w:t>
      </w:r>
      <w:r w:rsidR="00C64BE5">
        <w:rPr>
          <w:rFonts w:asciiTheme="minorBidi" w:eastAsia="Times New Roman" w:hAnsiTheme="minorBidi" w:hint="cs"/>
          <w:color w:val="00B050"/>
          <w:bdr w:val="none" w:sz="0" w:space="0" w:color="auto" w:frame="1"/>
          <w:rtl/>
          <w:lang w:bidi="fa-IR"/>
        </w:rPr>
        <w:t xml:space="preserve"> ا</w:t>
      </w: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ست.</w:t>
      </w:r>
    </w:p>
    <w:p w14:paraId="08D1C6F2" w14:textId="109E89F5" w:rsidR="00216094" w:rsidRDefault="00216094" w:rsidP="0021609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B050"/>
          <w:sz w:val="20"/>
          <w:szCs w:val="20"/>
          <w:bdr w:val="none" w:sz="0" w:space="0" w:color="auto" w:frame="1"/>
          <w:rtl/>
          <w:lang w:bidi="fa-IR"/>
        </w:rPr>
      </w:pPr>
    </w:p>
    <w:p w14:paraId="2D1F3E3F" w14:textId="2A147C37" w:rsidR="00827F6C" w:rsidRDefault="00827F6C" w:rsidP="0021609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B050"/>
          <w:sz w:val="20"/>
          <w:szCs w:val="20"/>
          <w:bdr w:val="none" w:sz="0" w:space="0" w:color="auto" w:frame="1"/>
          <w:lang w:bidi="fa-IR"/>
        </w:rPr>
      </w:pPr>
    </w:p>
    <w:p w14:paraId="6EEE149B" w14:textId="77777777" w:rsidR="00DC6674" w:rsidRPr="007A73EC" w:rsidRDefault="00DC6674" w:rsidP="0021609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B050"/>
          <w:sz w:val="20"/>
          <w:szCs w:val="20"/>
          <w:bdr w:val="none" w:sz="0" w:space="0" w:color="auto" w:frame="1"/>
          <w:lang w:bidi="fa-IR"/>
        </w:rPr>
      </w:pPr>
    </w:p>
    <w:p w14:paraId="4E18159B" w14:textId="2BE2F1D4" w:rsidR="0027035B" w:rsidRPr="001A2E03" w:rsidRDefault="009458C3" w:rsidP="001A2E03">
      <w:pPr>
        <w:pStyle w:val="ListParagraph"/>
        <w:numPr>
          <w:ilvl w:val="0"/>
          <w:numId w:val="1"/>
        </w:numPr>
        <w:bidi/>
        <w:spacing w:line="360" w:lineRule="auto"/>
        <w:rPr>
          <w:rFonts w:asciiTheme="minorBidi" w:hAnsiTheme="minorBidi"/>
          <w:sz w:val="28"/>
          <w:szCs w:val="28"/>
          <w:lang w:bidi="fa-IR"/>
        </w:rPr>
      </w:pPr>
      <w:r w:rsidRPr="001A2E03">
        <w:rPr>
          <w:rFonts w:asciiTheme="minorBidi" w:hAnsiTheme="minorBidi"/>
          <w:sz w:val="28"/>
          <w:szCs w:val="28"/>
          <w:rtl/>
          <w:lang w:bidi="fa-IR"/>
        </w:rPr>
        <w:t xml:space="preserve">ارتباط </w:t>
      </w:r>
      <w:r w:rsidR="00FA2A7C" w:rsidRPr="001A2E03">
        <w:rPr>
          <w:rFonts w:asciiTheme="minorBidi" w:hAnsiTheme="minorBidi"/>
          <w:sz w:val="28"/>
          <w:szCs w:val="28"/>
          <w:lang w:bidi="fa-IR"/>
        </w:rPr>
        <w:t>FBS</w:t>
      </w:r>
      <w:r w:rsidRPr="001A2E03">
        <w:rPr>
          <w:rFonts w:asciiTheme="minorBidi" w:hAnsiTheme="minorBidi"/>
          <w:sz w:val="28"/>
          <w:szCs w:val="28"/>
          <w:rtl/>
          <w:lang w:bidi="fa-IR"/>
        </w:rPr>
        <w:t xml:space="preserve"> و با آنتی بادی ها</w:t>
      </w:r>
    </w:p>
    <w:p w14:paraId="0D01A7D0" w14:textId="29B5FB06" w:rsidR="0027035B" w:rsidRPr="007A73EC" w:rsidRDefault="0027035B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b/>
          <w:bCs/>
          <w:color w:val="000000"/>
          <w:sz w:val="26"/>
          <w:szCs w:val="26"/>
          <w:lang w:val="en-GB"/>
        </w:rPr>
      </w:pPr>
      <w:r w:rsidRPr="007A73EC">
        <w:rPr>
          <w:rFonts w:asciiTheme="minorBidi" w:hAnsiTheme="minorBidi"/>
          <w:b/>
          <w:bCs/>
          <w:color w:val="000000"/>
          <w:sz w:val="26"/>
          <w:szCs w:val="26"/>
          <w:lang w:val="en-GB"/>
        </w:rPr>
        <w:t>Correlations:</w:t>
      </w:r>
    </w:p>
    <w:p w14:paraId="128B2C79" w14:textId="77777777" w:rsidR="0027035B" w:rsidRPr="007A73EC" w:rsidRDefault="0027035B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sz w:val="24"/>
          <w:szCs w:val="24"/>
          <w:lang w:val="en-GB"/>
        </w:rPr>
      </w:pPr>
    </w:p>
    <w:tbl>
      <w:tblPr>
        <w:tblW w:w="578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89"/>
        <w:gridCol w:w="1466"/>
        <w:gridCol w:w="1940"/>
        <w:gridCol w:w="1387"/>
      </w:tblGrid>
      <w:tr w:rsidR="00F12FE5" w:rsidRPr="007A73EC" w14:paraId="797A7937" w14:textId="77777777" w:rsidTr="00866B4A">
        <w:trPr>
          <w:cantSplit/>
          <w:trHeight w:val="476"/>
        </w:trPr>
        <w:tc>
          <w:tcPr>
            <w:tcW w:w="578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498EAF5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lang w:val="en-GB"/>
              </w:rPr>
            </w:pPr>
            <w:r w:rsidRPr="007A73EC">
              <w:rPr>
                <w:rFonts w:asciiTheme="minorBidi" w:hAnsiTheme="minorBidi"/>
                <w:b/>
                <w:bCs/>
                <w:color w:val="010205"/>
                <w:lang w:val="en-GB"/>
              </w:rPr>
              <w:t>Descriptive Statistics</w:t>
            </w:r>
          </w:p>
        </w:tc>
      </w:tr>
      <w:tr w:rsidR="00F12FE5" w:rsidRPr="007A73EC" w14:paraId="45DF24F8" w14:textId="77777777" w:rsidTr="00866B4A">
        <w:trPr>
          <w:cantSplit/>
          <w:trHeight w:val="458"/>
        </w:trPr>
        <w:tc>
          <w:tcPr>
            <w:tcW w:w="989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6A89265E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left"/>
              <w:rPr>
                <w:rFonts w:asciiTheme="minorBidi" w:hAnsiTheme="minorBidi"/>
                <w:sz w:val="24"/>
                <w:szCs w:val="24"/>
                <w:lang w:val="en-GB"/>
              </w:rPr>
            </w:pPr>
          </w:p>
        </w:tc>
        <w:tc>
          <w:tcPr>
            <w:tcW w:w="1466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2A91D9DD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Mean</w:t>
            </w:r>
          </w:p>
        </w:tc>
        <w:tc>
          <w:tcPr>
            <w:tcW w:w="1940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385FB479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Std. Deviation</w:t>
            </w:r>
          </w:p>
        </w:tc>
        <w:tc>
          <w:tcPr>
            <w:tcW w:w="1385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4A9B60D8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N</w:t>
            </w:r>
          </w:p>
        </w:tc>
      </w:tr>
      <w:tr w:rsidR="00F12FE5" w:rsidRPr="007A73EC" w14:paraId="42F3A554" w14:textId="77777777" w:rsidTr="00866B4A">
        <w:trPr>
          <w:cantSplit/>
          <w:trHeight w:val="476"/>
        </w:trPr>
        <w:tc>
          <w:tcPr>
            <w:tcW w:w="989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C9A2A84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FBS</w:t>
            </w:r>
          </w:p>
        </w:tc>
        <w:tc>
          <w:tcPr>
            <w:tcW w:w="1466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15DDD6C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121.02</w:t>
            </w:r>
          </w:p>
        </w:tc>
        <w:tc>
          <w:tcPr>
            <w:tcW w:w="1940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9045F69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57.885</w:t>
            </w:r>
          </w:p>
        </w:tc>
        <w:tc>
          <w:tcPr>
            <w:tcW w:w="1385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67CD1D8D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60</w:t>
            </w:r>
          </w:p>
        </w:tc>
      </w:tr>
      <w:tr w:rsidR="00F12FE5" w:rsidRPr="007A73EC" w14:paraId="12050248" w14:textId="77777777" w:rsidTr="00866B4A">
        <w:trPr>
          <w:cantSplit/>
          <w:trHeight w:val="458"/>
        </w:trPr>
        <w:tc>
          <w:tcPr>
            <w:tcW w:w="98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81A7211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IgM</w:t>
            </w:r>
          </w:p>
        </w:tc>
        <w:tc>
          <w:tcPr>
            <w:tcW w:w="1466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996B4E4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12.7343</w:t>
            </w:r>
          </w:p>
        </w:tc>
        <w:tc>
          <w:tcPr>
            <w:tcW w:w="194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5A669F1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9.97881</w:t>
            </w:r>
          </w:p>
        </w:tc>
        <w:tc>
          <w:tcPr>
            <w:tcW w:w="138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4C3B1798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60</w:t>
            </w:r>
          </w:p>
        </w:tc>
      </w:tr>
      <w:tr w:rsidR="00F12FE5" w:rsidRPr="007A73EC" w14:paraId="4F6E0420" w14:textId="77777777" w:rsidTr="00866B4A">
        <w:trPr>
          <w:cantSplit/>
          <w:trHeight w:val="458"/>
        </w:trPr>
        <w:tc>
          <w:tcPr>
            <w:tcW w:w="98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5353263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IgA</w:t>
            </w:r>
          </w:p>
        </w:tc>
        <w:tc>
          <w:tcPr>
            <w:tcW w:w="1466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4DADC94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11.10805</w:t>
            </w:r>
          </w:p>
        </w:tc>
        <w:tc>
          <w:tcPr>
            <w:tcW w:w="194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B4CE0BA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16.764199</w:t>
            </w:r>
          </w:p>
        </w:tc>
        <w:tc>
          <w:tcPr>
            <w:tcW w:w="138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6F55F391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60</w:t>
            </w:r>
          </w:p>
        </w:tc>
      </w:tr>
      <w:tr w:rsidR="00F12FE5" w:rsidRPr="007A73EC" w14:paraId="1A1F9CDF" w14:textId="77777777" w:rsidTr="00866B4A">
        <w:trPr>
          <w:cantSplit/>
          <w:trHeight w:val="458"/>
        </w:trPr>
        <w:tc>
          <w:tcPr>
            <w:tcW w:w="989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4AA1229B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IgG</w:t>
            </w:r>
          </w:p>
        </w:tc>
        <w:tc>
          <w:tcPr>
            <w:tcW w:w="1466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22B96C20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41.13518</w:t>
            </w:r>
          </w:p>
        </w:tc>
        <w:tc>
          <w:tcPr>
            <w:tcW w:w="1940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3E75DCF8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61.978706</w:t>
            </w:r>
          </w:p>
        </w:tc>
        <w:tc>
          <w:tcPr>
            <w:tcW w:w="1385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14:paraId="4AAAEBA9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60</w:t>
            </w:r>
          </w:p>
        </w:tc>
      </w:tr>
    </w:tbl>
    <w:p w14:paraId="66050E21" w14:textId="55C8C775" w:rsidR="0027035B" w:rsidRDefault="0027035B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sz w:val="24"/>
          <w:szCs w:val="24"/>
          <w:lang w:val="en-GB"/>
        </w:rPr>
      </w:pPr>
    </w:p>
    <w:p w14:paraId="1298BD0B" w14:textId="08990F97" w:rsidR="00A02DE1" w:rsidRDefault="00A02DE1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sz w:val="24"/>
          <w:szCs w:val="24"/>
          <w:lang w:val="en-GB"/>
        </w:rPr>
      </w:pPr>
    </w:p>
    <w:p w14:paraId="72F7B6FE" w14:textId="243435BF" w:rsidR="00A02DE1" w:rsidRDefault="00A02DE1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sz w:val="24"/>
          <w:szCs w:val="24"/>
          <w:lang w:val="en-GB"/>
        </w:rPr>
      </w:pPr>
    </w:p>
    <w:p w14:paraId="01FEA374" w14:textId="20D13C0F" w:rsidR="00A02DE1" w:rsidRDefault="00A02DE1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sz w:val="24"/>
          <w:szCs w:val="24"/>
          <w:lang w:val="en-GB"/>
        </w:rPr>
      </w:pPr>
    </w:p>
    <w:p w14:paraId="15F9D7A8" w14:textId="2CD30819" w:rsidR="00A02DE1" w:rsidRDefault="00A02DE1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sz w:val="24"/>
          <w:szCs w:val="24"/>
          <w:lang w:val="en-GB"/>
        </w:rPr>
      </w:pPr>
    </w:p>
    <w:p w14:paraId="36EA662C" w14:textId="77777777" w:rsidR="00A02DE1" w:rsidRDefault="00A02DE1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sz w:val="24"/>
          <w:szCs w:val="24"/>
          <w:lang w:val="en-GB"/>
        </w:rPr>
      </w:pPr>
    </w:p>
    <w:tbl>
      <w:tblPr>
        <w:tblStyle w:val="GridTable5Dark-Accent3"/>
        <w:tblW w:w="9295" w:type="dxa"/>
        <w:tblLook w:val="04A0" w:firstRow="1" w:lastRow="0" w:firstColumn="1" w:lastColumn="0" w:noHBand="0" w:noVBand="1"/>
      </w:tblPr>
      <w:tblGrid>
        <w:gridCol w:w="815"/>
        <w:gridCol w:w="2724"/>
        <w:gridCol w:w="2835"/>
        <w:gridCol w:w="2921"/>
      </w:tblGrid>
      <w:tr w:rsidR="00522359" w14:paraId="0E03CB27" w14:textId="77777777" w:rsidTr="005172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5" w:type="dxa"/>
            <w:vAlign w:val="center"/>
          </w:tcPr>
          <w:p w14:paraId="7E7B5AB7" w14:textId="77777777" w:rsidR="009270E4" w:rsidRPr="008C0FBD" w:rsidRDefault="009270E4" w:rsidP="004F4A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rPr>
                <w:rFonts w:asciiTheme="minorBidi" w:eastAsia="Times New Roman" w:hAnsiTheme="minorBidi"/>
                <w:color w:val="000000"/>
                <w:bdr w:val="none" w:sz="0" w:space="0" w:color="auto" w:frame="1"/>
              </w:rPr>
            </w:pPr>
          </w:p>
        </w:tc>
        <w:tc>
          <w:tcPr>
            <w:tcW w:w="2724" w:type="dxa"/>
            <w:vAlign w:val="center"/>
          </w:tcPr>
          <w:p w14:paraId="5D541A56" w14:textId="77777777" w:rsidR="009270E4" w:rsidRPr="00BD5E2A" w:rsidRDefault="009270E4" w:rsidP="004F4A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  <w:color w:val="000000"/>
                <w:sz w:val="24"/>
                <w:szCs w:val="24"/>
                <w:bdr w:val="none" w:sz="0" w:space="0" w:color="auto" w:frame="1"/>
              </w:rPr>
            </w:pPr>
            <w:r w:rsidRPr="00BD5E2A">
              <w:rPr>
                <w:rFonts w:asciiTheme="minorBidi" w:hAnsiTheme="minorBidi"/>
                <w:color w:val="264A60"/>
                <w:sz w:val="24"/>
                <w:szCs w:val="24"/>
                <w:lang w:val="en-GB"/>
              </w:rPr>
              <w:t>IgM</w:t>
            </w:r>
          </w:p>
        </w:tc>
        <w:tc>
          <w:tcPr>
            <w:tcW w:w="2835" w:type="dxa"/>
            <w:vAlign w:val="center"/>
          </w:tcPr>
          <w:p w14:paraId="7E8338D2" w14:textId="77777777" w:rsidR="009270E4" w:rsidRPr="00BD5E2A" w:rsidRDefault="009270E4" w:rsidP="004F4A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  <w:color w:val="000000"/>
                <w:sz w:val="24"/>
                <w:szCs w:val="24"/>
                <w:bdr w:val="none" w:sz="0" w:space="0" w:color="auto" w:frame="1"/>
              </w:rPr>
            </w:pPr>
            <w:r w:rsidRPr="00BD5E2A">
              <w:rPr>
                <w:rFonts w:asciiTheme="minorBidi" w:hAnsiTheme="minorBidi"/>
                <w:color w:val="264A60"/>
                <w:sz w:val="24"/>
                <w:szCs w:val="24"/>
                <w:lang w:val="en-GB"/>
              </w:rPr>
              <w:t>IgA</w:t>
            </w:r>
          </w:p>
        </w:tc>
        <w:tc>
          <w:tcPr>
            <w:tcW w:w="2921" w:type="dxa"/>
            <w:vAlign w:val="center"/>
          </w:tcPr>
          <w:p w14:paraId="0B27B97E" w14:textId="77777777" w:rsidR="009270E4" w:rsidRPr="00BD5E2A" w:rsidRDefault="009270E4" w:rsidP="004F4A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  <w:color w:val="000000"/>
                <w:sz w:val="24"/>
                <w:szCs w:val="24"/>
                <w:bdr w:val="none" w:sz="0" w:space="0" w:color="auto" w:frame="1"/>
              </w:rPr>
            </w:pPr>
            <w:r w:rsidRPr="00BD5E2A">
              <w:rPr>
                <w:rFonts w:asciiTheme="minorBidi" w:hAnsiTheme="minorBidi"/>
                <w:color w:val="264A60"/>
                <w:sz w:val="24"/>
                <w:szCs w:val="24"/>
                <w:lang w:val="en-GB"/>
              </w:rPr>
              <w:t>IgG</w:t>
            </w:r>
          </w:p>
        </w:tc>
      </w:tr>
      <w:tr w:rsidR="00522359" w14:paraId="28FA0C87" w14:textId="77777777" w:rsidTr="005172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5" w:type="dxa"/>
            <w:vAlign w:val="center"/>
          </w:tcPr>
          <w:p w14:paraId="4295495F" w14:textId="3E7F0F26" w:rsidR="009270E4" w:rsidRPr="004F4A75" w:rsidRDefault="00DC6674" w:rsidP="004F4A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rPr>
                <w:rFonts w:asciiTheme="minorBidi" w:hAnsiTheme="minorBidi"/>
                <w:color w:val="264A60"/>
                <w:lang w:val="en-GB"/>
              </w:rPr>
            </w:pPr>
            <w:r w:rsidRPr="004F4A75">
              <w:rPr>
                <w:color w:val="264A60"/>
                <w:sz w:val="24"/>
                <w:szCs w:val="24"/>
                <w:lang w:val="en-GB"/>
              </w:rPr>
              <w:t>FBS</w:t>
            </w:r>
          </w:p>
        </w:tc>
        <w:tc>
          <w:tcPr>
            <w:tcW w:w="2724" w:type="dxa"/>
            <w:vAlign w:val="center"/>
          </w:tcPr>
          <w:p w14:paraId="5A100E26" w14:textId="396E80C2" w:rsidR="00D8583B" w:rsidRPr="004F4A75" w:rsidRDefault="00D8583B" w:rsidP="004F4A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18"/>
                <w:szCs w:val="18"/>
                <w:lang w:val="en-GB"/>
              </w:rPr>
            </w:pPr>
            <w:r w:rsidRPr="004F4A75">
              <w:rPr>
                <w:rFonts w:asciiTheme="minorBidi" w:hAnsiTheme="minorBidi"/>
                <w:lang w:val="en-GB"/>
              </w:rPr>
              <w:t>0.04</w:t>
            </w:r>
            <w:r w:rsidR="00D75AD8">
              <w:rPr>
                <w:rFonts w:asciiTheme="minorBidi" w:hAnsiTheme="minorBidi"/>
                <w:lang w:val="en-GB"/>
              </w:rPr>
              <w:t>7</w:t>
            </w:r>
            <w:r w:rsidRPr="004F4A75">
              <w:t xml:space="preserve"> </w:t>
            </w:r>
            <w:r w:rsidRPr="004F4A75">
              <w:rPr>
                <w:rFonts w:asciiTheme="minorBidi" w:hAnsiTheme="minorBidi"/>
                <w:lang w:val="en-GB"/>
              </w:rPr>
              <w:t xml:space="preserve">± </w:t>
            </w:r>
            <w:r w:rsidRPr="004F4A75">
              <w:rPr>
                <w:rFonts w:asciiTheme="minorBidi" w:hAnsiTheme="minorBidi"/>
                <w:sz w:val="18"/>
                <w:szCs w:val="18"/>
                <w:lang w:val="en-GB"/>
              </w:rPr>
              <w:t>0. 0.29</w:t>
            </w:r>
            <w:r w:rsidR="00D75AD8">
              <w:rPr>
                <w:rFonts w:asciiTheme="minorBidi" w:hAnsiTheme="minorBidi"/>
                <w:sz w:val="18"/>
                <w:szCs w:val="18"/>
                <w:lang w:val="en-GB"/>
              </w:rPr>
              <w:t>7</w:t>
            </w:r>
          </w:p>
          <w:p w14:paraId="6C95F148" w14:textId="5D73B875" w:rsidR="009270E4" w:rsidRPr="004F4A75" w:rsidRDefault="00D8583B" w:rsidP="004F4A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dr w:val="none" w:sz="0" w:space="0" w:color="auto" w:frame="1"/>
              </w:rPr>
            </w:pPr>
            <w:r w:rsidRPr="004F4A75">
              <w:rPr>
                <w:rFonts w:asciiTheme="minorBidi" w:hAnsiTheme="minorBidi"/>
                <w:sz w:val="18"/>
                <w:szCs w:val="18"/>
                <w:lang w:val="en-GB"/>
              </w:rPr>
              <w:t>t = 0.35</w:t>
            </w:r>
            <w:r w:rsidR="00D75AD8">
              <w:rPr>
                <w:rFonts w:asciiTheme="minorBidi" w:hAnsiTheme="minorBidi"/>
                <w:sz w:val="18"/>
                <w:szCs w:val="18"/>
                <w:lang w:val="en-GB"/>
              </w:rPr>
              <w:t>5</w:t>
            </w:r>
            <w:r w:rsidRPr="004F4A75">
              <w:rPr>
                <w:rFonts w:asciiTheme="minorBidi" w:hAnsiTheme="minorBidi"/>
                <w:sz w:val="18"/>
                <w:szCs w:val="18"/>
                <w:lang w:val="en-GB"/>
              </w:rPr>
              <w:t>, p-value = 0.724</w:t>
            </w:r>
          </w:p>
        </w:tc>
        <w:tc>
          <w:tcPr>
            <w:tcW w:w="2835" w:type="dxa"/>
            <w:vAlign w:val="center"/>
          </w:tcPr>
          <w:p w14:paraId="4F564560" w14:textId="5C35830C" w:rsidR="009270E4" w:rsidRPr="004F4A75" w:rsidRDefault="00522359" w:rsidP="004F4A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18"/>
                <w:szCs w:val="18"/>
                <w:lang w:val="en-GB"/>
              </w:rPr>
            </w:pPr>
            <w:r w:rsidRPr="004F4A75">
              <w:rPr>
                <w:rFonts w:asciiTheme="minorBidi" w:hAnsiTheme="minorBidi"/>
                <w:lang w:val="en-GB"/>
              </w:rPr>
              <w:t>0.0511</w:t>
            </w:r>
            <w:r w:rsidR="009270E4" w:rsidRPr="004F4A75">
              <w:rPr>
                <w:rFonts w:asciiTheme="minorBidi" w:hAnsiTheme="minorBidi"/>
                <w:lang w:val="en-GB"/>
              </w:rPr>
              <w:t xml:space="preserve"> ± </w:t>
            </w:r>
            <w:r w:rsidRPr="004F4A75">
              <w:rPr>
                <w:rFonts w:asciiTheme="minorBidi" w:hAnsiTheme="minorBidi"/>
                <w:sz w:val="18"/>
                <w:szCs w:val="18"/>
                <w:lang w:val="en-GB"/>
              </w:rPr>
              <w:t>0.250</w:t>
            </w:r>
          </w:p>
          <w:p w14:paraId="3BB05535" w14:textId="5F4E54C9" w:rsidR="009270E4" w:rsidRPr="004F4A75" w:rsidRDefault="005E118A" w:rsidP="004F4A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/>
                <w:bdr w:val="none" w:sz="0" w:space="0" w:color="auto" w:frame="1"/>
              </w:rPr>
            </w:pPr>
            <w:r w:rsidRPr="004F4A75">
              <w:rPr>
                <w:rFonts w:asciiTheme="minorBidi" w:eastAsia="Times New Roman" w:hAnsiTheme="minorBidi"/>
                <w:sz w:val="18"/>
                <w:szCs w:val="18"/>
                <w:bdr w:val="none" w:sz="0" w:space="0" w:color="auto" w:frame="1"/>
              </w:rPr>
              <w:t>t = 0.390, p-value = 0.69</w:t>
            </w:r>
            <w:r w:rsidR="00D75AD8">
              <w:rPr>
                <w:rFonts w:asciiTheme="minorBidi" w:eastAsia="Times New Roman" w:hAnsiTheme="minorBidi"/>
                <w:sz w:val="18"/>
                <w:szCs w:val="18"/>
                <w:bdr w:val="none" w:sz="0" w:space="0" w:color="auto" w:frame="1"/>
              </w:rPr>
              <w:t>8</w:t>
            </w:r>
          </w:p>
        </w:tc>
        <w:tc>
          <w:tcPr>
            <w:tcW w:w="2921" w:type="dxa"/>
            <w:vAlign w:val="center"/>
          </w:tcPr>
          <w:p w14:paraId="76C1AA37" w14:textId="0BF14C7D" w:rsidR="009270E4" w:rsidRPr="004F4A75" w:rsidRDefault="0082759C" w:rsidP="004F4A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18"/>
                <w:szCs w:val="18"/>
                <w:lang w:val="en-GB"/>
              </w:rPr>
            </w:pPr>
            <w:r w:rsidRPr="004F4A75">
              <w:rPr>
                <w:rFonts w:asciiTheme="minorBidi" w:hAnsiTheme="minorBidi"/>
                <w:lang w:val="en-GB"/>
              </w:rPr>
              <w:t xml:space="preserve">0.0625 </w:t>
            </w:r>
            <w:r w:rsidR="009270E4" w:rsidRPr="004F4A75">
              <w:rPr>
                <w:rFonts w:asciiTheme="minorBidi" w:hAnsiTheme="minorBidi"/>
                <w:lang w:val="en-GB"/>
              </w:rPr>
              <w:t xml:space="preserve">± </w:t>
            </w:r>
            <w:r w:rsidRPr="004F4A75">
              <w:rPr>
                <w:rFonts w:asciiTheme="minorBidi" w:hAnsiTheme="minorBidi"/>
                <w:sz w:val="18"/>
                <w:szCs w:val="18"/>
                <w:lang w:val="en-GB"/>
              </w:rPr>
              <w:t>0.249</w:t>
            </w:r>
          </w:p>
          <w:p w14:paraId="7EAC099F" w14:textId="5B1799B4" w:rsidR="009270E4" w:rsidRPr="001E01D9" w:rsidRDefault="0082759C" w:rsidP="004F4A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/>
                <w:sz w:val="18"/>
                <w:szCs w:val="18"/>
                <w:bdr w:val="none" w:sz="0" w:space="0" w:color="auto" w:frame="1"/>
              </w:rPr>
            </w:pPr>
            <w:r w:rsidRPr="004F4A75">
              <w:rPr>
                <w:rFonts w:asciiTheme="minorBidi" w:eastAsia="Times New Roman" w:hAnsiTheme="minorBidi"/>
                <w:sz w:val="18"/>
                <w:szCs w:val="18"/>
                <w:bdr w:val="none" w:sz="0" w:space="0" w:color="auto" w:frame="1"/>
              </w:rPr>
              <w:t>t = 0.477, p-value = 0.635</w:t>
            </w:r>
          </w:p>
        </w:tc>
      </w:tr>
    </w:tbl>
    <w:p w14:paraId="481F93F1" w14:textId="6255D491" w:rsidR="009270E4" w:rsidRDefault="009270E4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sz w:val="24"/>
          <w:szCs w:val="24"/>
          <w:lang w:val="en-GB"/>
        </w:rPr>
      </w:pPr>
    </w:p>
    <w:p w14:paraId="11C8A1CF" w14:textId="77777777" w:rsidR="00AB65F0" w:rsidRPr="007A73EC" w:rsidRDefault="00AB65F0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sz w:val="24"/>
          <w:szCs w:val="24"/>
          <w:lang w:val="en-GB"/>
        </w:rPr>
      </w:pPr>
    </w:p>
    <w:p w14:paraId="12A94B85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ab/>
        <w:t>Pearson's product-moment correlation</w:t>
      </w:r>
    </w:p>
    <w:p w14:paraId="03C2F2A1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</w:p>
    <w:p w14:paraId="68E2BEA3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data:  </w:t>
      </w:r>
      <w:proofErr w:type="spellStart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data$FBS</w:t>
      </w:r>
      <w:proofErr w:type="spellEnd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and </w:t>
      </w:r>
      <w:proofErr w:type="spellStart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data$IgM</w:t>
      </w:r>
      <w:proofErr w:type="spellEnd"/>
    </w:p>
    <w:p w14:paraId="5DB85D3D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t = 1.2303, df = 58, </w:t>
      </w:r>
      <w:r w:rsidRPr="007A73EC">
        <w:rPr>
          <w:rStyle w:val="gnkrckgcgsb"/>
          <w:rFonts w:asciiTheme="minorBidi" w:hAnsiTheme="minorBidi" w:cstheme="minorBidi"/>
          <w:bdr w:val="none" w:sz="0" w:space="0" w:color="auto" w:frame="1"/>
        </w:rPr>
        <w:t>p-value = 0.2236</w:t>
      </w:r>
    </w:p>
    <w:p w14:paraId="04DDC7D4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alternative hypothesis: true correlation is not equal to 0</w:t>
      </w:r>
    </w:p>
    <w:p w14:paraId="4B47BB40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95 percent confidence interval:</w:t>
      </w:r>
    </w:p>
    <w:p w14:paraId="19E758AC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-0.</w:t>
      </w:r>
      <w:proofErr w:type="gramStart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09843764  0.39730921</w:t>
      </w:r>
      <w:proofErr w:type="gramEnd"/>
    </w:p>
    <w:p w14:paraId="5B4190D4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sample estimates:</w:t>
      </w:r>
    </w:p>
    <w:p w14:paraId="1B360FFA" w14:textId="68C058C1" w:rsidR="00C26890" w:rsidRDefault="003A46B9" w:rsidP="007A73E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FF0000"/>
          <w:bdr w:val="none" w:sz="0" w:space="0" w:color="auto" w:frame="1"/>
          <w:rtl/>
        </w:rPr>
      </w:pPr>
      <w:r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  <w:lang w:bidi="fa-IR"/>
        </w:rPr>
        <w:t>مقدار همبستگی</w:t>
      </w:r>
      <w:r w:rsidRPr="007A73EC">
        <w:rPr>
          <w:rStyle w:val="gnkrckgcgsb"/>
          <w:rFonts w:asciiTheme="minorBidi" w:hAnsiTheme="minorBidi"/>
          <w:color w:val="FF0000"/>
          <w:bdr w:val="none" w:sz="0" w:space="0" w:color="auto" w:frame="1"/>
        </w:rPr>
        <w:t xml:space="preserve"> </w:t>
      </w:r>
      <w:r w:rsidRPr="007A73EC">
        <w:rPr>
          <w:rStyle w:val="gnkrckgcgsb"/>
          <w:rFonts w:asciiTheme="minorBidi" w:hAnsiTheme="minorBidi"/>
          <w:color w:val="FF0000"/>
          <w:bdr w:val="none" w:sz="0" w:space="0" w:color="auto" w:frame="1"/>
          <w:rtl/>
        </w:rPr>
        <w:t xml:space="preserve"> </w:t>
      </w:r>
      <w:r w:rsidRPr="007A73EC">
        <w:rPr>
          <w:rStyle w:val="gnkrckgcgsb"/>
          <w:rFonts w:asciiTheme="minorBidi" w:hAnsiTheme="minorBidi"/>
          <w:color w:val="FF0000"/>
          <w:bdr w:val="none" w:sz="0" w:space="0" w:color="auto" w:frame="1"/>
        </w:rPr>
        <w:t>0.1594732</w:t>
      </w:r>
      <w:r w:rsidRPr="007A73EC">
        <w:rPr>
          <w:rStyle w:val="gnkrckgcgsb"/>
          <w:rFonts w:asciiTheme="minorBidi" w:hAnsiTheme="minorBidi"/>
          <w:color w:val="FF0000"/>
          <w:bdr w:val="none" w:sz="0" w:space="0" w:color="auto" w:frame="1"/>
          <w:rtl/>
        </w:rPr>
        <w:t xml:space="preserve"> </w:t>
      </w:r>
      <w:r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</w:rPr>
        <w:t>که مقدار بسیار کمی است.</w:t>
      </w:r>
    </w:p>
    <w:p w14:paraId="3619D808" w14:textId="77777777" w:rsidR="007A73EC" w:rsidRPr="007A73EC" w:rsidRDefault="007A73EC" w:rsidP="007A73E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Style w:val="gnkrckgcgsb"/>
          <w:rFonts w:asciiTheme="minorBidi" w:eastAsia="Times New Roman" w:hAnsiTheme="minorBidi"/>
          <w:color w:val="000000"/>
          <w:bdr w:val="none" w:sz="0" w:space="0" w:color="auto" w:frame="1"/>
        </w:rPr>
      </w:pPr>
    </w:p>
    <w:p w14:paraId="14064DAB" w14:textId="77777777" w:rsidR="00E205EC" w:rsidRPr="007A73EC" w:rsidRDefault="00E205EC" w:rsidP="00E205E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</w:pP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براساس میزان اطمینان (</w:t>
      </w:r>
      <w:r w:rsidR="007B6A66" w:rsidRPr="007A73EC">
        <w:rPr>
          <w:rFonts w:asciiTheme="minorBidi" w:eastAsia="Times New Roman" w:hAnsiTheme="minorBidi"/>
          <w:color w:val="00B050"/>
          <w:sz w:val="20"/>
          <w:szCs w:val="20"/>
          <w:bdr w:val="none" w:sz="0" w:space="0" w:color="auto" w:frame="1"/>
          <w:lang w:bidi="fa-IR"/>
        </w:rPr>
        <w:t>Confidence = 0.7764</w:t>
      </w: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) این همبستگی معنادار نیست.</w:t>
      </w:r>
    </w:p>
    <w:p w14:paraId="5B649D3D" w14:textId="15E52D44" w:rsidR="007B6A66" w:rsidRPr="007A73EC" w:rsidRDefault="007B6A66" w:rsidP="00E205E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B050"/>
          <w:sz w:val="20"/>
          <w:szCs w:val="20"/>
          <w:bdr w:val="none" w:sz="0" w:space="0" w:color="auto" w:frame="1"/>
          <w:lang w:bidi="fa-IR"/>
        </w:rPr>
      </w:pPr>
    </w:p>
    <w:p w14:paraId="7ECB1BEC" w14:textId="22A3B0E2" w:rsidR="00D75EE2" w:rsidRDefault="00D75EE2" w:rsidP="0027035B">
      <w:pPr>
        <w:autoSpaceDE w:val="0"/>
        <w:autoSpaceDN w:val="0"/>
        <w:adjustRightInd w:val="0"/>
        <w:spacing w:before="0" w:after="0" w:line="400" w:lineRule="atLeast"/>
        <w:ind w:left="0" w:firstLine="0"/>
        <w:jc w:val="left"/>
        <w:rPr>
          <w:rFonts w:asciiTheme="minorBidi" w:hAnsiTheme="minorBidi"/>
          <w:sz w:val="24"/>
          <w:szCs w:val="24"/>
          <w:rtl/>
        </w:rPr>
      </w:pPr>
    </w:p>
    <w:p w14:paraId="7CC59834" w14:textId="436CF562" w:rsidR="00827F6C" w:rsidRDefault="00827F6C" w:rsidP="0027035B">
      <w:pPr>
        <w:autoSpaceDE w:val="0"/>
        <w:autoSpaceDN w:val="0"/>
        <w:adjustRightInd w:val="0"/>
        <w:spacing w:before="0" w:after="0" w:line="400" w:lineRule="atLeast"/>
        <w:ind w:left="0" w:firstLine="0"/>
        <w:jc w:val="left"/>
        <w:rPr>
          <w:rFonts w:asciiTheme="minorBidi" w:hAnsiTheme="minorBidi"/>
          <w:sz w:val="24"/>
          <w:szCs w:val="24"/>
          <w:rtl/>
        </w:rPr>
      </w:pPr>
    </w:p>
    <w:p w14:paraId="460E790F" w14:textId="77777777" w:rsidR="00827F6C" w:rsidRPr="007A73EC" w:rsidRDefault="00827F6C" w:rsidP="0027035B">
      <w:pPr>
        <w:autoSpaceDE w:val="0"/>
        <w:autoSpaceDN w:val="0"/>
        <w:adjustRightInd w:val="0"/>
        <w:spacing w:before="0" w:after="0" w:line="400" w:lineRule="atLeast"/>
        <w:ind w:left="0" w:firstLine="0"/>
        <w:jc w:val="left"/>
        <w:rPr>
          <w:rFonts w:asciiTheme="minorBidi" w:hAnsiTheme="minorBidi"/>
          <w:sz w:val="24"/>
          <w:szCs w:val="24"/>
        </w:rPr>
      </w:pPr>
    </w:p>
    <w:p w14:paraId="28E1B3C1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ab/>
        <w:t>Pearson's product-moment correlation</w:t>
      </w:r>
    </w:p>
    <w:p w14:paraId="75B9AF5A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</w:p>
    <w:p w14:paraId="6F891165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data:  </w:t>
      </w:r>
      <w:proofErr w:type="spellStart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data$FBS</w:t>
      </w:r>
      <w:proofErr w:type="spellEnd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and </w:t>
      </w:r>
      <w:proofErr w:type="spellStart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data$IgA</w:t>
      </w:r>
      <w:proofErr w:type="spellEnd"/>
    </w:p>
    <w:p w14:paraId="786D39B6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t = 0.39041, df = 58</w:t>
      </w:r>
      <w:r w:rsidRPr="007A73EC">
        <w:rPr>
          <w:rStyle w:val="gnkrckgcgsb"/>
          <w:rFonts w:asciiTheme="minorBidi" w:hAnsiTheme="minorBidi" w:cstheme="minorBidi"/>
          <w:bdr w:val="none" w:sz="0" w:space="0" w:color="auto" w:frame="1"/>
        </w:rPr>
        <w:t>, p-value = 0.6977</w:t>
      </w:r>
    </w:p>
    <w:p w14:paraId="114BFC39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alternative hypothesis: true correlation is not equal to 0</w:t>
      </w:r>
    </w:p>
    <w:p w14:paraId="2B17C8FC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95 percent confidence interval:</w:t>
      </w:r>
    </w:p>
    <w:p w14:paraId="4A8640D1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-0.</w:t>
      </w:r>
      <w:proofErr w:type="gramStart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2053984  0.3012056</w:t>
      </w:r>
      <w:proofErr w:type="gramEnd"/>
    </w:p>
    <w:p w14:paraId="1B716087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sample estimates:</w:t>
      </w:r>
    </w:p>
    <w:p w14:paraId="5A85550F" w14:textId="344700BA" w:rsidR="00D75EE2" w:rsidRDefault="00D12C28" w:rsidP="00A965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FF0000"/>
          <w:bdr w:val="none" w:sz="0" w:space="0" w:color="auto" w:frame="1"/>
          <w:rtl/>
        </w:rPr>
      </w:pPr>
      <w:r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  <w:lang w:bidi="fa-IR"/>
        </w:rPr>
        <w:t>مقدار همبستگی</w:t>
      </w:r>
      <w:r w:rsidRPr="007A73EC">
        <w:rPr>
          <w:rStyle w:val="gnkrckgcgsb"/>
          <w:rFonts w:asciiTheme="minorBidi" w:hAnsiTheme="minorBidi"/>
          <w:color w:val="FF0000"/>
          <w:bdr w:val="none" w:sz="0" w:space="0" w:color="auto" w:frame="1"/>
        </w:rPr>
        <w:t xml:space="preserve"> </w:t>
      </w:r>
      <w:r w:rsidRPr="007A73EC">
        <w:rPr>
          <w:rStyle w:val="gnkrckgcgsb"/>
          <w:rFonts w:asciiTheme="minorBidi" w:hAnsiTheme="minorBidi"/>
          <w:color w:val="FF0000"/>
          <w:bdr w:val="none" w:sz="0" w:space="0" w:color="auto" w:frame="1"/>
          <w:rtl/>
        </w:rPr>
        <w:t xml:space="preserve"> </w:t>
      </w:r>
      <w:r w:rsidR="00C26890" w:rsidRPr="007A73EC">
        <w:rPr>
          <w:rStyle w:val="gnkrckgcgsb"/>
          <w:rFonts w:asciiTheme="minorBidi" w:hAnsiTheme="minorBidi"/>
          <w:color w:val="FF0000"/>
          <w:bdr w:val="none" w:sz="0" w:space="0" w:color="auto" w:frame="1"/>
        </w:rPr>
        <w:t>0.05119654</w:t>
      </w:r>
      <w:r w:rsidRPr="007A73EC">
        <w:rPr>
          <w:rStyle w:val="gnkrckgcgsb"/>
          <w:rFonts w:asciiTheme="minorBidi" w:hAnsiTheme="minorBidi"/>
          <w:color w:val="FF0000"/>
          <w:bdr w:val="none" w:sz="0" w:space="0" w:color="auto" w:frame="1"/>
          <w:rtl/>
        </w:rPr>
        <w:t xml:space="preserve"> </w:t>
      </w:r>
      <w:r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</w:rPr>
        <w:t>که مقدار بسیار کمی است.</w:t>
      </w:r>
    </w:p>
    <w:p w14:paraId="22F3B5F7" w14:textId="77777777" w:rsidR="00827F6C" w:rsidRPr="007A73EC" w:rsidRDefault="00827F6C" w:rsidP="00827F6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Style w:val="gnkrckgcgsb"/>
          <w:rFonts w:asciiTheme="minorBidi" w:eastAsia="Times New Roman" w:hAnsiTheme="minorBidi"/>
          <w:color w:val="000000"/>
          <w:bdr w:val="none" w:sz="0" w:space="0" w:color="auto" w:frame="1"/>
        </w:rPr>
      </w:pPr>
    </w:p>
    <w:p w14:paraId="50FB1FD3" w14:textId="481D1291" w:rsidR="00D75EE2" w:rsidRPr="007A73EC" w:rsidRDefault="00D75EE2" w:rsidP="00D75EE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</w:pP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براساس میزان اطمینان (</w:t>
      </w:r>
      <w:r w:rsidR="007B6A66" w:rsidRPr="007A73EC"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  <w:t xml:space="preserve">Confidence = </w:t>
      </w:r>
      <w:r w:rsidR="006278BA" w:rsidRPr="007A73EC"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  <w:t>0.3023</w:t>
      </w: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) این همبستگی معنادار نیست.</w:t>
      </w:r>
    </w:p>
    <w:p w14:paraId="4B3C973E" w14:textId="673C9CCB" w:rsidR="007B6A66" w:rsidRPr="007A73EC" w:rsidRDefault="007B6A66" w:rsidP="007B6A6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</w:pPr>
    </w:p>
    <w:p w14:paraId="716B370A" w14:textId="7A9888C3" w:rsidR="00C26890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  <w:rtl/>
        </w:rPr>
      </w:pPr>
    </w:p>
    <w:p w14:paraId="48C39E58" w14:textId="77777777" w:rsidR="00827F6C" w:rsidRPr="007A73EC" w:rsidRDefault="00827F6C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</w:p>
    <w:p w14:paraId="7D3AE141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ab/>
        <w:t>Pearson's product-moment correlation</w:t>
      </w:r>
    </w:p>
    <w:p w14:paraId="56E080A9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</w:p>
    <w:p w14:paraId="7DB4AB95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data:  </w:t>
      </w:r>
      <w:proofErr w:type="spellStart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data$FBS</w:t>
      </w:r>
      <w:proofErr w:type="spellEnd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and </w:t>
      </w:r>
      <w:proofErr w:type="spellStart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data$IgG</w:t>
      </w:r>
      <w:proofErr w:type="spellEnd"/>
    </w:p>
    <w:p w14:paraId="17276B51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t = 0.47711, df = </w:t>
      </w:r>
      <w:r w:rsidRPr="007A73EC">
        <w:rPr>
          <w:rStyle w:val="gnkrckgcgsb"/>
          <w:rFonts w:asciiTheme="minorBidi" w:hAnsiTheme="minorBidi" w:cstheme="minorBidi"/>
          <w:bdr w:val="none" w:sz="0" w:space="0" w:color="auto" w:frame="1"/>
        </w:rPr>
        <w:t>58, p-value = 0.6351</w:t>
      </w:r>
    </w:p>
    <w:p w14:paraId="5E4CC363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alternative hypothesis: true correlation is not equal to 0</w:t>
      </w:r>
    </w:p>
    <w:p w14:paraId="41F09950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95 percent confidence interval:</w:t>
      </w:r>
    </w:p>
    <w:p w14:paraId="46365E90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-0.</w:t>
      </w:r>
      <w:proofErr w:type="gramStart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1944880  0.3115036</w:t>
      </w:r>
      <w:proofErr w:type="gramEnd"/>
    </w:p>
    <w:p w14:paraId="2ED6A59C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sample estimates:</w:t>
      </w:r>
    </w:p>
    <w:p w14:paraId="1E5E10A8" w14:textId="139E7967" w:rsidR="00D75EE2" w:rsidRDefault="00D12C28" w:rsidP="007A73E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76" w:lineRule="auto"/>
        <w:ind w:left="0" w:firstLine="0"/>
        <w:jc w:val="left"/>
        <w:rPr>
          <w:rFonts w:asciiTheme="minorBidi" w:eastAsia="Times New Roman" w:hAnsiTheme="minorBidi"/>
          <w:color w:val="FF0000"/>
          <w:bdr w:val="none" w:sz="0" w:space="0" w:color="auto" w:frame="1"/>
          <w:rtl/>
        </w:rPr>
      </w:pPr>
      <w:r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  <w:lang w:bidi="fa-IR"/>
        </w:rPr>
        <w:t>مقدار همبستگی</w:t>
      </w:r>
      <w:r w:rsidRPr="007A73EC">
        <w:rPr>
          <w:rStyle w:val="gnkrckgcgsb"/>
          <w:rFonts w:asciiTheme="minorBidi" w:hAnsiTheme="minorBidi"/>
          <w:color w:val="FF0000"/>
          <w:bdr w:val="none" w:sz="0" w:space="0" w:color="auto" w:frame="1"/>
        </w:rPr>
        <w:t xml:space="preserve"> </w:t>
      </w:r>
      <w:r w:rsidRPr="007A73EC">
        <w:rPr>
          <w:rStyle w:val="gnkrckgcgsb"/>
          <w:rFonts w:asciiTheme="minorBidi" w:hAnsiTheme="minorBidi"/>
          <w:color w:val="FF0000"/>
          <w:bdr w:val="none" w:sz="0" w:space="0" w:color="auto" w:frame="1"/>
          <w:rtl/>
        </w:rPr>
        <w:t xml:space="preserve"> </w:t>
      </w:r>
      <w:r w:rsidR="00C26890" w:rsidRPr="007A73EC">
        <w:rPr>
          <w:rStyle w:val="gnkrckgcgsb"/>
          <w:rFonts w:asciiTheme="minorBidi" w:hAnsiTheme="minorBidi"/>
          <w:color w:val="FF0000"/>
          <w:bdr w:val="none" w:sz="0" w:space="0" w:color="auto" w:frame="1"/>
        </w:rPr>
        <w:t xml:space="preserve">0.06252453 </w:t>
      </w:r>
      <w:r w:rsidR="00A965F4" w:rsidRPr="007A73EC">
        <w:rPr>
          <w:rStyle w:val="gnkrckgcgsb"/>
          <w:rFonts w:asciiTheme="minorBidi" w:hAnsiTheme="minorBidi"/>
          <w:color w:val="FF0000"/>
          <w:bdr w:val="none" w:sz="0" w:space="0" w:color="auto" w:frame="1"/>
          <w:rtl/>
        </w:rPr>
        <w:t xml:space="preserve"> </w:t>
      </w:r>
      <w:r w:rsidR="00A965F4"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</w:rPr>
        <w:t>که مقدار بسیار کمی است.</w:t>
      </w:r>
    </w:p>
    <w:p w14:paraId="41A41951" w14:textId="77777777" w:rsidR="00827F6C" w:rsidRPr="007A73EC" w:rsidRDefault="00827F6C" w:rsidP="00827F6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76" w:lineRule="auto"/>
        <w:ind w:left="0" w:firstLine="0"/>
        <w:jc w:val="left"/>
        <w:rPr>
          <w:rStyle w:val="gnkrckgcgsb"/>
          <w:rFonts w:asciiTheme="minorBidi" w:eastAsia="Times New Roman" w:hAnsiTheme="minorBidi"/>
          <w:color w:val="000000"/>
          <w:bdr w:val="none" w:sz="0" w:space="0" w:color="auto" w:frame="1"/>
        </w:rPr>
      </w:pPr>
    </w:p>
    <w:p w14:paraId="1070C507" w14:textId="7D758EEC" w:rsidR="007B6A66" w:rsidRPr="00827F6C" w:rsidRDefault="00D75EE2" w:rsidP="00827F6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76" w:lineRule="auto"/>
        <w:ind w:left="0" w:firstLine="0"/>
        <w:jc w:val="left"/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</w:pP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lastRenderedPageBreak/>
        <w:t>براساس میزان اطمینان (</w:t>
      </w:r>
      <w:r w:rsidR="007B6A66" w:rsidRPr="007A73EC"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  <w:t xml:space="preserve">Confidence = </w:t>
      </w:r>
      <w:r w:rsidR="006278BA" w:rsidRPr="007A73EC"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  <w:t>0.3649</w:t>
      </w: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) این همبستگی معنادار نیست.</w:t>
      </w:r>
    </w:p>
    <w:p w14:paraId="1D9FFAE1" w14:textId="523ACA66" w:rsidR="00102860" w:rsidRPr="007A73EC" w:rsidRDefault="00102860" w:rsidP="007B6A6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B050"/>
          <w:sz w:val="20"/>
          <w:szCs w:val="20"/>
          <w:bdr w:val="none" w:sz="0" w:space="0" w:color="auto" w:frame="1"/>
          <w:lang w:bidi="fa-IR"/>
        </w:rPr>
      </w:pPr>
    </w:p>
    <w:p w14:paraId="59843C10" w14:textId="58F44196" w:rsidR="000F5BB7" w:rsidRDefault="000F5BB7" w:rsidP="000F5BB7">
      <w:pPr>
        <w:pStyle w:val="ListParagraph"/>
        <w:numPr>
          <w:ilvl w:val="0"/>
          <w:numId w:val="1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jc w:val="left"/>
        <w:rPr>
          <w:rFonts w:asciiTheme="minorBidi" w:hAnsiTheme="minorBidi"/>
          <w:sz w:val="28"/>
          <w:szCs w:val="28"/>
          <w:lang w:bidi="fa-IR"/>
        </w:rPr>
      </w:pPr>
      <w:r w:rsidRPr="007A73EC">
        <w:rPr>
          <w:rFonts w:asciiTheme="minorBidi" w:hAnsiTheme="minorBidi"/>
          <w:sz w:val="28"/>
          <w:szCs w:val="28"/>
          <w:rtl/>
          <w:lang w:bidi="fa-IR"/>
        </w:rPr>
        <w:t xml:space="preserve">ارتباط سن، جنس، دیابت، هلیکوباکتر و </w:t>
      </w:r>
      <w:r w:rsidRPr="007A73EC">
        <w:rPr>
          <w:rFonts w:asciiTheme="minorBidi" w:hAnsiTheme="minorBidi"/>
          <w:sz w:val="28"/>
          <w:szCs w:val="28"/>
          <w:lang w:bidi="fa-IR"/>
        </w:rPr>
        <w:t>FBS</w:t>
      </w:r>
    </w:p>
    <w:p w14:paraId="2D850AF5" w14:textId="77777777" w:rsidR="00AB65F0" w:rsidRPr="00AB65F0" w:rsidRDefault="00AB65F0" w:rsidP="00AB65F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51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tbl>
      <w:tblPr>
        <w:tblW w:w="4796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291"/>
        <w:gridCol w:w="1030"/>
        <w:gridCol w:w="1445"/>
        <w:gridCol w:w="1030"/>
      </w:tblGrid>
      <w:tr w:rsidR="000F5BB7" w:rsidRPr="007A73EC" w14:paraId="5FB01CC5" w14:textId="77777777" w:rsidTr="00302015">
        <w:trPr>
          <w:cantSplit/>
          <w:jc w:val="center"/>
        </w:trPr>
        <w:tc>
          <w:tcPr>
            <w:tcW w:w="4793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1010881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</w:rPr>
            </w:pPr>
            <w:r w:rsidRPr="007A73EC">
              <w:rPr>
                <w:rFonts w:asciiTheme="minorBidi" w:hAnsiTheme="minorBidi"/>
                <w:b/>
                <w:bCs/>
                <w:color w:val="010205"/>
              </w:rPr>
              <w:t>Descriptive Statistics</w:t>
            </w:r>
          </w:p>
        </w:tc>
      </w:tr>
      <w:tr w:rsidR="000F5BB7" w:rsidRPr="007A73EC" w14:paraId="5232CD70" w14:textId="77777777" w:rsidTr="00302015">
        <w:trPr>
          <w:cantSplit/>
          <w:jc w:val="center"/>
        </w:trPr>
        <w:tc>
          <w:tcPr>
            <w:tcW w:w="1291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024C9E97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left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029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506CC558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Mean</w:t>
            </w:r>
          </w:p>
        </w:tc>
        <w:tc>
          <w:tcPr>
            <w:tcW w:w="1444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77DBAD8A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Std. Deviation</w:t>
            </w:r>
          </w:p>
        </w:tc>
        <w:tc>
          <w:tcPr>
            <w:tcW w:w="1029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419D7F8B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N</w:t>
            </w:r>
          </w:p>
        </w:tc>
      </w:tr>
      <w:tr w:rsidR="000F5BB7" w:rsidRPr="007A73EC" w14:paraId="3543CAC9" w14:textId="77777777" w:rsidTr="00302015">
        <w:trPr>
          <w:cantSplit/>
          <w:jc w:val="center"/>
        </w:trPr>
        <w:tc>
          <w:tcPr>
            <w:tcW w:w="1291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20028A5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Gender</w:t>
            </w:r>
          </w:p>
        </w:tc>
        <w:tc>
          <w:tcPr>
            <w:tcW w:w="1029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B23E515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38</w:t>
            </w:r>
          </w:p>
        </w:tc>
        <w:tc>
          <w:tcPr>
            <w:tcW w:w="1444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B1837BE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490</w:t>
            </w:r>
          </w:p>
        </w:tc>
        <w:tc>
          <w:tcPr>
            <w:tcW w:w="1029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3B1F27B9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60</w:t>
            </w:r>
          </w:p>
        </w:tc>
      </w:tr>
      <w:tr w:rsidR="000F5BB7" w:rsidRPr="007A73EC" w14:paraId="38B9E3F3" w14:textId="77777777" w:rsidTr="00302015">
        <w:trPr>
          <w:cantSplit/>
          <w:jc w:val="center"/>
        </w:trPr>
        <w:tc>
          <w:tcPr>
            <w:tcW w:w="129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4C74E0D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age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D09F1B5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48.98</w:t>
            </w:r>
          </w:p>
        </w:tc>
        <w:tc>
          <w:tcPr>
            <w:tcW w:w="144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18A944E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17.182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2C684F60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60</w:t>
            </w:r>
          </w:p>
        </w:tc>
      </w:tr>
      <w:tr w:rsidR="000F5BB7" w:rsidRPr="007A73EC" w14:paraId="6C371CFB" w14:textId="77777777" w:rsidTr="00302015">
        <w:trPr>
          <w:cantSplit/>
          <w:jc w:val="center"/>
        </w:trPr>
        <w:tc>
          <w:tcPr>
            <w:tcW w:w="129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E6AC575" w14:textId="4A1FAA69" w:rsidR="000F5BB7" w:rsidRPr="007A73EC" w:rsidRDefault="00CD105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CD1057">
              <w:rPr>
                <w:rFonts w:asciiTheme="minorBidi" w:hAnsiTheme="minorBidi"/>
                <w:color w:val="264A60"/>
                <w:sz w:val="18"/>
                <w:szCs w:val="18"/>
              </w:rPr>
              <w:t>diabetes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125EDB8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50</w:t>
            </w:r>
          </w:p>
        </w:tc>
        <w:tc>
          <w:tcPr>
            <w:tcW w:w="144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71DB257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504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294F8F3F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60</w:t>
            </w:r>
          </w:p>
        </w:tc>
      </w:tr>
      <w:tr w:rsidR="000F5BB7" w:rsidRPr="007A73EC" w14:paraId="38FCCC4A" w14:textId="77777777" w:rsidTr="00302015">
        <w:trPr>
          <w:cantSplit/>
          <w:jc w:val="center"/>
        </w:trPr>
        <w:tc>
          <w:tcPr>
            <w:tcW w:w="129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95FB2C3" w14:textId="3B2BA0F7" w:rsidR="000F5BB7" w:rsidRPr="007A73EC" w:rsidRDefault="00CD105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Helicobacter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75993C6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68</w:t>
            </w:r>
          </w:p>
        </w:tc>
        <w:tc>
          <w:tcPr>
            <w:tcW w:w="144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286B77F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469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553A4F30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60</w:t>
            </w:r>
          </w:p>
        </w:tc>
      </w:tr>
      <w:tr w:rsidR="000F5BB7" w:rsidRPr="007A73EC" w14:paraId="79092063" w14:textId="77777777" w:rsidTr="00302015">
        <w:trPr>
          <w:cantSplit/>
          <w:jc w:val="center"/>
        </w:trPr>
        <w:tc>
          <w:tcPr>
            <w:tcW w:w="1291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55360348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FBS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1428B72D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121.02</w:t>
            </w:r>
          </w:p>
        </w:tc>
        <w:tc>
          <w:tcPr>
            <w:tcW w:w="1444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790800E7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57.885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14:paraId="431789AA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60</w:t>
            </w:r>
          </w:p>
        </w:tc>
      </w:tr>
    </w:tbl>
    <w:p w14:paraId="6E2C69CD" w14:textId="77777777" w:rsidR="000F5BB7" w:rsidRPr="007A73EC" w:rsidRDefault="000F5BB7" w:rsidP="000F5BB7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sz w:val="24"/>
          <w:szCs w:val="24"/>
        </w:rPr>
      </w:pPr>
    </w:p>
    <w:tbl>
      <w:tblPr>
        <w:tblW w:w="976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34"/>
        <w:gridCol w:w="1701"/>
        <w:gridCol w:w="1701"/>
        <w:gridCol w:w="1843"/>
        <w:gridCol w:w="1701"/>
        <w:gridCol w:w="1612"/>
        <w:gridCol w:w="73"/>
      </w:tblGrid>
      <w:tr w:rsidR="00260324" w:rsidRPr="007A73EC" w14:paraId="5F50A22E" w14:textId="77777777" w:rsidTr="008D2136">
        <w:trPr>
          <w:gridAfter w:val="1"/>
          <w:wAfter w:w="73" w:type="dxa"/>
          <w:cantSplit/>
          <w:trHeight w:val="676"/>
        </w:trPr>
        <w:tc>
          <w:tcPr>
            <w:tcW w:w="9692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25FC68A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</w:rPr>
            </w:pPr>
            <w:r w:rsidRPr="007A73EC">
              <w:rPr>
                <w:rFonts w:asciiTheme="minorBidi" w:hAnsiTheme="minorBidi"/>
                <w:b/>
                <w:bCs/>
                <w:color w:val="010205"/>
              </w:rPr>
              <w:t>Correlations</w:t>
            </w:r>
          </w:p>
        </w:tc>
      </w:tr>
      <w:tr w:rsidR="008D2136" w:rsidRPr="007A73EC" w14:paraId="3333CE8D" w14:textId="77777777" w:rsidTr="00FD4EE4">
        <w:trPr>
          <w:gridAfter w:val="1"/>
          <w:wAfter w:w="73" w:type="dxa"/>
          <w:cantSplit/>
          <w:trHeight w:val="709"/>
        </w:trPr>
        <w:tc>
          <w:tcPr>
            <w:tcW w:w="1134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336A96E7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left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1B2BEDBE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Gender</w:t>
            </w:r>
          </w:p>
        </w:tc>
        <w:tc>
          <w:tcPr>
            <w:tcW w:w="1701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7F4C52FC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age</w:t>
            </w:r>
          </w:p>
        </w:tc>
        <w:tc>
          <w:tcPr>
            <w:tcW w:w="1843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2E1879E5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>
              <w:rPr>
                <w:rFonts w:asciiTheme="minorBidi" w:hAnsiTheme="minorBidi"/>
                <w:color w:val="264A60"/>
                <w:sz w:val="18"/>
                <w:szCs w:val="18"/>
              </w:rPr>
              <w:t>D</w:t>
            </w: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iabetes</w:t>
            </w:r>
          </w:p>
        </w:tc>
        <w:tc>
          <w:tcPr>
            <w:tcW w:w="1701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7C0912D7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Helicobacte</w:t>
            </w:r>
            <w:r>
              <w:rPr>
                <w:rFonts w:asciiTheme="minorBidi" w:hAnsiTheme="minorBidi"/>
                <w:color w:val="264A60"/>
                <w:sz w:val="18"/>
                <w:szCs w:val="18"/>
              </w:rPr>
              <w:t>r</w:t>
            </w:r>
          </w:p>
        </w:tc>
        <w:tc>
          <w:tcPr>
            <w:tcW w:w="1612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0324BB58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FBS</w:t>
            </w:r>
          </w:p>
        </w:tc>
      </w:tr>
      <w:tr w:rsidR="008D2136" w:rsidRPr="007A73EC" w14:paraId="76218ED0" w14:textId="77777777" w:rsidTr="00FD4EE4">
        <w:trPr>
          <w:cantSplit/>
          <w:trHeight w:val="676"/>
        </w:trPr>
        <w:tc>
          <w:tcPr>
            <w:tcW w:w="1134" w:type="dxa"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14:paraId="6587B7D0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Gender</w:t>
            </w:r>
          </w:p>
        </w:tc>
        <w:tc>
          <w:tcPr>
            <w:tcW w:w="1701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2A38712" w14:textId="77777777" w:rsidR="00260324" w:rsidRPr="00025037" w:rsidRDefault="00260324" w:rsidP="00CE08D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6"/>
                <w:szCs w:val="16"/>
              </w:rPr>
            </w:pPr>
            <w:r w:rsidRPr="00025037">
              <w:rPr>
                <w:rFonts w:asciiTheme="minorBidi" w:hAnsiTheme="minorBidi"/>
                <w:color w:val="010205"/>
                <w:sz w:val="18"/>
                <w:szCs w:val="18"/>
              </w:rPr>
              <w:t>1</w:t>
            </w:r>
          </w:p>
        </w:tc>
        <w:tc>
          <w:tcPr>
            <w:tcW w:w="1701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3877C11" w14:textId="71B5D141" w:rsidR="00260324" w:rsidRPr="00025037" w:rsidRDefault="00260324" w:rsidP="00CE08D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6"/>
                <w:szCs w:val="16"/>
              </w:rPr>
            </w:pPr>
            <w:r w:rsidRPr="00025037">
              <w:rPr>
                <w:rFonts w:asciiTheme="minorBidi" w:hAnsiTheme="minorBidi"/>
                <w:color w:val="010205"/>
                <w:sz w:val="18"/>
                <w:szCs w:val="18"/>
              </w:rPr>
              <w:t>.095</w:t>
            </w:r>
            <w:r w:rsidR="00483B87" w:rsidRPr="00025037">
              <w:rPr>
                <w:rFonts w:asciiTheme="minorBidi" w:hAnsiTheme="minorBidi"/>
                <w:color w:val="010205"/>
                <w:sz w:val="16"/>
                <w:szCs w:val="16"/>
              </w:rPr>
              <w:t xml:space="preserve"> </w:t>
            </w:r>
            <w:r w:rsidR="00483B87" w:rsidRPr="00025037">
              <w:rPr>
                <w:rFonts w:asciiTheme="minorBidi" w:hAnsiTheme="minorBidi"/>
                <w:sz w:val="16"/>
                <w:szCs w:val="16"/>
                <w:lang w:val="en-GB"/>
              </w:rPr>
              <w:t>±</w:t>
            </w:r>
            <w:r w:rsidR="0075039A" w:rsidRPr="00025037">
              <w:rPr>
                <w:rFonts w:asciiTheme="minorBidi" w:hAnsiTheme="minorBidi"/>
                <w:sz w:val="16"/>
                <w:szCs w:val="16"/>
                <w:lang w:val="en-GB"/>
              </w:rPr>
              <w:t xml:space="preserve"> </w:t>
            </w:r>
            <w:r w:rsidR="00483B87" w:rsidRPr="00025037">
              <w:rPr>
                <w:rFonts w:asciiTheme="minorBidi" w:hAnsiTheme="minorBidi"/>
                <w:color w:val="010205"/>
                <w:sz w:val="16"/>
                <w:szCs w:val="16"/>
              </w:rPr>
              <w:t>0.245</w:t>
            </w:r>
          </w:p>
          <w:p w14:paraId="76819594" w14:textId="23B35B6D" w:rsidR="00EE3049" w:rsidRPr="00025037" w:rsidRDefault="00EE3049" w:rsidP="00CE08D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6"/>
                <w:szCs w:val="16"/>
              </w:rPr>
            </w:pPr>
            <w:r w:rsidRPr="00025037">
              <w:rPr>
                <w:rFonts w:asciiTheme="minorBidi" w:hAnsiTheme="minorBidi"/>
                <w:color w:val="010205"/>
                <w:sz w:val="16"/>
                <w:szCs w:val="16"/>
              </w:rPr>
              <w:t>t = 0.7</w:t>
            </w:r>
            <w:r w:rsidR="00A41F76">
              <w:rPr>
                <w:rFonts w:asciiTheme="minorBidi" w:hAnsiTheme="minorBidi"/>
                <w:color w:val="010205"/>
                <w:sz w:val="16"/>
                <w:szCs w:val="16"/>
              </w:rPr>
              <w:t>30</w:t>
            </w:r>
            <w:r w:rsidRPr="00025037">
              <w:rPr>
                <w:rFonts w:asciiTheme="minorBidi" w:hAnsiTheme="minorBidi"/>
                <w:color w:val="010205"/>
                <w:sz w:val="16"/>
                <w:szCs w:val="16"/>
              </w:rPr>
              <w:t>, p-value = 0.46</w:t>
            </w:r>
            <w:r w:rsidR="00603434">
              <w:rPr>
                <w:rFonts w:asciiTheme="minorBidi" w:hAnsiTheme="minorBidi"/>
                <w:color w:val="010205"/>
                <w:sz w:val="16"/>
                <w:szCs w:val="16"/>
              </w:rPr>
              <w:t>9</w:t>
            </w:r>
          </w:p>
        </w:tc>
        <w:tc>
          <w:tcPr>
            <w:tcW w:w="1843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B81BCDA" w14:textId="77777777" w:rsidR="00260324" w:rsidRDefault="00260324" w:rsidP="00CE08D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sz w:val="16"/>
                <w:szCs w:val="16"/>
                <w:lang w:val="en-GB"/>
              </w:rPr>
            </w:pPr>
            <w:r w:rsidRPr="00025037">
              <w:rPr>
                <w:rFonts w:asciiTheme="minorBidi" w:hAnsiTheme="minorBidi"/>
                <w:color w:val="010205"/>
                <w:sz w:val="18"/>
                <w:szCs w:val="18"/>
              </w:rPr>
              <w:t>-.034</w:t>
            </w:r>
            <w:r w:rsidR="00483B87" w:rsidRPr="00025037">
              <w:rPr>
                <w:rFonts w:asciiTheme="minorBidi" w:hAnsiTheme="minorBidi"/>
                <w:color w:val="010205"/>
                <w:sz w:val="16"/>
                <w:szCs w:val="16"/>
              </w:rPr>
              <w:t xml:space="preserve"> </w:t>
            </w:r>
            <w:r w:rsidR="00483B87" w:rsidRPr="00025037">
              <w:rPr>
                <w:rFonts w:asciiTheme="minorBidi" w:hAnsiTheme="minorBidi"/>
                <w:sz w:val="16"/>
                <w:szCs w:val="16"/>
                <w:lang w:val="en-GB"/>
              </w:rPr>
              <w:t>±</w:t>
            </w:r>
            <w:r w:rsidR="004B5C77">
              <w:rPr>
                <w:rFonts w:asciiTheme="minorBidi" w:hAnsiTheme="minorBidi"/>
                <w:sz w:val="16"/>
                <w:szCs w:val="16"/>
                <w:lang w:val="en-GB"/>
              </w:rPr>
              <w:t xml:space="preserve"> </w:t>
            </w:r>
            <w:r w:rsidR="008D3B18" w:rsidRPr="008D3B18">
              <w:rPr>
                <w:rFonts w:asciiTheme="minorBidi" w:hAnsiTheme="minorBidi"/>
                <w:sz w:val="16"/>
                <w:szCs w:val="16"/>
                <w:lang w:val="en-GB"/>
              </w:rPr>
              <w:t>0.25</w:t>
            </w:r>
            <w:r w:rsidR="008D3B18">
              <w:rPr>
                <w:rFonts w:asciiTheme="minorBidi" w:hAnsiTheme="minorBidi"/>
                <w:sz w:val="16"/>
                <w:szCs w:val="16"/>
                <w:lang w:val="en-GB"/>
              </w:rPr>
              <w:t>6</w:t>
            </w:r>
          </w:p>
          <w:p w14:paraId="64543903" w14:textId="27226A9E" w:rsidR="002F254E" w:rsidRPr="00025037" w:rsidRDefault="00EF762D" w:rsidP="00CE08D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6"/>
                <w:szCs w:val="16"/>
              </w:rPr>
            </w:pPr>
            <w:r w:rsidRPr="00EF762D">
              <w:rPr>
                <w:rFonts w:asciiTheme="minorBidi" w:hAnsiTheme="minorBidi"/>
                <w:color w:val="010205"/>
                <w:sz w:val="16"/>
                <w:szCs w:val="16"/>
              </w:rPr>
              <w:t>t = -0.26</w:t>
            </w:r>
            <w:r w:rsidR="00A41F76">
              <w:rPr>
                <w:rFonts w:asciiTheme="minorBidi" w:hAnsiTheme="minorBidi"/>
                <w:color w:val="010205"/>
                <w:sz w:val="16"/>
                <w:szCs w:val="16"/>
              </w:rPr>
              <w:t>1</w:t>
            </w:r>
            <w:r w:rsidRPr="00EF762D">
              <w:rPr>
                <w:rFonts w:asciiTheme="minorBidi" w:hAnsiTheme="minorBidi"/>
                <w:color w:val="010205"/>
                <w:sz w:val="16"/>
                <w:szCs w:val="16"/>
              </w:rPr>
              <w:t>, p-value = 0.79</w:t>
            </w:r>
            <w:r w:rsidR="00EB50EB">
              <w:rPr>
                <w:rFonts w:asciiTheme="minorBidi" w:hAnsiTheme="minorBidi"/>
                <w:color w:val="010205"/>
                <w:sz w:val="16"/>
                <w:szCs w:val="16"/>
              </w:rPr>
              <w:t>5</w:t>
            </w:r>
          </w:p>
        </w:tc>
        <w:tc>
          <w:tcPr>
            <w:tcW w:w="1701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3CC6448" w14:textId="77777777" w:rsidR="00260324" w:rsidRDefault="00260324" w:rsidP="00CE08D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sz w:val="16"/>
                <w:szCs w:val="16"/>
                <w:lang w:val="en-GB"/>
              </w:rPr>
            </w:pPr>
            <w:r w:rsidRPr="00025037">
              <w:rPr>
                <w:rFonts w:asciiTheme="minorBidi" w:hAnsiTheme="minorBidi"/>
                <w:color w:val="010205"/>
                <w:sz w:val="18"/>
                <w:szCs w:val="18"/>
              </w:rPr>
              <w:t>.021</w:t>
            </w:r>
            <w:r w:rsidR="00483B87" w:rsidRPr="00025037">
              <w:rPr>
                <w:rFonts w:asciiTheme="minorBidi" w:hAnsiTheme="minorBidi"/>
                <w:color w:val="010205"/>
                <w:sz w:val="16"/>
                <w:szCs w:val="16"/>
              </w:rPr>
              <w:t xml:space="preserve"> </w:t>
            </w:r>
            <w:r w:rsidR="00483B87" w:rsidRPr="00025037">
              <w:rPr>
                <w:rFonts w:asciiTheme="minorBidi" w:hAnsiTheme="minorBidi"/>
                <w:sz w:val="16"/>
                <w:szCs w:val="16"/>
                <w:lang w:val="en-GB"/>
              </w:rPr>
              <w:t>±</w:t>
            </w:r>
            <w:r w:rsidR="002E34A6">
              <w:rPr>
                <w:rFonts w:asciiTheme="minorBidi" w:hAnsiTheme="minorBidi"/>
                <w:sz w:val="16"/>
                <w:szCs w:val="16"/>
                <w:lang w:val="en-GB"/>
              </w:rPr>
              <w:t xml:space="preserve"> </w:t>
            </w:r>
            <w:r w:rsidR="008579F4" w:rsidRPr="008579F4">
              <w:rPr>
                <w:rFonts w:asciiTheme="minorBidi" w:hAnsiTheme="minorBidi"/>
                <w:sz w:val="16"/>
                <w:szCs w:val="16"/>
                <w:lang w:val="en-GB"/>
              </w:rPr>
              <w:t>0.252</w:t>
            </w:r>
          </w:p>
          <w:p w14:paraId="0E1C17D0" w14:textId="2722C44F" w:rsidR="00FA0973" w:rsidRPr="00025037" w:rsidRDefault="00FA0973" w:rsidP="00CE08D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6"/>
                <w:szCs w:val="16"/>
              </w:rPr>
            </w:pPr>
            <w:r w:rsidRPr="00FA0973">
              <w:rPr>
                <w:rFonts w:asciiTheme="minorBidi" w:hAnsiTheme="minorBidi"/>
                <w:color w:val="010205"/>
                <w:sz w:val="16"/>
                <w:szCs w:val="16"/>
              </w:rPr>
              <w:t>t = 0.159, p-value = 0.874</w:t>
            </w:r>
          </w:p>
        </w:tc>
        <w:tc>
          <w:tcPr>
            <w:tcW w:w="1685" w:type="dxa"/>
            <w:gridSpan w:val="2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13B6B24B" w14:textId="77777777" w:rsidR="00260324" w:rsidRDefault="00260324" w:rsidP="00CE08D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sz w:val="16"/>
                <w:szCs w:val="16"/>
                <w:lang w:val="en-GB"/>
              </w:rPr>
            </w:pPr>
            <w:r w:rsidRPr="00025037">
              <w:rPr>
                <w:rFonts w:asciiTheme="minorBidi" w:hAnsiTheme="minorBidi"/>
                <w:color w:val="010205"/>
                <w:sz w:val="18"/>
                <w:szCs w:val="18"/>
              </w:rPr>
              <w:t>-.158</w:t>
            </w:r>
            <w:r w:rsidR="00483B87" w:rsidRPr="00025037">
              <w:rPr>
                <w:rFonts w:asciiTheme="minorBidi" w:hAnsiTheme="minorBidi"/>
                <w:color w:val="010205"/>
                <w:sz w:val="16"/>
                <w:szCs w:val="16"/>
              </w:rPr>
              <w:t xml:space="preserve"> </w:t>
            </w:r>
            <w:r w:rsidR="00483B87" w:rsidRPr="00025037">
              <w:rPr>
                <w:rFonts w:asciiTheme="minorBidi" w:hAnsiTheme="minorBidi"/>
                <w:sz w:val="16"/>
                <w:szCs w:val="16"/>
                <w:lang w:val="en-GB"/>
              </w:rPr>
              <w:t>±</w:t>
            </w:r>
            <w:r w:rsidR="004B5C77">
              <w:rPr>
                <w:rFonts w:asciiTheme="minorBidi" w:hAnsiTheme="minorBidi"/>
                <w:sz w:val="16"/>
                <w:szCs w:val="16"/>
                <w:lang w:val="en-GB"/>
              </w:rPr>
              <w:t xml:space="preserve"> </w:t>
            </w:r>
            <w:r w:rsidR="00842A0C" w:rsidRPr="00842A0C">
              <w:rPr>
                <w:rFonts w:asciiTheme="minorBidi" w:hAnsiTheme="minorBidi"/>
                <w:sz w:val="16"/>
                <w:szCs w:val="16"/>
                <w:lang w:val="en-GB"/>
              </w:rPr>
              <w:t>0.25</w:t>
            </w:r>
            <w:r w:rsidR="00842A0C">
              <w:rPr>
                <w:rFonts w:asciiTheme="minorBidi" w:hAnsiTheme="minorBidi"/>
                <w:sz w:val="16"/>
                <w:szCs w:val="16"/>
                <w:lang w:val="en-GB"/>
              </w:rPr>
              <w:t>8</w:t>
            </w:r>
          </w:p>
          <w:p w14:paraId="66CA335E" w14:textId="2E2D90A7" w:rsidR="008B76EF" w:rsidRPr="00025037" w:rsidRDefault="008B76EF" w:rsidP="00CE08D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6"/>
                <w:szCs w:val="16"/>
              </w:rPr>
            </w:pPr>
            <w:r w:rsidRPr="008B76EF">
              <w:rPr>
                <w:rFonts w:asciiTheme="minorBidi" w:hAnsiTheme="minorBidi"/>
                <w:color w:val="010205"/>
                <w:sz w:val="16"/>
                <w:szCs w:val="16"/>
              </w:rPr>
              <w:t>t = -1.218, p-value = 0.229</w:t>
            </w:r>
          </w:p>
        </w:tc>
      </w:tr>
      <w:tr w:rsidR="008D2136" w:rsidRPr="007A73EC" w14:paraId="0346E4FD" w14:textId="77777777" w:rsidTr="00FD4EE4">
        <w:trPr>
          <w:cantSplit/>
          <w:trHeight w:val="709"/>
        </w:trPr>
        <w:tc>
          <w:tcPr>
            <w:tcW w:w="1134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0070B076" w14:textId="77777777" w:rsidR="0075039A" w:rsidRPr="007A73EC" w:rsidRDefault="0075039A" w:rsidP="0075039A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age</w:t>
            </w:r>
          </w:p>
        </w:tc>
        <w:tc>
          <w:tcPr>
            <w:tcW w:w="170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2867775" w14:textId="22887B07" w:rsidR="0075039A" w:rsidRPr="00025037" w:rsidRDefault="0075039A" w:rsidP="00CE08D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6"/>
                <w:szCs w:val="16"/>
              </w:rPr>
            </w:pPr>
            <w:r w:rsidRPr="00025037">
              <w:rPr>
                <w:rFonts w:asciiTheme="minorBidi" w:hAnsiTheme="minorBidi"/>
                <w:color w:val="010205"/>
                <w:sz w:val="18"/>
                <w:szCs w:val="18"/>
              </w:rPr>
              <w:t>.095</w:t>
            </w:r>
            <w:r w:rsidRPr="00025037">
              <w:rPr>
                <w:rFonts w:asciiTheme="minorBidi" w:hAnsiTheme="minorBidi"/>
                <w:color w:val="010205"/>
                <w:sz w:val="16"/>
                <w:szCs w:val="16"/>
              </w:rPr>
              <w:t xml:space="preserve"> </w:t>
            </w:r>
            <w:r w:rsidRPr="00025037">
              <w:rPr>
                <w:rFonts w:asciiTheme="minorBidi" w:hAnsiTheme="minorBidi"/>
                <w:sz w:val="16"/>
                <w:szCs w:val="16"/>
                <w:lang w:val="en-GB"/>
              </w:rPr>
              <w:t xml:space="preserve">± </w:t>
            </w:r>
            <w:r w:rsidRPr="00025037">
              <w:rPr>
                <w:rFonts w:asciiTheme="minorBidi" w:hAnsiTheme="minorBidi"/>
                <w:color w:val="010205"/>
                <w:sz w:val="16"/>
                <w:szCs w:val="16"/>
              </w:rPr>
              <w:t>0.245</w:t>
            </w:r>
          </w:p>
          <w:p w14:paraId="7E2E4BBF" w14:textId="3EA78CCD" w:rsidR="0075039A" w:rsidRPr="00025037" w:rsidRDefault="0075039A" w:rsidP="00CE08D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6"/>
                <w:szCs w:val="16"/>
              </w:rPr>
            </w:pPr>
            <w:r w:rsidRPr="00025037">
              <w:rPr>
                <w:rFonts w:asciiTheme="minorBidi" w:hAnsiTheme="minorBidi"/>
                <w:color w:val="010205"/>
                <w:sz w:val="16"/>
                <w:szCs w:val="16"/>
              </w:rPr>
              <w:t>t = 0.72933, p-value = 0.46</w:t>
            </w:r>
            <w:r w:rsidR="008D2136">
              <w:rPr>
                <w:rFonts w:asciiTheme="minorBidi" w:hAnsiTheme="minorBidi"/>
                <w:color w:val="010205"/>
                <w:sz w:val="16"/>
                <w:szCs w:val="16"/>
              </w:rPr>
              <w:t>9</w:t>
            </w:r>
          </w:p>
        </w:tc>
        <w:tc>
          <w:tcPr>
            <w:tcW w:w="170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11CD706" w14:textId="77777777" w:rsidR="0075039A" w:rsidRPr="00025037" w:rsidRDefault="0075039A" w:rsidP="00CE08D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6"/>
                <w:szCs w:val="16"/>
              </w:rPr>
            </w:pPr>
            <w:r w:rsidRPr="00025037">
              <w:rPr>
                <w:rFonts w:asciiTheme="minorBidi" w:hAnsiTheme="minorBidi"/>
                <w:color w:val="010205"/>
                <w:sz w:val="18"/>
                <w:szCs w:val="18"/>
              </w:rPr>
              <w:t>1</w:t>
            </w:r>
          </w:p>
        </w:tc>
        <w:tc>
          <w:tcPr>
            <w:tcW w:w="184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A71D120" w14:textId="1093291A" w:rsidR="0075039A" w:rsidRPr="00025037" w:rsidRDefault="0075039A" w:rsidP="00CE08D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6"/>
                <w:szCs w:val="16"/>
                <w:vertAlign w:val="superscript"/>
              </w:rPr>
            </w:pPr>
            <w:r w:rsidRPr="00025037">
              <w:rPr>
                <w:rFonts w:asciiTheme="minorBidi" w:hAnsiTheme="minorBidi"/>
                <w:color w:val="010205"/>
                <w:sz w:val="16"/>
                <w:szCs w:val="16"/>
                <w:highlight w:val="green"/>
              </w:rPr>
              <w:t>.551</w:t>
            </w:r>
            <w:r w:rsidRPr="00025037">
              <w:rPr>
                <w:rFonts w:asciiTheme="minorBidi" w:hAnsiTheme="minorBidi"/>
                <w:color w:val="010205"/>
                <w:sz w:val="16"/>
                <w:szCs w:val="16"/>
                <w:highlight w:val="green"/>
                <w:vertAlign w:val="superscript"/>
              </w:rPr>
              <w:t>**</w:t>
            </w:r>
            <w:r w:rsidRPr="00025037">
              <w:rPr>
                <w:rFonts w:asciiTheme="minorBidi" w:hAnsiTheme="minorBidi"/>
                <w:color w:val="010205"/>
                <w:sz w:val="16"/>
                <w:szCs w:val="16"/>
                <w:vertAlign w:val="superscript"/>
              </w:rPr>
              <w:t xml:space="preserve"> </w:t>
            </w:r>
            <w:r w:rsidRPr="00025037">
              <w:rPr>
                <w:rFonts w:asciiTheme="minorBidi" w:hAnsiTheme="minorBidi"/>
                <w:sz w:val="16"/>
                <w:szCs w:val="16"/>
                <w:lang w:val="en-GB"/>
              </w:rPr>
              <w:t>±</w:t>
            </w:r>
            <w:r w:rsidR="002E34A6">
              <w:rPr>
                <w:rFonts w:asciiTheme="minorBidi" w:hAnsiTheme="minorBidi"/>
                <w:sz w:val="16"/>
                <w:szCs w:val="16"/>
                <w:lang w:val="en-GB"/>
              </w:rPr>
              <w:t xml:space="preserve"> </w:t>
            </w:r>
            <w:r w:rsidR="002E34A6" w:rsidRPr="002E34A6">
              <w:rPr>
                <w:rFonts w:asciiTheme="minorBidi" w:hAnsiTheme="minorBidi"/>
                <w:sz w:val="16"/>
                <w:szCs w:val="16"/>
                <w:lang w:val="en-GB"/>
              </w:rPr>
              <w:t>0.155</w:t>
            </w:r>
          </w:p>
          <w:p w14:paraId="5B70B18F" w14:textId="77777777" w:rsidR="0075039A" w:rsidRPr="00025037" w:rsidRDefault="0075039A" w:rsidP="00CE08D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6"/>
                <w:szCs w:val="16"/>
              </w:rPr>
            </w:pPr>
            <w:r w:rsidRPr="00025037">
              <w:rPr>
                <w:rFonts w:asciiTheme="minorBidi" w:hAnsiTheme="minorBidi"/>
                <w:color w:val="010205"/>
                <w:sz w:val="16"/>
                <w:szCs w:val="16"/>
              </w:rPr>
              <w:t xml:space="preserve">t = 5.024, p-value = </w:t>
            </w:r>
            <w:bookmarkStart w:id="0" w:name="_GoBack"/>
            <w:bookmarkEnd w:id="0"/>
            <w:r w:rsidRPr="00025037">
              <w:rPr>
                <w:rFonts w:asciiTheme="minorBidi" w:hAnsiTheme="minorBidi"/>
                <w:color w:val="010205"/>
                <w:sz w:val="16"/>
                <w:szCs w:val="16"/>
              </w:rPr>
              <w:t>5.1e-06</w:t>
            </w:r>
          </w:p>
        </w:tc>
        <w:tc>
          <w:tcPr>
            <w:tcW w:w="170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E983FD9" w14:textId="77777777" w:rsidR="00FC128B" w:rsidRDefault="0075039A" w:rsidP="00CE08D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sz w:val="16"/>
                <w:szCs w:val="16"/>
                <w:lang w:val="en-GB"/>
              </w:rPr>
            </w:pPr>
            <w:r w:rsidRPr="00025037">
              <w:rPr>
                <w:rFonts w:asciiTheme="minorBidi" w:hAnsiTheme="minorBidi"/>
                <w:color w:val="010205"/>
                <w:sz w:val="18"/>
                <w:szCs w:val="18"/>
              </w:rPr>
              <w:t>.128</w:t>
            </w:r>
            <w:r w:rsidRPr="00025037">
              <w:rPr>
                <w:rFonts w:asciiTheme="minorBidi" w:hAnsiTheme="minorBidi"/>
                <w:color w:val="010205"/>
                <w:sz w:val="16"/>
                <w:szCs w:val="16"/>
              </w:rPr>
              <w:t xml:space="preserve"> </w:t>
            </w:r>
            <w:r w:rsidRPr="00025037">
              <w:rPr>
                <w:rFonts w:asciiTheme="minorBidi" w:hAnsiTheme="minorBidi"/>
                <w:sz w:val="16"/>
                <w:szCs w:val="16"/>
                <w:lang w:val="en-GB"/>
              </w:rPr>
              <w:t>±</w:t>
            </w:r>
            <w:r w:rsidR="00EF762D">
              <w:rPr>
                <w:rFonts w:asciiTheme="minorBidi" w:hAnsiTheme="minorBidi"/>
                <w:sz w:val="16"/>
                <w:szCs w:val="16"/>
                <w:lang w:val="en-GB"/>
              </w:rPr>
              <w:t xml:space="preserve"> </w:t>
            </w:r>
            <w:r w:rsidR="001546AE" w:rsidRPr="001546AE">
              <w:rPr>
                <w:rFonts w:asciiTheme="minorBidi" w:hAnsiTheme="minorBidi"/>
                <w:sz w:val="16"/>
                <w:szCs w:val="16"/>
                <w:lang w:val="en-GB"/>
              </w:rPr>
              <w:t>0.24</w:t>
            </w:r>
            <w:r w:rsidR="001546AE">
              <w:rPr>
                <w:rFonts w:asciiTheme="minorBidi" w:hAnsiTheme="minorBidi"/>
                <w:sz w:val="16"/>
                <w:szCs w:val="16"/>
                <w:lang w:val="en-GB"/>
              </w:rPr>
              <w:t>2</w:t>
            </w:r>
          </w:p>
          <w:p w14:paraId="0D589B3C" w14:textId="71D1F45B" w:rsidR="0075039A" w:rsidRPr="00025037" w:rsidRDefault="00784E46" w:rsidP="00CE08D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6"/>
                <w:szCs w:val="16"/>
              </w:rPr>
            </w:pPr>
            <w:r w:rsidRPr="00784E46">
              <w:rPr>
                <w:rFonts w:asciiTheme="minorBidi" w:hAnsiTheme="minorBidi"/>
                <w:sz w:val="16"/>
                <w:szCs w:val="16"/>
                <w:lang w:val="en-GB"/>
              </w:rPr>
              <w:t>t = 0.9</w:t>
            </w:r>
            <w:r>
              <w:rPr>
                <w:rFonts w:asciiTheme="minorBidi" w:hAnsiTheme="minorBidi"/>
                <w:sz w:val="16"/>
                <w:szCs w:val="16"/>
                <w:lang w:val="en-GB"/>
              </w:rPr>
              <w:t>80</w:t>
            </w:r>
            <w:r w:rsidRPr="00784E46">
              <w:rPr>
                <w:rFonts w:asciiTheme="minorBidi" w:hAnsiTheme="minorBidi"/>
                <w:sz w:val="16"/>
                <w:szCs w:val="16"/>
                <w:lang w:val="en-GB"/>
              </w:rPr>
              <w:t>, p-value = 0.331</w:t>
            </w:r>
          </w:p>
        </w:tc>
        <w:tc>
          <w:tcPr>
            <w:tcW w:w="1685" w:type="dxa"/>
            <w:gridSpan w:val="2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1B480FEF" w14:textId="4CDE08E7" w:rsidR="0075039A" w:rsidRPr="00025037" w:rsidRDefault="0075039A" w:rsidP="00CE08D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6"/>
                <w:szCs w:val="16"/>
                <w:vertAlign w:val="superscript"/>
              </w:rPr>
            </w:pPr>
            <w:r w:rsidRPr="00025037">
              <w:rPr>
                <w:rFonts w:asciiTheme="minorBidi" w:hAnsiTheme="minorBidi"/>
                <w:color w:val="010205"/>
                <w:sz w:val="18"/>
                <w:szCs w:val="18"/>
                <w:highlight w:val="green"/>
              </w:rPr>
              <w:t>.344</w:t>
            </w:r>
            <w:r w:rsidRPr="00025037">
              <w:rPr>
                <w:rFonts w:asciiTheme="minorBidi" w:hAnsiTheme="minorBidi"/>
                <w:color w:val="010205"/>
                <w:sz w:val="18"/>
                <w:szCs w:val="18"/>
                <w:highlight w:val="green"/>
                <w:vertAlign w:val="superscript"/>
              </w:rPr>
              <w:t>**</w:t>
            </w:r>
            <w:r w:rsidRPr="00025037">
              <w:rPr>
                <w:rFonts w:asciiTheme="minorBidi" w:hAnsiTheme="minorBidi"/>
                <w:color w:val="010205"/>
                <w:sz w:val="18"/>
                <w:szCs w:val="18"/>
                <w:vertAlign w:val="superscript"/>
              </w:rPr>
              <w:t xml:space="preserve"> </w:t>
            </w:r>
            <w:r w:rsidRPr="00025037">
              <w:rPr>
                <w:rFonts w:asciiTheme="minorBidi" w:hAnsiTheme="minorBidi"/>
                <w:sz w:val="16"/>
                <w:szCs w:val="16"/>
                <w:lang w:val="en-GB"/>
              </w:rPr>
              <w:t>±</w:t>
            </w:r>
            <w:r w:rsidR="009F588B">
              <w:rPr>
                <w:rFonts w:asciiTheme="minorBidi" w:hAnsiTheme="minorBidi"/>
                <w:sz w:val="16"/>
                <w:szCs w:val="16"/>
                <w:lang w:val="en-GB"/>
              </w:rPr>
              <w:t xml:space="preserve"> </w:t>
            </w:r>
            <w:r w:rsidR="009F588B" w:rsidRPr="009F588B">
              <w:rPr>
                <w:rFonts w:asciiTheme="minorBidi" w:hAnsiTheme="minorBidi"/>
                <w:sz w:val="16"/>
                <w:szCs w:val="16"/>
                <w:lang w:val="en-GB"/>
              </w:rPr>
              <w:t>0.20</w:t>
            </w:r>
            <w:r w:rsidR="009F588B">
              <w:rPr>
                <w:rFonts w:asciiTheme="minorBidi" w:hAnsiTheme="minorBidi"/>
                <w:sz w:val="16"/>
                <w:szCs w:val="16"/>
                <w:lang w:val="en-GB"/>
              </w:rPr>
              <w:t>6</w:t>
            </w:r>
          </w:p>
          <w:p w14:paraId="36981413" w14:textId="77777777" w:rsidR="0075039A" w:rsidRPr="00025037" w:rsidRDefault="0075039A" w:rsidP="00CE08D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6"/>
                <w:szCs w:val="16"/>
              </w:rPr>
            </w:pPr>
            <w:r w:rsidRPr="00025037">
              <w:rPr>
                <w:rFonts w:asciiTheme="minorBidi" w:hAnsiTheme="minorBidi"/>
                <w:color w:val="010205"/>
                <w:sz w:val="16"/>
                <w:szCs w:val="16"/>
              </w:rPr>
              <w:t>t=2.792, p-value= 0.007</w:t>
            </w:r>
          </w:p>
        </w:tc>
      </w:tr>
      <w:tr w:rsidR="008D2136" w:rsidRPr="007A73EC" w14:paraId="3B38087A" w14:textId="77777777" w:rsidTr="00FD4EE4">
        <w:trPr>
          <w:cantSplit/>
          <w:trHeight w:val="709"/>
        </w:trPr>
        <w:tc>
          <w:tcPr>
            <w:tcW w:w="1134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51CB6758" w14:textId="77777777" w:rsidR="00EE05AB" w:rsidRPr="007A73EC" w:rsidRDefault="00EE05AB" w:rsidP="00EE05A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</w:rPr>
            </w:pPr>
            <w:r>
              <w:rPr>
                <w:rFonts w:asciiTheme="minorBidi" w:hAnsiTheme="minorBidi"/>
                <w:color w:val="264A60"/>
                <w:sz w:val="18"/>
                <w:szCs w:val="18"/>
              </w:rPr>
              <w:t>D</w:t>
            </w: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iabetes</w:t>
            </w:r>
          </w:p>
        </w:tc>
        <w:tc>
          <w:tcPr>
            <w:tcW w:w="170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1F90DA6" w14:textId="77777777" w:rsidR="00EE05AB" w:rsidRDefault="00EE05AB" w:rsidP="00EE05A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sz w:val="16"/>
                <w:szCs w:val="16"/>
                <w:lang w:val="en-GB"/>
              </w:rPr>
            </w:pPr>
            <w:r w:rsidRPr="00025037">
              <w:rPr>
                <w:rFonts w:asciiTheme="minorBidi" w:hAnsiTheme="minorBidi"/>
                <w:color w:val="010205"/>
                <w:sz w:val="18"/>
                <w:szCs w:val="18"/>
              </w:rPr>
              <w:t>-.034</w:t>
            </w:r>
            <w:r w:rsidRPr="00025037">
              <w:rPr>
                <w:rFonts w:asciiTheme="minorBidi" w:hAnsiTheme="minorBidi"/>
                <w:color w:val="010205"/>
                <w:sz w:val="16"/>
                <w:szCs w:val="16"/>
              </w:rPr>
              <w:t xml:space="preserve"> </w:t>
            </w:r>
            <w:r w:rsidRPr="00025037">
              <w:rPr>
                <w:rFonts w:asciiTheme="minorBidi" w:hAnsiTheme="minorBidi"/>
                <w:sz w:val="16"/>
                <w:szCs w:val="16"/>
                <w:lang w:val="en-GB"/>
              </w:rPr>
              <w:t>±</w:t>
            </w:r>
            <w:r>
              <w:rPr>
                <w:rFonts w:asciiTheme="minorBidi" w:hAnsiTheme="minorBidi"/>
                <w:sz w:val="16"/>
                <w:szCs w:val="16"/>
                <w:lang w:val="en-GB"/>
              </w:rPr>
              <w:t xml:space="preserve"> </w:t>
            </w:r>
            <w:r w:rsidRPr="008D3B18">
              <w:rPr>
                <w:rFonts w:asciiTheme="minorBidi" w:hAnsiTheme="minorBidi"/>
                <w:sz w:val="16"/>
                <w:szCs w:val="16"/>
                <w:lang w:val="en-GB"/>
              </w:rPr>
              <w:t>0.25</w:t>
            </w:r>
            <w:r>
              <w:rPr>
                <w:rFonts w:asciiTheme="minorBidi" w:hAnsiTheme="minorBidi"/>
                <w:sz w:val="16"/>
                <w:szCs w:val="16"/>
                <w:lang w:val="en-GB"/>
              </w:rPr>
              <w:t>6</w:t>
            </w:r>
          </w:p>
          <w:p w14:paraId="034885F9" w14:textId="497C04FE" w:rsidR="00EE05AB" w:rsidRPr="00025037" w:rsidRDefault="00EE05AB" w:rsidP="00EE05A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6"/>
                <w:szCs w:val="16"/>
              </w:rPr>
            </w:pPr>
            <w:r w:rsidRPr="00EF762D">
              <w:rPr>
                <w:rFonts w:asciiTheme="minorBidi" w:hAnsiTheme="minorBidi"/>
                <w:color w:val="010205"/>
                <w:sz w:val="16"/>
                <w:szCs w:val="16"/>
              </w:rPr>
              <w:t>t = -0.26122, p-value = 0.79</w:t>
            </w:r>
            <w:r w:rsidR="008D2136">
              <w:rPr>
                <w:rFonts w:asciiTheme="minorBidi" w:hAnsiTheme="minorBidi"/>
                <w:color w:val="010205"/>
                <w:sz w:val="16"/>
                <w:szCs w:val="16"/>
              </w:rPr>
              <w:t>5</w:t>
            </w:r>
          </w:p>
        </w:tc>
        <w:tc>
          <w:tcPr>
            <w:tcW w:w="170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954B7F8" w14:textId="77777777" w:rsidR="00EE05AB" w:rsidRPr="00025037" w:rsidRDefault="00EE05AB" w:rsidP="00EE05A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6"/>
                <w:szCs w:val="16"/>
                <w:vertAlign w:val="superscript"/>
              </w:rPr>
            </w:pPr>
            <w:r w:rsidRPr="00025037">
              <w:rPr>
                <w:rFonts w:asciiTheme="minorBidi" w:hAnsiTheme="minorBidi"/>
                <w:color w:val="010205"/>
                <w:sz w:val="16"/>
                <w:szCs w:val="16"/>
                <w:highlight w:val="green"/>
              </w:rPr>
              <w:t>.551</w:t>
            </w:r>
            <w:r w:rsidRPr="00025037">
              <w:rPr>
                <w:rFonts w:asciiTheme="minorBidi" w:hAnsiTheme="minorBidi"/>
                <w:color w:val="010205"/>
                <w:sz w:val="16"/>
                <w:szCs w:val="16"/>
                <w:highlight w:val="green"/>
                <w:vertAlign w:val="superscript"/>
              </w:rPr>
              <w:t>**</w:t>
            </w:r>
            <w:r w:rsidRPr="00025037">
              <w:rPr>
                <w:rFonts w:asciiTheme="minorBidi" w:hAnsiTheme="minorBidi"/>
                <w:color w:val="010205"/>
                <w:sz w:val="16"/>
                <w:szCs w:val="16"/>
                <w:vertAlign w:val="superscript"/>
              </w:rPr>
              <w:t xml:space="preserve"> </w:t>
            </w:r>
            <w:r w:rsidRPr="00025037">
              <w:rPr>
                <w:rFonts w:asciiTheme="minorBidi" w:hAnsiTheme="minorBidi"/>
                <w:sz w:val="16"/>
                <w:szCs w:val="16"/>
                <w:lang w:val="en-GB"/>
              </w:rPr>
              <w:t>±</w:t>
            </w:r>
            <w:r>
              <w:rPr>
                <w:rFonts w:asciiTheme="minorBidi" w:hAnsiTheme="minorBidi"/>
                <w:sz w:val="16"/>
                <w:szCs w:val="16"/>
                <w:lang w:val="en-GB"/>
              </w:rPr>
              <w:t xml:space="preserve"> </w:t>
            </w:r>
            <w:r w:rsidRPr="002E34A6">
              <w:rPr>
                <w:rFonts w:asciiTheme="minorBidi" w:hAnsiTheme="minorBidi"/>
                <w:sz w:val="16"/>
                <w:szCs w:val="16"/>
                <w:lang w:val="en-GB"/>
              </w:rPr>
              <w:t>0.155</w:t>
            </w:r>
          </w:p>
          <w:p w14:paraId="41D547AA" w14:textId="622263F5" w:rsidR="00EE05AB" w:rsidRPr="00025037" w:rsidRDefault="00EE05AB" w:rsidP="00EE05A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6"/>
                <w:szCs w:val="16"/>
              </w:rPr>
            </w:pPr>
            <w:r w:rsidRPr="00025037">
              <w:rPr>
                <w:rFonts w:asciiTheme="minorBidi" w:hAnsiTheme="minorBidi"/>
                <w:color w:val="010205"/>
                <w:sz w:val="16"/>
                <w:szCs w:val="16"/>
              </w:rPr>
              <w:t>t = 5.024, p-value = 5.1e-06</w:t>
            </w:r>
          </w:p>
        </w:tc>
        <w:tc>
          <w:tcPr>
            <w:tcW w:w="184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E2B0D84" w14:textId="77777777" w:rsidR="00EE05AB" w:rsidRPr="00025037" w:rsidRDefault="00EE05AB" w:rsidP="00EE05A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6"/>
                <w:szCs w:val="16"/>
              </w:rPr>
            </w:pPr>
            <w:r w:rsidRPr="00025037">
              <w:rPr>
                <w:rFonts w:asciiTheme="minorBidi" w:hAnsiTheme="minorBidi"/>
                <w:color w:val="010205"/>
                <w:sz w:val="18"/>
                <w:szCs w:val="18"/>
              </w:rPr>
              <w:t>1</w:t>
            </w:r>
          </w:p>
        </w:tc>
        <w:tc>
          <w:tcPr>
            <w:tcW w:w="170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4B242BD" w14:textId="69ED45AE" w:rsidR="00EE05AB" w:rsidRPr="00025037" w:rsidRDefault="00EE05AB" w:rsidP="00EE05A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6"/>
                <w:szCs w:val="16"/>
                <w:vertAlign w:val="superscript"/>
              </w:rPr>
            </w:pPr>
            <w:r w:rsidRPr="00025037">
              <w:rPr>
                <w:rFonts w:asciiTheme="minorBidi" w:hAnsiTheme="minorBidi"/>
                <w:color w:val="010205"/>
                <w:sz w:val="18"/>
                <w:szCs w:val="18"/>
                <w:highlight w:val="green"/>
              </w:rPr>
              <w:t>.466</w:t>
            </w:r>
            <w:r w:rsidRPr="00025037">
              <w:rPr>
                <w:rFonts w:asciiTheme="minorBidi" w:hAnsiTheme="minorBidi"/>
                <w:color w:val="010205"/>
                <w:sz w:val="18"/>
                <w:szCs w:val="18"/>
                <w:highlight w:val="green"/>
                <w:vertAlign w:val="superscript"/>
              </w:rPr>
              <w:t>**</w:t>
            </w:r>
            <w:r w:rsidRPr="00025037">
              <w:rPr>
                <w:rFonts w:asciiTheme="minorBidi" w:hAnsiTheme="minorBidi"/>
                <w:color w:val="010205"/>
                <w:sz w:val="16"/>
                <w:szCs w:val="16"/>
                <w:vertAlign w:val="superscript"/>
              </w:rPr>
              <w:t xml:space="preserve"> </w:t>
            </w:r>
            <w:r w:rsidRPr="00025037">
              <w:rPr>
                <w:rFonts w:asciiTheme="minorBidi" w:hAnsiTheme="minorBidi"/>
                <w:sz w:val="16"/>
                <w:szCs w:val="16"/>
                <w:lang w:val="en-GB"/>
              </w:rPr>
              <w:t>±</w:t>
            </w:r>
          </w:p>
          <w:p w14:paraId="05B738EF" w14:textId="093265E5" w:rsidR="00EE05AB" w:rsidRPr="00025037" w:rsidRDefault="00EE05AB" w:rsidP="00EE05A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6"/>
                <w:szCs w:val="16"/>
              </w:rPr>
            </w:pPr>
            <w:r w:rsidRPr="00025037">
              <w:rPr>
                <w:rFonts w:asciiTheme="minorBidi" w:hAnsiTheme="minorBidi"/>
                <w:color w:val="010205"/>
                <w:sz w:val="16"/>
                <w:szCs w:val="16"/>
              </w:rPr>
              <w:t>t = 4.00</w:t>
            </w:r>
            <w:r w:rsidR="004E13E7">
              <w:rPr>
                <w:rFonts w:asciiTheme="minorBidi" w:hAnsiTheme="minorBidi"/>
                <w:color w:val="010205"/>
                <w:sz w:val="16"/>
                <w:szCs w:val="16"/>
              </w:rPr>
              <w:t>9</w:t>
            </w:r>
            <w:r w:rsidRPr="00025037">
              <w:rPr>
                <w:rFonts w:asciiTheme="minorBidi" w:hAnsiTheme="minorBidi"/>
                <w:color w:val="010205"/>
                <w:sz w:val="16"/>
                <w:szCs w:val="16"/>
              </w:rPr>
              <w:t>, p-value = 0.0001</w:t>
            </w:r>
          </w:p>
        </w:tc>
        <w:tc>
          <w:tcPr>
            <w:tcW w:w="1685" w:type="dxa"/>
            <w:gridSpan w:val="2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6C222036" w14:textId="77777777" w:rsidR="00EE05AB" w:rsidRDefault="00EE05AB" w:rsidP="00EE05A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sz w:val="16"/>
                <w:szCs w:val="16"/>
                <w:lang w:val="en-GB"/>
              </w:rPr>
            </w:pPr>
            <w:r w:rsidRPr="00025037">
              <w:rPr>
                <w:rFonts w:asciiTheme="minorBidi" w:hAnsiTheme="minorBidi"/>
                <w:color w:val="010205"/>
                <w:sz w:val="18"/>
                <w:szCs w:val="18"/>
              </w:rPr>
              <w:t>.571</w:t>
            </w:r>
            <w:r w:rsidRPr="00025037">
              <w:rPr>
                <w:rFonts w:asciiTheme="minorBidi" w:hAnsiTheme="minorBidi"/>
                <w:color w:val="010205"/>
                <w:sz w:val="18"/>
                <w:szCs w:val="18"/>
                <w:vertAlign w:val="superscript"/>
              </w:rPr>
              <w:t xml:space="preserve">** </w:t>
            </w:r>
            <w:r w:rsidRPr="00025037">
              <w:rPr>
                <w:rFonts w:asciiTheme="minorBidi" w:hAnsiTheme="minorBidi"/>
                <w:sz w:val="16"/>
                <w:szCs w:val="16"/>
                <w:lang w:val="en-GB"/>
              </w:rPr>
              <w:t>±</w:t>
            </w:r>
            <w:r w:rsidR="000E0149">
              <w:rPr>
                <w:rFonts w:asciiTheme="minorBidi" w:hAnsiTheme="minorBidi"/>
                <w:sz w:val="16"/>
                <w:szCs w:val="16"/>
                <w:lang w:val="en-GB"/>
              </w:rPr>
              <w:t xml:space="preserve"> </w:t>
            </w:r>
            <w:r w:rsidR="000E0149" w:rsidRPr="000E0149">
              <w:rPr>
                <w:rFonts w:asciiTheme="minorBidi" w:hAnsiTheme="minorBidi"/>
                <w:sz w:val="16"/>
                <w:szCs w:val="16"/>
                <w:lang w:val="en-GB"/>
              </w:rPr>
              <w:t>0.1</w:t>
            </w:r>
            <w:r w:rsidR="000E0149">
              <w:rPr>
                <w:rFonts w:asciiTheme="minorBidi" w:hAnsiTheme="minorBidi"/>
                <w:sz w:val="16"/>
                <w:szCs w:val="16"/>
                <w:lang w:val="en-GB"/>
              </w:rPr>
              <w:t>50</w:t>
            </w:r>
          </w:p>
          <w:p w14:paraId="610FEE5B" w14:textId="2468417D" w:rsidR="0078372A" w:rsidRPr="00025037" w:rsidRDefault="0078372A" w:rsidP="00EE05A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6"/>
                <w:szCs w:val="16"/>
              </w:rPr>
            </w:pPr>
            <w:r w:rsidRPr="0078372A">
              <w:rPr>
                <w:rFonts w:asciiTheme="minorBidi" w:hAnsiTheme="minorBidi"/>
                <w:color w:val="010205"/>
                <w:sz w:val="16"/>
                <w:szCs w:val="16"/>
              </w:rPr>
              <w:t>t = 5.290, p-value = 1.941e-06</w:t>
            </w:r>
          </w:p>
        </w:tc>
      </w:tr>
      <w:tr w:rsidR="008D2136" w:rsidRPr="007A73EC" w14:paraId="5E0B5FC1" w14:textId="77777777" w:rsidTr="00FD4EE4">
        <w:trPr>
          <w:cantSplit/>
          <w:trHeight w:val="676"/>
        </w:trPr>
        <w:tc>
          <w:tcPr>
            <w:tcW w:w="1134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6FAA0DFA" w14:textId="77777777" w:rsidR="00341749" w:rsidRPr="007A73EC" w:rsidRDefault="00341749" w:rsidP="00341749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Helicobacter</w:t>
            </w:r>
          </w:p>
        </w:tc>
        <w:tc>
          <w:tcPr>
            <w:tcW w:w="170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BC59CDB" w14:textId="77777777" w:rsidR="00341749" w:rsidRDefault="00341749" w:rsidP="00341749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sz w:val="16"/>
                <w:szCs w:val="16"/>
                <w:lang w:val="en-GB"/>
              </w:rPr>
            </w:pPr>
            <w:r w:rsidRPr="00025037">
              <w:rPr>
                <w:rFonts w:asciiTheme="minorBidi" w:hAnsiTheme="minorBidi"/>
                <w:color w:val="010205"/>
                <w:sz w:val="18"/>
                <w:szCs w:val="18"/>
              </w:rPr>
              <w:t>.021</w:t>
            </w:r>
            <w:r w:rsidRPr="00025037">
              <w:rPr>
                <w:rFonts w:asciiTheme="minorBidi" w:hAnsiTheme="minorBidi"/>
                <w:color w:val="010205"/>
                <w:sz w:val="16"/>
                <w:szCs w:val="16"/>
              </w:rPr>
              <w:t xml:space="preserve"> </w:t>
            </w:r>
            <w:r w:rsidRPr="00025037">
              <w:rPr>
                <w:rFonts w:asciiTheme="minorBidi" w:hAnsiTheme="minorBidi"/>
                <w:sz w:val="16"/>
                <w:szCs w:val="16"/>
                <w:lang w:val="en-GB"/>
              </w:rPr>
              <w:t>±</w:t>
            </w:r>
            <w:r>
              <w:rPr>
                <w:rFonts w:asciiTheme="minorBidi" w:hAnsiTheme="minorBidi"/>
                <w:sz w:val="16"/>
                <w:szCs w:val="16"/>
                <w:lang w:val="en-GB"/>
              </w:rPr>
              <w:t xml:space="preserve"> </w:t>
            </w:r>
            <w:r w:rsidRPr="008579F4">
              <w:rPr>
                <w:rFonts w:asciiTheme="minorBidi" w:hAnsiTheme="minorBidi"/>
                <w:sz w:val="16"/>
                <w:szCs w:val="16"/>
                <w:lang w:val="en-GB"/>
              </w:rPr>
              <w:t>0.252</w:t>
            </w:r>
          </w:p>
          <w:p w14:paraId="69E731F8" w14:textId="071F41D2" w:rsidR="00341749" w:rsidRPr="00025037" w:rsidRDefault="00341749" w:rsidP="00341749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6"/>
                <w:szCs w:val="16"/>
              </w:rPr>
            </w:pPr>
            <w:r w:rsidRPr="00FA0973">
              <w:rPr>
                <w:rFonts w:asciiTheme="minorBidi" w:hAnsiTheme="minorBidi"/>
                <w:color w:val="010205"/>
                <w:sz w:val="16"/>
                <w:szCs w:val="16"/>
              </w:rPr>
              <w:t>t = 0.159, p-value = 0.874</w:t>
            </w:r>
          </w:p>
        </w:tc>
        <w:tc>
          <w:tcPr>
            <w:tcW w:w="170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9DA721D" w14:textId="77777777" w:rsidR="00341749" w:rsidRDefault="00341749" w:rsidP="00341749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sz w:val="16"/>
                <w:szCs w:val="16"/>
                <w:lang w:val="en-GB"/>
              </w:rPr>
            </w:pPr>
            <w:r w:rsidRPr="00025037">
              <w:rPr>
                <w:rFonts w:asciiTheme="minorBidi" w:hAnsiTheme="minorBidi"/>
                <w:color w:val="010205"/>
                <w:sz w:val="18"/>
                <w:szCs w:val="18"/>
              </w:rPr>
              <w:t>.128</w:t>
            </w:r>
            <w:r w:rsidRPr="00025037">
              <w:rPr>
                <w:rFonts w:asciiTheme="minorBidi" w:hAnsiTheme="minorBidi"/>
                <w:color w:val="010205"/>
                <w:sz w:val="16"/>
                <w:szCs w:val="16"/>
              </w:rPr>
              <w:t xml:space="preserve"> </w:t>
            </w:r>
            <w:r w:rsidRPr="00025037">
              <w:rPr>
                <w:rFonts w:asciiTheme="minorBidi" w:hAnsiTheme="minorBidi"/>
                <w:sz w:val="16"/>
                <w:szCs w:val="16"/>
                <w:lang w:val="en-GB"/>
              </w:rPr>
              <w:t>±</w:t>
            </w:r>
            <w:r>
              <w:rPr>
                <w:rFonts w:asciiTheme="minorBidi" w:hAnsiTheme="minorBidi"/>
                <w:sz w:val="16"/>
                <w:szCs w:val="16"/>
                <w:lang w:val="en-GB"/>
              </w:rPr>
              <w:t xml:space="preserve"> </w:t>
            </w:r>
            <w:r w:rsidRPr="001546AE">
              <w:rPr>
                <w:rFonts w:asciiTheme="minorBidi" w:hAnsiTheme="minorBidi"/>
                <w:sz w:val="16"/>
                <w:szCs w:val="16"/>
                <w:lang w:val="en-GB"/>
              </w:rPr>
              <w:t>0.24</w:t>
            </w:r>
            <w:r>
              <w:rPr>
                <w:rFonts w:asciiTheme="minorBidi" w:hAnsiTheme="minorBidi"/>
                <w:sz w:val="16"/>
                <w:szCs w:val="16"/>
                <w:lang w:val="en-GB"/>
              </w:rPr>
              <w:t>2</w:t>
            </w:r>
          </w:p>
          <w:p w14:paraId="6574E490" w14:textId="2C58A418" w:rsidR="00341749" w:rsidRPr="00025037" w:rsidRDefault="00341749" w:rsidP="00341749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6"/>
                <w:szCs w:val="16"/>
              </w:rPr>
            </w:pPr>
            <w:r w:rsidRPr="00784E46">
              <w:rPr>
                <w:rFonts w:asciiTheme="minorBidi" w:hAnsiTheme="minorBidi"/>
                <w:sz w:val="16"/>
                <w:szCs w:val="16"/>
                <w:lang w:val="en-GB"/>
              </w:rPr>
              <w:t>t = 0.9</w:t>
            </w:r>
            <w:r>
              <w:rPr>
                <w:rFonts w:asciiTheme="minorBidi" w:hAnsiTheme="minorBidi"/>
                <w:sz w:val="16"/>
                <w:szCs w:val="16"/>
                <w:lang w:val="en-GB"/>
              </w:rPr>
              <w:t>80</w:t>
            </w:r>
            <w:r w:rsidRPr="00784E46">
              <w:rPr>
                <w:rFonts w:asciiTheme="minorBidi" w:hAnsiTheme="minorBidi"/>
                <w:sz w:val="16"/>
                <w:szCs w:val="16"/>
                <w:lang w:val="en-GB"/>
              </w:rPr>
              <w:t>, p-value = 0.331</w:t>
            </w:r>
          </w:p>
        </w:tc>
        <w:tc>
          <w:tcPr>
            <w:tcW w:w="184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071509D" w14:textId="4E012BF1" w:rsidR="00341749" w:rsidRPr="00025037" w:rsidRDefault="00341749" w:rsidP="0034174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after="0" w:line="240" w:lineRule="auto"/>
              <w:ind w:left="0" w:firstLine="0"/>
              <w:jc w:val="center"/>
              <w:rPr>
                <w:rFonts w:ascii="Lucida Console" w:eastAsia="Times New Roman" w:hAnsi="Lucida Console" w:cs="Courier New"/>
                <w:color w:val="000000"/>
                <w:sz w:val="16"/>
                <w:szCs w:val="16"/>
              </w:rPr>
            </w:pPr>
            <w:r w:rsidRPr="00025037">
              <w:rPr>
                <w:rFonts w:asciiTheme="minorBidi" w:hAnsiTheme="minorBidi"/>
                <w:color w:val="010205"/>
                <w:sz w:val="18"/>
                <w:szCs w:val="18"/>
                <w:highlight w:val="green"/>
              </w:rPr>
              <w:t>.466</w:t>
            </w:r>
            <w:r w:rsidRPr="00025037">
              <w:rPr>
                <w:rFonts w:asciiTheme="minorBidi" w:hAnsiTheme="minorBidi"/>
                <w:color w:val="010205"/>
                <w:sz w:val="18"/>
                <w:szCs w:val="18"/>
                <w:highlight w:val="green"/>
                <w:vertAlign w:val="superscript"/>
              </w:rPr>
              <w:t>**</w:t>
            </w:r>
            <w:r w:rsidRPr="00025037">
              <w:rPr>
                <w:rFonts w:asciiTheme="minorBidi" w:hAnsiTheme="minorBidi"/>
                <w:color w:val="010205"/>
                <w:sz w:val="18"/>
                <w:szCs w:val="18"/>
                <w:vertAlign w:val="superscript"/>
              </w:rPr>
              <w:t xml:space="preserve"> </w:t>
            </w:r>
            <w:r w:rsidRPr="00025037">
              <w:rPr>
                <w:rFonts w:asciiTheme="minorBidi" w:hAnsiTheme="minorBidi"/>
                <w:sz w:val="16"/>
                <w:szCs w:val="16"/>
                <w:lang w:val="en-GB"/>
              </w:rPr>
              <w:t>±</w:t>
            </w:r>
            <w:r w:rsidRPr="00025037">
              <w:rPr>
                <w:rFonts w:asciiTheme="minorBidi" w:hAnsiTheme="minorBidi"/>
                <w:sz w:val="16"/>
                <w:szCs w:val="16"/>
                <w:lang w:val="en-GB"/>
              </w:rPr>
              <w:t xml:space="preserve"> </w:t>
            </w:r>
            <w:r w:rsidRPr="00025037">
              <w:rPr>
                <w:rFonts w:ascii="Lucida Console" w:eastAsia="Times New Roman" w:hAnsi="Lucida Console" w:cs="Courier New"/>
                <w:color w:val="000000"/>
                <w:sz w:val="16"/>
                <w:szCs w:val="16"/>
                <w:bdr w:val="none" w:sz="0" w:space="0" w:color="auto" w:frame="1"/>
              </w:rPr>
              <w:t>0.465</w:t>
            </w:r>
          </w:p>
          <w:p w14:paraId="262E6AE2" w14:textId="60A82D03" w:rsidR="00341749" w:rsidRPr="00025037" w:rsidRDefault="00341749" w:rsidP="00341749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6"/>
                <w:szCs w:val="16"/>
              </w:rPr>
            </w:pPr>
            <w:r w:rsidRPr="00025037">
              <w:rPr>
                <w:rFonts w:asciiTheme="minorBidi" w:hAnsiTheme="minorBidi"/>
                <w:color w:val="010205"/>
                <w:sz w:val="16"/>
                <w:szCs w:val="16"/>
              </w:rPr>
              <w:t>t=4.00</w:t>
            </w:r>
            <w:r w:rsidR="004E13E7">
              <w:rPr>
                <w:rFonts w:asciiTheme="minorBidi" w:hAnsiTheme="minorBidi"/>
                <w:color w:val="010205"/>
                <w:sz w:val="16"/>
                <w:szCs w:val="16"/>
              </w:rPr>
              <w:t>9</w:t>
            </w:r>
            <w:r w:rsidRPr="00025037">
              <w:rPr>
                <w:rFonts w:asciiTheme="minorBidi" w:hAnsiTheme="minorBidi"/>
                <w:color w:val="010205"/>
                <w:sz w:val="16"/>
                <w:szCs w:val="16"/>
              </w:rPr>
              <w:t>, p-value= 0.0001</w:t>
            </w:r>
          </w:p>
        </w:tc>
        <w:tc>
          <w:tcPr>
            <w:tcW w:w="170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DC71D64" w14:textId="77777777" w:rsidR="00341749" w:rsidRPr="00025037" w:rsidRDefault="00341749" w:rsidP="00341749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6"/>
                <w:szCs w:val="16"/>
              </w:rPr>
            </w:pPr>
            <w:r w:rsidRPr="00025037">
              <w:rPr>
                <w:rFonts w:asciiTheme="minorBidi" w:hAnsiTheme="minorBidi"/>
                <w:color w:val="010205"/>
                <w:sz w:val="18"/>
                <w:szCs w:val="18"/>
              </w:rPr>
              <w:t>1</w:t>
            </w:r>
          </w:p>
        </w:tc>
        <w:tc>
          <w:tcPr>
            <w:tcW w:w="1685" w:type="dxa"/>
            <w:gridSpan w:val="2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05CB85D6" w14:textId="77777777" w:rsidR="00341749" w:rsidRDefault="00341749" w:rsidP="00341749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sz w:val="16"/>
                <w:szCs w:val="16"/>
                <w:lang w:val="en-GB"/>
              </w:rPr>
            </w:pPr>
            <w:r w:rsidRPr="00025037">
              <w:rPr>
                <w:rFonts w:asciiTheme="minorBidi" w:hAnsiTheme="minorBidi"/>
                <w:color w:val="010205"/>
                <w:sz w:val="18"/>
                <w:szCs w:val="18"/>
              </w:rPr>
              <w:t>.149</w:t>
            </w:r>
            <w:r w:rsidRPr="00025037">
              <w:rPr>
                <w:rFonts w:asciiTheme="minorBidi" w:hAnsiTheme="minorBidi"/>
                <w:color w:val="010205"/>
                <w:sz w:val="16"/>
                <w:szCs w:val="16"/>
              </w:rPr>
              <w:t xml:space="preserve"> </w:t>
            </w:r>
            <w:r w:rsidRPr="00025037">
              <w:rPr>
                <w:rFonts w:asciiTheme="minorBidi" w:hAnsiTheme="minorBidi"/>
                <w:sz w:val="16"/>
                <w:szCs w:val="16"/>
                <w:lang w:val="en-GB"/>
              </w:rPr>
              <w:t>±</w:t>
            </w:r>
            <w:r>
              <w:rPr>
                <w:rFonts w:asciiTheme="minorBidi" w:hAnsiTheme="minorBidi"/>
                <w:sz w:val="16"/>
                <w:szCs w:val="16"/>
                <w:lang w:val="en-GB"/>
              </w:rPr>
              <w:t xml:space="preserve"> </w:t>
            </w:r>
            <w:r w:rsidRPr="00EE270C">
              <w:rPr>
                <w:rFonts w:asciiTheme="minorBidi" w:hAnsiTheme="minorBidi"/>
                <w:sz w:val="16"/>
                <w:szCs w:val="16"/>
                <w:lang w:val="en-GB"/>
              </w:rPr>
              <w:t>0.239</w:t>
            </w:r>
          </w:p>
          <w:p w14:paraId="3ABF757F" w14:textId="4EBEC2C4" w:rsidR="00341749" w:rsidRPr="00025037" w:rsidRDefault="00341749" w:rsidP="00341749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6"/>
                <w:szCs w:val="16"/>
              </w:rPr>
            </w:pPr>
            <w:r w:rsidRPr="00341749">
              <w:rPr>
                <w:rFonts w:asciiTheme="minorBidi" w:hAnsiTheme="minorBidi"/>
                <w:color w:val="010205"/>
                <w:sz w:val="16"/>
                <w:szCs w:val="16"/>
              </w:rPr>
              <w:t>t = 1.146, p-value = 0.257</w:t>
            </w:r>
          </w:p>
        </w:tc>
      </w:tr>
      <w:tr w:rsidR="008D2136" w:rsidRPr="007A73EC" w14:paraId="56D2E028" w14:textId="77777777" w:rsidTr="00FD4EE4">
        <w:trPr>
          <w:cantSplit/>
          <w:trHeight w:val="709"/>
        </w:trPr>
        <w:tc>
          <w:tcPr>
            <w:tcW w:w="1134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7565480D" w14:textId="754F3B89" w:rsidR="00341749" w:rsidRPr="007A73EC" w:rsidRDefault="00341749" w:rsidP="00341749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</w:rPr>
            </w:pPr>
            <w:r>
              <w:rPr>
                <w:rFonts w:asciiTheme="minorBidi" w:hAnsiTheme="minorBidi"/>
                <w:color w:val="264A60"/>
                <w:sz w:val="18"/>
                <w:szCs w:val="18"/>
              </w:rPr>
              <w:t xml:space="preserve"> </w:t>
            </w: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FBS</w:t>
            </w:r>
          </w:p>
        </w:tc>
        <w:tc>
          <w:tcPr>
            <w:tcW w:w="170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F42C6C3" w14:textId="77777777" w:rsidR="00341749" w:rsidRDefault="00341749" w:rsidP="00341749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sz w:val="16"/>
                <w:szCs w:val="16"/>
                <w:lang w:val="en-GB"/>
              </w:rPr>
            </w:pPr>
            <w:r w:rsidRPr="00025037">
              <w:rPr>
                <w:rFonts w:asciiTheme="minorBidi" w:hAnsiTheme="minorBidi"/>
                <w:color w:val="010205"/>
                <w:sz w:val="18"/>
                <w:szCs w:val="18"/>
              </w:rPr>
              <w:t>-.158</w:t>
            </w:r>
            <w:r w:rsidRPr="00025037">
              <w:rPr>
                <w:rFonts w:asciiTheme="minorBidi" w:hAnsiTheme="minorBidi"/>
                <w:color w:val="010205"/>
                <w:sz w:val="16"/>
                <w:szCs w:val="16"/>
              </w:rPr>
              <w:t xml:space="preserve"> </w:t>
            </w:r>
            <w:r w:rsidRPr="00025037">
              <w:rPr>
                <w:rFonts w:asciiTheme="minorBidi" w:hAnsiTheme="minorBidi"/>
                <w:sz w:val="16"/>
                <w:szCs w:val="16"/>
                <w:lang w:val="en-GB"/>
              </w:rPr>
              <w:t>±</w:t>
            </w:r>
            <w:r>
              <w:rPr>
                <w:rFonts w:asciiTheme="minorBidi" w:hAnsiTheme="minorBidi"/>
                <w:sz w:val="16"/>
                <w:szCs w:val="16"/>
                <w:lang w:val="en-GB"/>
              </w:rPr>
              <w:t xml:space="preserve"> </w:t>
            </w:r>
            <w:r w:rsidRPr="00842A0C">
              <w:rPr>
                <w:rFonts w:asciiTheme="minorBidi" w:hAnsiTheme="minorBidi"/>
                <w:sz w:val="16"/>
                <w:szCs w:val="16"/>
                <w:lang w:val="en-GB"/>
              </w:rPr>
              <w:t>0.25</w:t>
            </w:r>
            <w:r>
              <w:rPr>
                <w:rFonts w:asciiTheme="minorBidi" w:hAnsiTheme="minorBidi"/>
                <w:sz w:val="16"/>
                <w:szCs w:val="16"/>
                <w:lang w:val="en-GB"/>
              </w:rPr>
              <w:t>8</w:t>
            </w:r>
          </w:p>
          <w:p w14:paraId="498A0BDD" w14:textId="3FD01B34" w:rsidR="00341749" w:rsidRPr="00025037" w:rsidRDefault="00341749" w:rsidP="00341749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6"/>
                <w:szCs w:val="16"/>
              </w:rPr>
            </w:pPr>
            <w:r w:rsidRPr="008B76EF">
              <w:rPr>
                <w:rFonts w:asciiTheme="minorBidi" w:hAnsiTheme="minorBidi"/>
                <w:color w:val="010205"/>
                <w:sz w:val="16"/>
                <w:szCs w:val="16"/>
              </w:rPr>
              <w:t>t = -1.218, p-value = 0.229</w:t>
            </w:r>
          </w:p>
        </w:tc>
        <w:tc>
          <w:tcPr>
            <w:tcW w:w="170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08C1688" w14:textId="77777777" w:rsidR="00341749" w:rsidRPr="00025037" w:rsidRDefault="00341749" w:rsidP="00341749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6"/>
                <w:szCs w:val="16"/>
                <w:vertAlign w:val="superscript"/>
              </w:rPr>
            </w:pPr>
            <w:r w:rsidRPr="00025037">
              <w:rPr>
                <w:rFonts w:asciiTheme="minorBidi" w:hAnsiTheme="minorBidi"/>
                <w:color w:val="010205"/>
                <w:sz w:val="18"/>
                <w:szCs w:val="18"/>
                <w:highlight w:val="green"/>
              </w:rPr>
              <w:t>.344</w:t>
            </w:r>
            <w:r w:rsidRPr="00025037">
              <w:rPr>
                <w:rFonts w:asciiTheme="minorBidi" w:hAnsiTheme="minorBidi"/>
                <w:color w:val="010205"/>
                <w:sz w:val="18"/>
                <w:szCs w:val="18"/>
                <w:highlight w:val="green"/>
                <w:vertAlign w:val="superscript"/>
              </w:rPr>
              <w:t>**</w:t>
            </w:r>
            <w:r w:rsidRPr="00025037">
              <w:rPr>
                <w:rFonts w:asciiTheme="minorBidi" w:hAnsiTheme="minorBidi"/>
                <w:color w:val="010205"/>
                <w:sz w:val="18"/>
                <w:szCs w:val="18"/>
                <w:vertAlign w:val="superscript"/>
              </w:rPr>
              <w:t xml:space="preserve"> </w:t>
            </w:r>
            <w:r w:rsidRPr="00025037">
              <w:rPr>
                <w:rFonts w:asciiTheme="minorBidi" w:hAnsiTheme="minorBidi"/>
                <w:sz w:val="16"/>
                <w:szCs w:val="16"/>
                <w:lang w:val="en-GB"/>
              </w:rPr>
              <w:t>±</w:t>
            </w:r>
            <w:r>
              <w:rPr>
                <w:rFonts w:asciiTheme="minorBidi" w:hAnsiTheme="minorBidi"/>
                <w:sz w:val="16"/>
                <w:szCs w:val="16"/>
                <w:lang w:val="en-GB"/>
              </w:rPr>
              <w:t xml:space="preserve"> </w:t>
            </w:r>
            <w:r w:rsidRPr="009F588B">
              <w:rPr>
                <w:rFonts w:asciiTheme="minorBidi" w:hAnsiTheme="minorBidi"/>
                <w:sz w:val="16"/>
                <w:szCs w:val="16"/>
                <w:lang w:val="en-GB"/>
              </w:rPr>
              <w:t>0.20</w:t>
            </w:r>
            <w:r>
              <w:rPr>
                <w:rFonts w:asciiTheme="minorBidi" w:hAnsiTheme="minorBidi"/>
                <w:sz w:val="16"/>
                <w:szCs w:val="16"/>
                <w:lang w:val="en-GB"/>
              </w:rPr>
              <w:t>6</w:t>
            </w:r>
          </w:p>
          <w:p w14:paraId="2BB445AD" w14:textId="094934E7" w:rsidR="00341749" w:rsidRPr="00025037" w:rsidRDefault="00341749" w:rsidP="00341749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6"/>
                <w:szCs w:val="16"/>
              </w:rPr>
            </w:pPr>
            <w:r w:rsidRPr="00025037">
              <w:rPr>
                <w:rFonts w:asciiTheme="minorBidi" w:hAnsiTheme="minorBidi"/>
                <w:color w:val="010205"/>
                <w:sz w:val="16"/>
                <w:szCs w:val="16"/>
              </w:rPr>
              <w:t>t=2.792, p-value= 0.007</w:t>
            </w:r>
          </w:p>
        </w:tc>
        <w:tc>
          <w:tcPr>
            <w:tcW w:w="184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B4B57CE" w14:textId="77777777" w:rsidR="00341749" w:rsidRDefault="00341749" w:rsidP="00341749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sz w:val="16"/>
                <w:szCs w:val="16"/>
                <w:lang w:val="en-GB"/>
              </w:rPr>
            </w:pPr>
            <w:r w:rsidRPr="00025037">
              <w:rPr>
                <w:rFonts w:asciiTheme="minorBidi" w:hAnsiTheme="minorBidi"/>
                <w:color w:val="010205"/>
                <w:sz w:val="18"/>
                <w:szCs w:val="18"/>
              </w:rPr>
              <w:t>.571</w:t>
            </w:r>
            <w:r w:rsidRPr="00025037">
              <w:rPr>
                <w:rFonts w:asciiTheme="minorBidi" w:hAnsiTheme="minorBidi"/>
                <w:color w:val="010205"/>
                <w:sz w:val="18"/>
                <w:szCs w:val="18"/>
                <w:vertAlign w:val="superscript"/>
              </w:rPr>
              <w:t xml:space="preserve">** </w:t>
            </w:r>
            <w:r w:rsidRPr="00025037">
              <w:rPr>
                <w:rFonts w:asciiTheme="minorBidi" w:hAnsiTheme="minorBidi"/>
                <w:sz w:val="16"/>
                <w:szCs w:val="16"/>
                <w:lang w:val="en-GB"/>
              </w:rPr>
              <w:t>±</w:t>
            </w:r>
            <w:r>
              <w:rPr>
                <w:rFonts w:asciiTheme="minorBidi" w:hAnsiTheme="minorBidi"/>
                <w:sz w:val="16"/>
                <w:szCs w:val="16"/>
                <w:lang w:val="en-GB"/>
              </w:rPr>
              <w:t xml:space="preserve"> </w:t>
            </w:r>
            <w:r w:rsidRPr="000E0149">
              <w:rPr>
                <w:rFonts w:asciiTheme="minorBidi" w:hAnsiTheme="minorBidi"/>
                <w:sz w:val="16"/>
                <w:szCs w:val="16"/>
                <w:lang w:val="en-GB"/>
              </w:rPr>
              <w:t>0.1</w:t>
            </w:r>
            <w:r>
              <w:rPr>
                <w:rFonts w:asciiTheme="minorBidi" w:hAnsiTheme="minorBidi"/>
                <w:sz w:val="16"/>
                <w:szCs w:val="16"/>
                <w:lang w:val="en-GB"/>
              </w:rPr>
              <w:t>50</w:t>
            </w:r>
          </w:p>
          <w:p w14:paraId="3DE1C541" w14:textId="54C4B42C" w:rsidR="00341749" w:rsidRPr="00025037" w:rsidRDefault="00341749" w:rsidP="00341749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6"/>
                <w:szCs w:val="16"/>
              </w:rPr>
            </w:pPr>
            <w:r w:rsidRPr="0078372A">
              <w:rPr>
                <w:rFonts w:asciiTheme="minorBidi" w:hAnsiTheme="minorBidi"/>
                <w:color w:val="010205"/>
                <w:sz w:val="16"/>
                <w:szCs w:val="16"/>
              </w:rPr>
              <w:t>t = 5.29</w:t>
            </w:r>
            <w:r w:rsidR="00F72765">
              <w:rPr>
                <w:rFonts w:asciiTheme="minorBidi" w:hAnsiTheme="minorBidi"/>
                <w:color w:val="010205"/>
                <w:sz w:val="16"/>
                <w:szCs w:val="16"/>
              </w:rPr>
              <w:t>0</w:t>
            </w:r>
            <w:r w:rsidRPr="0078372A">
              <w:rPr>
                <w:rFonts w:asciiTheme="minorBidi" w:hAnsiTheme="minorBidi"/>
                <w:color w:val="010205"/>
                <w:sz w:val="16"/>
                <w:szCs w:val="16"/>
              </w:rPr>
              <w:t>, p-value = 1.941e-06</w:t>
            </w:r>
          </w:p>
        </w:tc>
        <w:tc>
          <w:tcPr>
            <w:tcW w:w="170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6039FC4" w14:textId="77777777" w:rsidR="00341749" w:rsidRDefault="00341749" w:rsidP="00341749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sz w:val="16"/>
                <w:szCs w:val="16"/>
                <w:lang w:val="en-GB"/>
              </w:rPr>
            </w:pPr>
            <w:r w:rsidRPr="00025037">
              <w:rPr>
                <w:rFonts w:asciiTheme="minorBidi" w:hAnsiTheme="minorBidi"/>
                <w:color w:val="010205"/>
                <w:sz w:val="18"/>
                <w:szCs w:val="18"/>
              </w:rPr>
              <w:t>.149</w:t>
            </w:r>
            <w:r w:rsidRPr="00025037">
              <w:rPr>
                <w:rFonts w:asciiTheme="minorBidi" w:hAnsiTheme="minorBidi"/>
                <w:color w:val="010205"/>
                <w:sz w:val="16"/>
                <w:szCs w:val="16"/>
              </w:rPr>
              <w:t xml:space="preserve"> </w:t>
            </w:r>
            <w:r w:rsidRPr="00025037">
              <w:rPr>
                <w:rFonts w:asciiTheme="minorBidi" w:hAnsiTheme="minorBidi"/>
                <w:sz w:val="16"/>
                <w:szCs w:val="16"/>
                <w:lang w:val="en-GB"/>
              </w:rPr>
              <w:t>±</w:t>
            </w:r>
            <w:r>
              <w:rPr>
                <w:rFonts w:asciiTheme="minorBidi" w:hAnsiTheme="minorBidi"/>
                <w:sz w:val="16"/>
                <w:szCs w:val="16"/>
                <w:lang w:val="en-GB"/>
              </w:rPr>
              <w:t xml:space="preserve"> </w:t>
            </w:r>
            <w:r w:rsidRPr="00EE270C">
              <w:rPr>
                <w:rFonts w:asciiTheme="minorBidi" w:hAnsiTheme="minorBidi"/>
                <w:sz w:val="16"/>
                <w:szCs w:val="16"/>
                <w:lang w:val="en-GB"/>
              </w:rPr>
              <w:t>0.239</w:t>
            </w:r>
          </w:p>
          <w:p w14:paraId="19592C6D" w14:textId="041513B9" w:rsidR="00341749" w:rsidRPr="00025037" w:rsidRDefault="00341749" w:rsidP="00341749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6"/>
                <w:szCs w:val="16"/>
              </w:rPr>
            </w:pPr>
            <w:r w:rsidRPr="00341749">
              <w:rPr>
                <w:rFonts w:asciiTheme="minorBidi" w:hAnsiTheme="minorBidi"/>
                <w:color w:val="010205"/>
                <w:sz w:val="16"/>
                <w:szCs w:val="16"/>
              </w:rPr>
              <w:t>t = 1.146, p-value = 0.257</w:t>
            </w:r>
          </w:p>
        </w:tc>
        <w:tc>
          <w:tcPr>
            <w:tcW w:w="1685" w:type="dxa"/>
            <w:gridSpan w:val="2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0D0A14F6" w14:textId="77777777" w:rsidR="00341749" w:rsidRPr="00025037" w:rsidRDefault="00341749" w:rsidP="00341749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6"/>
                <w:szCs w:val="16"/>
              </w:rPr>
            </w:pPr>
            <w:r w:rsidRPr="00025037">
              <w:rPr>
                <w:rFonts w:asciiTheme="minorBidi" w:hAnsiTheme="minorBidi"/>
                <w:color w:val="010205"/>
                <w:sz w:val="18"/>
                <w:szCs w:val="18"/>
              </w:rPr>
              <w:t>1</w:t>
            </w:r>
          </w:p>
        </w:tc>
      </w:tr>
    </w:tbl>
    <w:p w14:paraId="09DA91BB" w14:textId="77777777" w:rsidR="00667336" w:rsidRPr="006E4221" w:rsidRDefault="00667336" w:rsidP="00667336">
      <w:pPr>
        <w:bidi/>
        <w:spacing w:before="0" w:after="0"/>
        <w:rPr>
          <w:sz w:val="20"/>
          <w:szCs w:val="20"/>
          <w:rtl/>
        </w:rPr>
      </w:pPr>
      <w:r w:rsidRPr="006E4221">
        <w:rPr>
          <w:rFonts w:hint="cs"/>
          <w:sz w:val="20"/>
          <w:szCs w:val="20"/>
          <w:rtl/>
        </w:rPr>
        <w:t>** : مقدار رابطه‌ی گزارش شده از نظر آماری بالای ۹۹٪ قابل اعتماد است</w:t>
      </w:r>
    </w:p>
    <w:p w14:paraId="21156E0E" w14:textId="77777777" w:rsidR="00667336" w:rsidRPr="006E4221" w:rsidRDefault="00667336" w:rsidP="00667336">
      <w:pPr>
        <w:bidi/>
        <w:spacing w:before="0" w:after="0"/>
        <w:rPr>
          <w:sz w:val="20"/>
          <w:szCs w:val="20"/>
          <w:rtl/>
        </w:rPr>
      </w:pPr>
      <w:r w:rsidRPr="006E4221">
        <w:rPr>
          <w:rFonts w:hint="cs"/>
          <w:sz w:val="20"/>
          <w:szCs w:val="20"/>
          <w:rtl/>
        </w:rPr>
        <w:t>*  : مقدار رابطه‌ی گزارش شده از نظر آماری بالای ۹۵٪ قابل اعتماد است</w:t>
      </w:r>
    </w:p>
    <w:p w14:paraId="4E2BCEA0" w14:textId="77777777" w:rsidR="00667336" w:rsidRPr="006E4221" w:rsidRDefault="00667336" w:rsidP="00667336">
      <w:pPr>
        <w:bidi/>
        <w:spacing w:before="0" w:after="0"/>
        <w:rPr>
          <w:sz w:val="20"/>
          <w:szCs w:val="20"/>
          <w:rtl/>
        </w:rPr>
      </w:pPr>
      <w:r w:rsidRPr="006E4221">
        <w:rPr>
          <w:rFonts w:hint="cs"/>
          <w:sz w:val="20"/>
          <w:szCs w:val="20"/>
          <w:rtl/>
        </w:rPr>
        <w:t>.  : مقدار رابطه‌ی گزارش شده از نظر آماری بالای ۹۰٪ قابل اعتماد است</w:t>
      </w:r>
    </w:p>
    <w:p w14:paraId="01A2AB2B" w14:textId="77777777" w:rsidR="00667336" w:rsidRDefault="00667336" w:rsidP="00667336">
      <w:pPr>
        <w:bidi/>
        <w:rPr>
          <w:rtl/>
        </w:rPr>
      </w:pPr>
    </w:p>
    <w:p w14:paraId="588D3855" w14:textId="77777777" w:rsidR="00667336" w:rsidRDefault="00667336" w:rsidP="00667336">
      <w:pPr>
        <w:bidi/>
        <w:rPr>
          <w:sz w:val="28"/>
          <w:szCs w:val="28"/>
          <w:rtl/>
          <w:lang w:bidi="fa-IR"/>
        </w:rPr>
      </w:pPr>
      <w:r>
        <w:rPr>
          <w:rFonts w:hint="cs"/>
          <w:sz w:val="28"/>
          <w:szCs w:val="28"/>
          <w:rtl/>
          <w:lang w:bidi="fa-IR"/>
        </w:rPr>
        <w:t xml:space="preserve">در جدول بالا مشاهده می‌شود که </w:t>
      </w:r>
      <w:r w:rsidRPr="003B296B">
        <w:rPr>
          <w:sz w:val="28"/>
          <w:szCs w:val="28"/>
          <w:lang w:bidi="fa-IR"/>
        </w:rPr>
        <w:t>Diabetes</w:t>
      </w:r>
      <w:r>
        <w:rPr>
          <w:rFonts w:hint="cs"/>
          <w:sz w:val="28"/>
          <w:szCs w:val="28"/>
          <w:rtl/>
          <w:lang w:bidi="fa-IR"/>
        </w:rPr>
        <w:t xml:space="preserve"> و </w:t>
      </w:r>
      <w:r w:rsidRPr="003B296B">
        <w:rPr>
          <w:sz w:val="28"/>
          <w:szCs w:val="28"/>
          <w:lang w:bidi="fa-IR"/>
        </w:rPr>
        <w:t>Helicobacter</w:t>
      </w:r>
      <w:r>
        <w:rPr>
          <w:rFonts w:hint="cs"/>
          <w:sz w:val="28"/>
          <w:szCs w:val="28"/>
          <w:rtl/>
          <w:lang w:bidi="fa-IR"/>
        </w:rPr>
        <w:t xml:space="preserve"> در ارتباط هستند. مقدار محاسبه شده برای این ارتباط با استفاده از معیار همبستگی ۴۶۶/۰</w:t>
      </w:r>
      <w:r>
        <w:rPr>
          <w:sz w:val="28"/>
          <w:szCs w:val="28"/>
          <w:lang w:bidi="fa-IR"/>
        </w:rPr>
        <w:t xml:space="preserve"> </w:t>
      </w:r>
      <w:r>
        <w:rPr>
          <w:rFonts w:hint="cs"/>
          <w:sz w:val="28"/>
          <w:szCs w:val="28"/>
          <w:rtl/>
          <w:lang w:bidi="fa-IR"/>
        </w:rPr>
        <w:t xml:space="preserve">گزارش شده است. با بررسی </w:t>
      </w:r>
      <w:r>
        <w:rPr>
          <w:rFonts w:hint="cs"/>
          <w:sz w:val="28"/>
          <w:szCs w:val="28"/>
          <w:rtl/>
          <w:lang w:bidi="fa-IR"/>
        </w:rPr>
        <w:lastRenderedPageBreak/>
        <w:t>دقیق‌تر مشاهده شد که از بین ۶۰ نفر مورد آزمایش در ۴۳ مورد (یعنی ۷۱٪ افراد) اگر فردی دیابت داشته مبتلا به هلیکوباکتر بوده و متعاقبا اگر مبتلا نبوده هلیکوباکتر نیز نداشته است.</w:t>
      </w:r>
    </w:p>
    <w:p w14:paraId="3CB6F90F" w14:textId="77777777" w:rsidR="00667336" w:rsidRDefault="00667336" w:rsidP="00667336">
      <w:pPr>
        <w:bidi/>
        <w:rPr>
          <w:sz w:val="28"/>
          <w:szCs w:val="28"/>
          <w:lang w:bidi="fa-IR"/>
        </w:rPr>
      </w:pPr>
      <w:r>
        <w:rPr>
          <w:rFonts w:hint="cs"/>
          <w:sz w:val="28"/>
          <w:szCs w:val="28"/>
          <w:rtl/>
          <w:lang w:bidi="fa-IR"/>
        </w:rPr>
        <w:t xml:space="preserve">همبستگی بدست آماده دارای مقدار </w:t>
      </w:r>
      <w:r>
        <w:rPr>
          <w:sz w:val="28"/>
          <w:szCs w:val="28"/>
          <w:lang w:bidi="fa-IR"/>
        </w:rPr>
        <w:t>p-value</w:t>
      </w:r>
      <w:r>
        <w:rPr>
          <w:rFonts w:hint="cs"/>
          <w:sz w:val="28"/>
          <w:szCs w:val="28"/>
          <w:rtl/>
          <w:lang w:bidi="fa-IR"/>
        </w:rPr>
        <w:t xml:space="preserve"> بسیار پایین است که نشان می‌دهد عدد بدست آماده بالای ٪/۸/۹۹ قابل اعتماد است.</w:t>
      </w:r>
    </w:p>
    <w:p w14:paraId="527D9422" w14:textId="77777777" w:rsidR="00667336" w:rsidRDefault="00667336" w:rsidP="00667336">
      <w:pPr>
        <w:bidi/>
        <w:rPr>
          <w:sz w:val="28"/>
          <w:szCs w:val="28"/>
          <w:rtl/>
          <w:lang w:bidi="fa-IR"/>
        </w:rPr>
      </w:pPr>
      <w:r>
        <w:rPr>
          <w:rFonts w:hint="cs"/>
          <w:sz w:val="28"/>
          <w:szCs w:val="28"/>
          <w:rtl/>
          <w:lang w:bidi="fa-IR"/>
        </w:rPr>
        <w:t xml:space="preserve">فرمول </w:t>
      </w:r>
      <w:r w:rsidRPr="003B296B">
        <w:rPr>
          <w:sz w:val="28"/>
          <w:szCs w:val="28"/>
          <w:lang w:bidi="fa-IR"/>
        </w:rPr>
        <w:t>Helicobacter</w:t>
      </w:r>
      <w:r>
        <w:rPr>
          <w:rFonts w:hint="cs"/>
          <w:sz w:val="28"/>
          <w:szCs w:val="28"/>
          <w:rtl/>
          <w:lang w:bidi="fa-IR"/>
        </w:rPr>
        <w:t xml:space="preserve"> به شکل زیر به دست می‌آید.</w:t>
      </w:r>
    </w:p>
    <w:p w14:paraId="36A8B478" w14:textId="77777777" w:rsidR="00667336" w:rsidRPr="008555B2" w:rsidRDefault="00667336" w:rsidP="00667336">
      <w:pPr>
        <w:rPr>
          <w:rFonts w:eastAsiaTheme="minorEastAsia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hAnsi="Cambria Math"/>
              <w:sz w:val="28"/>
              <w:szCs w:val="28"/>
              <w:lang w:bidi="fa-IR"/>
            </w:rPr>
            <m:t>Helicobacter</m:t>
          </m:r>
          <m: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r>
                    <w:rPr>
                      <w:rFonts w:ascii="Cambria Math" w:hAnsi="Cambria Math"/>
                    </w:rPr>
                    <m:t>1,  IgG≥ 8</m:t>
                  </m:r>
                </m:e>
                <m:e>
                  <m:r>
                    <w:rPr>
                      <w:rFonts w:ascii="Cambria Math" w:hAnsi="Cambria Math"/>
                    </w:rPr>
                    <m:t>1,  IgM≥20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hAnsi="Cambria Math"/>
                    </w:rPr>
                    <m:t>1,  IgA≥15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</w:rPr>
                    <m:t>0</m:t>
                  </m:r>
                  <m:r>
                    <w:rPr>
                      <w:rFonts w:ascii="Cambria Math" w:hAnsi="Cambria Math"/>
                    </w:rPr>
                    <m:t>,  Other wise</m:t>
                  </m:r>
                </m:e>
              </m:eqArr>
            </m:e>
          </m:d>
        </m:oMath>
      </m:oMathPara>
    </w:p>
    <w:p w14:paraId="16F496D0" w14:textId="6E1999F6" w:rsidR="00CF06B0" w:rsidRDefault="00667336" w:rsidP="006B5061">
      <w:pPr>
        <w:bidi/>
        <w:rPr>
          <w:sz w:val="28"/>
          <w:szCs w:val="28"/>
          <w:lang w:bidi="fa-IR"/>
        </w:rPr>
      </w:pPr>
      <w:r>
        <w:rPr>
          <w:rFonts w:hint="cs"/>
          <w:sz w:val="28"/>
          <w:szCs w:val="28"/>
          <w:rtl/>
          <w:lang w:bidi="fa-IR"/>
        </w:rPr>
        <w:t xml:space="preserve">مشاهده می‌شود که </w:t>
      </w:r>
      <w:r w:rsidRPr="003B296B">
        <w:rPr>
          <w:sz w:val="28"/>
          <w:szCs w:val="28"/>
          <w:lang w:bidi="fa-IR"/>
        </w:rPr>
        <w:t>Diabetes</w:t>
      </w:r>
      <w:r>
        <w:rPr>
          <w:rFonts w:hint="cs"/>
          <w:sz w:val="28"/>
          <w:szCs w:val="28"/>
          <w:rtl/>
          <w:lang w:bidi="fa-IR"/>
        </w:rPr>
        <w:t xml:space="preserve"> با </w:t>
      </w:r>
      <w:r w:rsidRPr="003B296B">
        <w:rPr>
          <w:sz w:val="28"/>
          <w:szCs w:val="28"/>
          <w:lang w:bidi="fa-IR"/>
        </w:rPr>
        <w:t>Helicobacter</w:t>
      </w:r>
      <w:r>
        <w:rPr>
          <w:rFonts w:hint="cs"/>
          <w:sz w:val="28"/>
          <w:szCs w:val="28"/>
          <w:rtl/>
          <w:lang w:bidi="fa-IR"/>
        </w:rPr>
        <w:t xml:space="preserve"> که ترکیبی از آنتی بادی‌هاست ارتباط بیشتر و معنادارتری دارد.</w:t>
      </w:r>
    </w:p>
    <w:p w14:paraId="71BEED46" w14:textId="77777777" w:rsidR="00CF06B0" w:rsidRPr="00DF3748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</w:pPr>
    </w:p>
    <w:p w14:paraId="44A19BA7" w14:textId="77777777" w:rsidR="00CF06B0" w:rsidRPr="00DF3748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</w:pPr>
      <w:r w:rsidRPr="00DF3748"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  <w:tab/>
        <w:t>Pearson's product-moment correlation</w:t>
      </w:r>
    </w:p>
    <w:p w14:paraId="06DD2E03" w14:textId="77777777" w:rsidR="00CF06B0" w:rsidRPr="00DF3748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</w:pPr>
    </w:p>
    <w:p w14:paraId="6E3AE27C" w14:textId="77777777" w:rsidR="00CF06B0" w:rsidRPr="00DF3748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</w:pPr>
      <w:r w:rsidRPr="00DF3748"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  <w:t>data:  Diabetes and Helicobacter</w:t>
      </w:r>
    </w:p>
    <w:p w14:paraId="640F8E21" w14:textId="77777777" w:rsidR="00CF06B0" w:rsidRPr="00DF3748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</w:pPr>
      <w:r w:rsidRPr="00DF3748"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  <w:t>t = 4.0086, df = 58, p-value = 0.0001766</w:t>
      </w:r>
    </w:p>
    <w:p w14:paraId="43CC7529" w14:textId="77777777" w:rsidR="00CF06B0" w:rsidRPr="00DF3748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</w:pPr>
      <w:r w:rsidRPr="00DF3748"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  <w:t>alternative hypothesis: true correlation is not equal to 0</w:t>
      </w:r>
    </w:p>
    <w:p w14:paraId="15B77253" w14:textId="77777777" w:rsidR="00CF06B0" w:rsidRPr="00DF3748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</w:pPr>
      <w:r w:rsidRPr="00DF3748"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  <w:t>95 percent confidence interval:</w:t>
      </w:r>
    </w:p>
    <w:p w14:paraId="39A9981E" w14:textId="77777777" w:rsidR="00CF06B0" w:rsidRPr="00DF3748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</w:pPr>
      <w:r w:rsidRPr="00DF3748"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  <w:t xml:space="preserve"> 0.2402651 0.6435809</w:t>
      </w:r>
    </w:p>
    <w:p w14:paraId="3A3D990E" w14:textId="77777777" w:rsidR="00CF06B0" w:rsidRPr="00DF3748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</w:pPr>
      <w:r w:rsidRPr="00DF3748"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  <w:t>sample estimates:</w:t>
      </w:r>
    </w:p>
    <w:p w14:paraId="0291A423" w14:textId="77777777" w:rsidR="00CF06B0" w:rsidRPr="00DF3748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sz w:val="20"/>
          <w:szCs w:val="20"/>
        </w:rPr>
      </w:pPr>
      <w:r w:rsidRPr="00DF3748"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  <w:t>0.4657733</w:t>
      </w:r>
    </w:p>
    <w:p w14:paraId="06BBC0F8" w14:textId="1E4693C5" w:rsidR="00CF06B0" w:rsidRPr="00DF3748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hAnsiTheme="minorBidi"/>
          <w:sz w:val="20"/>
          <w:szCs w:val="20"/>
          <w:lang w:bidi="fa-IR"/>
        </w:rPr>
      </w:pPr>
    </w:p>
    <w:p w14:paraId="149FA810" w14:textId="77777777" w:rsidR="00CF06B0" w:rsidRPr="00DF3748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hAnsiTheme="minorBidi"/>
          <w:sz w:val="20"/>
          <w:szCs w:val="20"/>
          <w:lang w:bidi="fa-IR"/>
        </w:rPr>
      </w:pPr>
    </w:p>
    <w:p w14:paraId="51EDC565" w14:textId="77777777" w:rsidR="00CF06B0" w:rsidRPr="00DF3748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</w:pPr>
      <w:r w:rsidRPr="00DF3748"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  <w:tab/>
        <w:t>Pearson's product-moment correlation</w:t>
      </w:r>
    </w:p>
    <w:p w14:paraId="29BA8BF5" w14:textId="77777777" w:rsidR="00CF06B0" w:rsidRPr="00DF3748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</w:pPr>
    </w:p>
    <w:p w14:paraId="74980ECB" w14:textId="77777777" w:rsidR="00CF06B0" w:rsidRPr="00DF3748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</w:pPr>
      <w:r w:rsidRPr="00DF3748"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  <w:t>data:  Diabetes and Gender</w:t>
      </w:r>
    </w:p>
    <w:p w14:paraId="087C64F4" w14:textId="77777777" w:rsidR="00CF06B0" w:rsidRPr="00DF3748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</w:pPr>
      <w:r w:rsidRPr="00DF3748"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  <w:t>t = -0.26122, df = 58, p-value = 0.7948</w:t>
      </w:r>
    </w:p>
    <w:p w14:paraId="2739AB00" w14:textId="77777777" w:rsidR="00CF06B0" w:rsidRPr="00DF3748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</w:pPr>
      <w:r w:rsidRPr="00DF3748"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  <w:t>alternative hypothesis: true correlation is not equal to 0</w:t>
      </w:r>
    </w:p>
    <w:p w14:paraId="6A61E7FA" w14:textId="77777777" w:rsidR="00CF06B0" w:rsidRPr="00DF3748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</w:pPr>
      <w:r w:rsidRPr="00DF3748"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  <w:t>95 percent confidence interval:</w:t>
      </w:r>
    </w:p>
    <w:p w14:paraId="490D5EE0" w14:textId="77777777" w:rsidR="00CF06B0" w:rsidRPr="00DF3748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</w:pPr>
      <w:r w:rsidRPr="00DF3748"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  <w:t xml:space="preserve"> -0.</w:t>
      </w:r>
      <w:proofErr w:type="gramStart"/>
      <w:r w:rsidRPr="00DF3748"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  <w:t>2857173  0.2215738</w:t>
      </w:r>
      <w:proofErr w:type="gramEnd"/>
    </w:p>
    <w:p w14:paraId="20FD9749" w14:textId="77777777" w:rsidR="00CF06B0" w:rsidRPr="00DF3748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</w:pPr>
      <w:r w:rsidRPr="00DF3748"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  <w:t>sample estimates:</w:t>
      </w:r>
    </w:p>
    <w:p w14:paraId="4071AD34" w14:textId="77777777" w:rsidR="00CF06B0" w:rsidRPr="00DF3748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sz w:val="20"/>
          <w:szCs w:val="20"/>
        </w:rPr>
      </w:pPr>
      <w:r w:rsidRPr="00DF3748"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  <w:t>-0.03427956</w:t>
      </w:r>
    </w:p>
    <w:p w14:paraId="11128426" w14:textId="414A38C6" w:rsidR="00CF06B0" w:rsidRPr="00DF3748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hAnsiTheme="minorBidi"/>
          <w:sz w:val="20"/>
          <w:szCs w:val="20"/>
          <w:lang w:bidi="fa-IR"/>
        </w:rPr>
      </w:pPr>
    </w:p>
    <w:p w14:paraId="5770D274" w14:textId="77777777" w:rsidR="00CF06B0" w:rsidRPr="00DF3748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hAnsiTheme="minorBidi"/>
          <w:sz w:val="20"/>
          <w:szCs w:val="20"/>
          <w:lang w:bidi="fa-IR"/>
        </w:rPr>
      </w:pPr>
    </w:p>
    <w:p w14:paraId="64B83C1C" w14:textId="77777777" w:rsidR="00CF06B0" w:rsidRPr="00DF3748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</w:pPr>
      <w:r w:rsidRPr="00DF3748"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  <w:tab/>
        <w:t>Pearson's product-moment correlation</w:t>
      </w:r>
    </w:p>
    <w:p w14:paraId="0AE6DCE3" w14:textId="77777777" w:rsidR="00CF06B0" w:rsidRPr="00DF3748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</w:pPr>
    </w:p>
    <w:p w14:paraId="55B4945B" w14:textId="77777777" w:rsidR="00CF06B0" w:rsidRPr="00DF3748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</w:pPr>
      <w:r w:rsidRPr="00DF3748"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  <w:t>data:  Diabetes and age</w:t>
      </w:r>
    </w:p>
    <w:p w14:paraId="0BAC4120" w14:textId="77777777" w:rsidR="00CF06B0" w:rsidRPr="00DF3748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</w:pPr>
      <w:r w:rsidRPr="00DF3748"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  <w:t>t = 5.0247, df = 58, p-value = 5.138e-06</w:t>
      </w:r>
    </w:p>
    <w:p w14:paraId="6A4B28D6" w14:textId="77777777" w:rsidR="00CF06B0" w:rsidRPr="00DF3748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</w:pPr>
      <w:r w:rsidRPr="00DF3748"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  <w:t>alternative hypothesis: true correlation is not equal to 0</w:t>
      </w:r>
    </w:p>
    <w:p w14:paraId="606A8D21" w14:textId="77777777" w:rsidR="00CF06B0" w:rsidRPr="00DF3748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</w:pPr>
      <w:r w:rsidRPr="00DF3748"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  <w:t>95 percent confidence interval:</w:t>
      </w:r>
    </w:p>
    <w:p w14:paraId="72B520B3" w14:textId="77777777" w:rsidR="00CF06B0" w:rsidRPr="00DF3748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</w:pPr>
      <w:r w:rsidRPr="00DF3748"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  <w:t xml:space="preserve"> 0.3450320 0.7059182</w:t>
      </w:r>
    </w:p>
    <w:p w14:paraId="0703BACF" w14:textId="73C14D13" w:rsidR="00CF06B0" w:rsidRPr="00DF3748" w:rsidRDefault="00CF06B0" w:rsidP="002F25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</w:pPr>
      <w:r w:rsidRPr="00DF3748"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  <w:t>sample estimates:</w:t>
      </w:r>
    </w:p>
    <w:p w14:paraId="35223EEA" w14:textId="77777777" w:rsidR="00CF06B0" w:rsidRPr="00DF3748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sz w:val="20"/>
          <w:szCs w:val="20"/>
        </w:rPr>
      </w:pPr>
      <w:r w:rsidRPr="00DF3748"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  <w:t xml:space="preserve">0.550708 </w:t>
      </w:r>
    </w:p>
    <w:p w14:paraId="21B6B321" w14:textId="66007D8E" w:rsidR="00CF06B0" w:rsidRPr="00DF3748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hAnsiTheme="minorBidi"/>
          <w:sz w:val="20"/>
          <w:szCs w:val="20"/>
          <w:lang w:bidi="fa-IR"/>
        </w:rPr>
      </w:pPr>
    </w:p>
    <w:p w14:paraId="3BDDA686" w14:textId="77777777" w:rsidR="00CF06B0" w:rsidRPr="00DF3748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hAnsiTheme="minorBidi"/>
          <w:sz w:val="20"/>
          <w:szCs w:val="20"/>
          <w:lang w:bidi="fa-IR"/>
        </w:rPr>
      </w:pPr>
    </w:p>
    <w:p w14:paraId="3D669BD5" w14:textId="77777777" w:rsidR="00CF06B0" w:rsidRPr="00DF3748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</w:pPr>
      <w:r w:rsidRPr="00DF3748"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  <w:tab/>
        <w:t>Pearson's product-moment correlation</w:t>
      </w:r>
    </w:p>
    <w:p w14:paraId="24750DC7" w14:textId="77777777" w:rsidR="00CF06B0" w:rsidRPr="00DF3748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</w:pPr>
    </w:p>
    <w:p w14:paraId="399E4523" w14:textId="77777777" w:rsidR="00CF06B0" w:rsidRPr="00DF3748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</w:pPr>
      <w:r w:rsidRPr="00DF3748"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  <w:t>data:  Diabetes and FBS</w:t>
      </w:r>
    </w:p>
    <w:p w14:paraId="07CF3240" w14:textId="77777777" w:rsidR="00CF06B0" w:rsidRPr="00DF3748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</w:pPr>
      <w:r w:rsidRPr="00DF3748"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  <w:t>t = 5.2909, df = 58, p-value = 1.941e-06</w:t>
      </w:r>
    </w:p>
    <w:p w14:paraId="32C76F42" w14:textId="77777777" w:rsidR="00CF06B0" w:rsidRPr="00DF3748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</w:pPr>
      <w:r w:rsidRPr="00DF3748"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  <w:t>alternative hypothesis: true correlation is not equal to 0</w:t>
      </w:r>
    </w:p>
    <w:p w14:paraId="2803FEAF" w14:textId="77777777" w:rsidR="00CF06B0" w:rsidRPr="00DF3748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</w:pPr>
      <w:r w:rsidRPr="00DF3748"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  <w:lastRenderedPageBreak/>
        <w:t>95 percent confidence interval:</w:t>
      </w:r>
    </w:p>
    <w:p w14:paraId="3C4E52E5" w14:textId="77777777" w:rsidR="00CF06B0" w:rsidRPr="00DF3748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</w:pPr>
      <w:r w:rsidRPr="00DF3748"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  <w:t xml:space="preserve"> 0.3702756 0.7201467</w:t>
      </w:r>
    </w:p>
    <w:p w14:paraId="23CEF46F" w14:textId="77777777" w:rsidR="00CF06B0" w:rsidRPr="00DF3748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</w:pPr>
      <w:r w:rsidRPr="00DF3748"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  <w:t>sample estimates:</w:t>
      </w:r>
    </w:p>
    <w:p w14:paraId="44FE8908" w14:textId="77777777" w:rsidR="00CF06B0" w:rsidRPr="00DF3748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sz w:val="20"/>
          <w:szCs w:val="20"/>
        </w:rPr>
      </w:pPr>
      <w:r w:rsidRPr="00DF3748"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  <w:t xml:space="preserve">0.5705555 </w:t>
      </w:r>
    </w:p>
    <w:p w14:paraId="43A32CF5" w14:textId="77777777" w:rsidR="00CF06B0" w:rsidRPr="00DF3748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hAnsiTheme="minorBidi"/>
          <w:sz w:val="20"/>
          <w:szCs w:val="20"/>
          <w:lang w:bidi="fa-IR"/>
        </w:rPr>
      </w:pPr>
    </w:p>
    <w:p w14:paraId="65FCDA47" w14:textId="77777777" w:rsidR="00CF06B0" w:rsidRPr="00DF3748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</w:pPr>
      <w:r w:rsidRPr="00DF3748"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  <w:tab/>
        <w:t>Pearson's product-moment correlation</w:t>
      </w:r>
    </w:p>
    <w:p w14:paraId="304EBD1F" w14:textId="77777777" w:rsidR="00CF06B0" w:rsidRPr="00DF3748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</w:pPr>
    </w:p>
    <w:p w14:paraId="57BA143E" w14:textId="77777777" w:rsidR="00CF06B0" w:rsidRPr="00DF3748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</w:pPr>
      <w:r w:rsidRPr="00DF3748"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  <w:t>data:  age and FBS</w:t>
      </w:r>
    </w:p>
    <w:p w14:paraId="18A78164" w14:textId="77777777" w:rsidR="00CF06B0" w:rsidRPr="00DF3748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</w:pPr>
      <w:r w:rsidRPr="00DF3748"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  <w:t>t = 2.7922, df = 58, p-value = 0.007078</w:t>
      </w:r>
    </w:p>
    <w:p w14:paraId="6D1B9E42" w14:textId="77777777" w:rsidR="00CF06B0" w:rsidRPr="00DF3748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</w:pPr>
      <w:r w:rsidRPr="00DF3748"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  <w:t>alternative hypothesis: true correlation is not equal to 0</w:t>
      </w:r>
    </w:p>
    <w:p w14:paraId="57934E60" w14:textId="77777777" w:rsidR="00CF06B0" w:rsidRPr="00DF3748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</w:pPr>
      <w:r w:rsidRPr="00DF3748"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  <w:t>95 percent confidence interval:</w:t>
      </w:r>
    </w:p>
    <w:p w14:paraId="49329137" w14:textId="77777777" w:rsidR="00CF06B0" w:rsidRPr="00DF3748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</w:pPr>
      <w:r w:rsidRPr="00DF3748"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  <w:t xml:space="preserve"> 0.09895708 0.55007521</w:t>
      </w:r>
    </w:p>
    <w:p w14:paraId="33F9CABD" w14:textId="77777777" w:rsidR="00CF06B0" w:rsidRPr="00DF3748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</w:pPr>
      <w:r w:rsidRPr="00DF3748"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  <w:t>sample estimates:</w:t>
      </w:r>
    </w:p>
    <w:p w14:paraId="05A7CD1F" w14:textId="77777777" w:rsidR="00CF06B0" w:rsidRPr="00DF3748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sz w:val="20"/>
          <w:szCs w:val="20"/>
        </w:rPr>
      </w:pPr>
      <w:r w:rsidRPr="00DF3748"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  <w:t>0.34423</w:t>
      </w:r>
    </w:p>
    <w:p w14:paraId="26A454AA" w14:textId="4B21C5CA" w:rsidR="00CF06B0" w:rsidRPr="00DF3748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hAnsiTheme="minorBidi"/>
          <w:sz w:val="20"/>
          <w:szCs w:val="20"/>
          <w:lang w:bidi="fa-IR"/>
        </w:rPr>
      </w:pPr>
    </w:p>
    <w:p w14:paraId="69ADB4F1" w14:textId="4803643B" w:rsidR="00815D76" w:rsidRPr="00DF3748" w:rsidRDefault="00815D76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hAnsiTheme="minorBidi"/>
          <w:sz w:val="20"/>
          <w:szCs w:val="20"/>
          <w:lang w:bidi="fa-IR"/>
        </w:rPr>
      </w:pPr>
    </w:p>
    <w:p w14:paraId="3050C4F0" w14:textId="77777777" w:rsidR="00815D76" w:rsidRPr="00DF3748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</w:pPr>
      <w:r w:rsidRPr="00DF3748"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  <w:tab/>
        <w:t>Pearson's product-moment correlation</w:t>
      </w:r>
    </w:p>
    <w:p w14:paraId="25A009E6" w14:textId="77777777" w:rsidR="00815D76" w:rsidRPr="00DF3748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</w:pPr>
    </w:p>
    <w:p w14:paraId="07A886D0" w14:textId="77777777" w:rsidR="00815D76" w:rsidRPr="00DF3748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</w:pPr>
      <w:r w:rsidRPr="00DF3748"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  <w:t>data:  age and Helicobacter</w:t>
      </w:r>
    </w:p>
    <w:p w14:paraId="67488D43" w14:textId="77777777" w:rsidR="00815D76" w:rsidRPr="00DF3748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</w:pPr>
      <w:r w:rsidRPr="00DF3748"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  <w:t>t = 0.97981, df = 58, p-value = 0.3312</w:t>
      </w:r>
    </w:p>
    <w:p w14:paraId="656029EA" w14:textId="77777777" w:rsidR="00815D76" w:rsidRPr="00DF3748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</w:pPr>
      <w:r w:rsidRPr="00DF3748"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  <w:t>alternative hypothesis: true correlation is not equal to 0</w:t>
      </w:r>
    </w:p>
    <w:p w14:paraId="3534E966" w14:textId="77777777" w:rsidR="00815D76" w:rsidRPr="00DF3748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</w:pPr>
      <w:r w:rsidRPr="00DF3748"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  <w:t>95 percent confidence interval:</w:t>
      </w:r>
    </w:p>
    <w:p w14:paraId="49EABD67" w14:textId="77777777" w:rsidR="00815D76" w:rsidRPr="00DF3748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</w:pPr>
      <w:r w:rsidRPr="00DF3748"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  <w:t xml:space="preserve"> -0.</w:t>
      </w:r>
      <w:proofErr w:type="gramStart"/>
      <w:r w:rsidRPr="00DF3748"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  <w:t>1305506  0.3695546</w:t>
      </w:r>
      <w:proofErr w:type="gramEnd"/>
    </w:p>
    <w:p w14:paraId="4D70FFF8" w14:textId="77777777" w:rsidR="00815D76" w:rsidRPr="00DF3748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</w:pPr>
      <w:r w:rsidRPr="00DF3748"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  <w:t>sample estimates:</w:t>
      </w:r>
    </w:p>
    <w:p w14:paraId="45290DBD" w14:textId="7E90CD46" w:rsidR="00815D76" w:rsidRPr="00DF3748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sz w:val="20"/>
          <w:szCs w:val="20"/>
        </w:rPr>
      </w:pPr>
      <w:r w:rsidRPr="00DF3748"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  <w:t xml:space="preserve">0.1276042 </w:t>
      </w:r>
    </w:p>
    <w:p w14:paraId="2F40A964" w14:textId="5EAF35FF" w:rsidR="00815D76" w:rsidRPr="00DF3748" w:rsidRDefault="00815D76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hAnsiTheme="minorBidi"/>
          <w:sz w:val="20"/>
          <w:szCs w:val="20"/>
          <w:lang w:bidi="fa-IR"/>
        </w:rPr>
      </w:pPr>
    </w:p>
    <w:p w14:paraId="02B75B38" w14:textId="4F33362E" w:rsidR="00815D76" w:rsidRPr="00DF3748" w:rsidRDefault="00815D76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hAnsiTheme="minorBidi"/>
          <w:sz w:val="20"/>
          <w:szCs w:val="20"/>
          <w:lang w:bidi="fa-IR"/>
        </w:rPr>
      </w:pPr>
    </w:p>
    <w:p w14:paraId="24A35887" w14:textId="77777777" w:rsidR="00815D76" w:rsidRPr="00DF3748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</w:pPr>
      <w:r w:rsidRPr="00DF3748"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  <w:tab/>
        <w:t>Pearson's product-moment correlation</w:t>
      </w:r>
    </w:p>
    <w:p w14:paraId="2987F535" w14:textId="77777777" w:rsidR="00815D76" w:rsidRPr="00DF3748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</w:pPr>
    </w:p>
    <w:p w14:paraId="5FD6B4A4" w14:textId="77777777" w:rsidR="00815D76" w:rsidRPr="00DF3748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</w:pPr>
      <w:r w:rsidRPr="00DF3748"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  <w:t>data:  age and Gender</w:t>
      </w:r>
    </w:p>
    <w:p w14:paraId="4ADCCEDF" w14:textId="77777777" w:rsidR="00815D76" w:rsidRPr="00DF3748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</w:pPr>
      <w:r w:rsidRPr="00DF3748"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  <w:t>t = 0.72933, df = 58, p-value = 0.4687</w:t>
      </w:r>
    </w:p>
    <w:p w14:paraId="13F90BF1" w14:textId="77777777" w:rsidR="00815D76" w:rsidRPr="00DF3748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</w:pPr>
      <w:r w:rsidRPr="00DF3748"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  <w:t>alternative hypothesis: true correlation is not equal to 0</w:t>
      </w:r>
    </w:p>
    <w:p w14:paraId="544BE89A" w14:textId="77777777" w:rsidR="00815D76" w:rsidRPr="00DF3748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</w:pPr>
      <w:r w:rsidRPr="00DF3748"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  <w:t>95 percent confidence interval:</w:t>
      </w:r>
    </w:p>
    <w:p w14:paraId="7F2743CB" w14:textId="77777777" w:rsidR="00815D76" w:rsidRPr="00DF3748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</w:pPr>
      <w:r w:rsidRPr="00DF3748"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  <w:t xml:space="preserve"> -0.</w:t>
      </w:r>
      <w:proofErr w:type="gramStart"/>
      <w:r w:rsidRPr="00DF3748"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  <w:t>1625300  0.3409993</w:t>
      </w:r>
      <w:proofErr w:type="gramEnd"/>
    </w:p>
    <w:p w14:paraId="2060B982" w14:textId="77777777" w:rsidR="00815D76" w:rsidRPr="00DF3748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</w:pPr>
      <w:r w:rsidRPr="00DF3748"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  <w:t>sample estimates:</w:t>
      </w:r>
    </w:p>
    <w:p w14:paraId="1D62C651" w14:textId="77777777" w:rsidR="00815D76" w:rsidRPr="00DF3748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sz w:val="20"/>
          <w:szCs w:val="20"/>
        </w:rPr>
      </w:pPr>
      <w:r w:rsidRPr="00DF3748"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  <w:t xml:space="preserve">0.095329 </w:t>
      </w:r>
    </w:p>
    <w:p w14:paraId="7AB25D73" w14:textId="141FF12A" w:rsidR="00815D76" w:rsidRPr="00DF3748" w:rsidRDefault="00815D76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hAnsiTheme="minorBidi"/>
          <w:sz w:val="20"/>
          <w:szCs w:val="20"/>
          <w:lang w:bidi="fa-IR"/>
        </w:rPr>
      </w:pPr>
    </w:p>
    <w:p w14:paraId="2873A01E" w14:textId="76D259CA" w:rsidR="00815D76" w:rsidRPr="00DF3748" w:rsidRDefault="00815D76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hAnsiTheme="minorBidi"/>
          <w:sz w:val="20"/>
          <w:szCs w:val="20"/>
          <w:lang w:bidi="fa-IR"/>
        </w:rPr>
      </w:pPr>
    </w:p>
    <w:p w14:paraId="76179B03" w14:textId="77777777" w:rsidR="00815D76" w:rsidRPr="00DF3748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</w:pPr>
      <w:r w:rsidRPr="00DF3748"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  <w:tab/>
        <w:t>Pearson's product-moment correlation</w:t>
      </w:r>
    </w:p>
    <w:p w14:paraId="02A2A67F" w14:textId="77777777" w:rsidR="00815D76" w:rsidRPr="00DF3748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</w:pPr>
    </w:p>
    <w:p w14:paraId="34DA18E6" w14:textId="77777777" w:rsidR="00815D76" w:rsidRPr="00DF3748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</w:pPr>
      <w:r w:rsidRPr="00DF3748"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  <w:t>data:  Gender and Helicobacter</w:t>
      </w:r>
    </w:p>
    <w:p w14:paraId="2DFA0354" w14:textId="77777777" w:rsidR="00815D76" w:rsidRPr="00DF3748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</w:pPr>
      <w:r w:rsidRPr="00DF3748"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  <w:t>t = 0.15905, df = 58, p-value = 0.8742</w:t>
      </w:r>
    </w:p>
    <w:p w14:paraId="6B5E7AD7" w14:textId="77777777" w:rsidR="00815D76" w:rsidRPr="00DF3748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</w:pPr>
      <w:r w:rsidRPr="00DF3748"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  <w:t>alternative hypothesis: true correlation is not equal to 0</w:t>
      </w:r>
    </w:p>
    <w:p w14:paraId="229B7554" w14:textId="77777777" w:rsidR="00815D76" w:rsidRPr="00DF3748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</w:pPr>
      <w:r w:rsidRPr="00DF3748"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  <w:t>95 percent confidence interval:</w:t>
      </w:r>
    </w:p>
    <w:p w14:paraId="40F0EEA8" w14:textId="77777777" w:rsidR="00815D76" w:rsidRPr="00DF3748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</w:pPr>
      <w:r w:rsidRPr="00DF3748"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  <w:t xml:space="preserve"> -0.</w:t>
      </w:r>
      <w:proofErr w:type="gramStart"/>
      <w:r w:rsidRPr="00DF3748"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  <w:t>2342876  0.2733547</w:t>
      </w:r>
      <w:proofErr w:type="gramEnd"/>
    </w:p>
    <w:p w14:paraId="76008662" w14:textId="77777777" w:rsidR="00815D76" w:rsidRPr="00DF3748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</w:pPr>
      <w:r w:rsidRPr="00DF3748"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  <w:t>sample estimates:</w:t>
      </w:r>
    </w:p>
    <w:p w14:paraId="12B6C328" w14:textId="77777777" w:rsidR="00815D76" w:rsidRPr="00DF3748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sz w:val="20"/>
          <w:szCs w:val="20"/>
        </w:rPr>
      </w:pPr>
      <w:r w:rsidRPr="00DF3748"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  <w:t xml:space="preserve">0.02087927 </w:t>
      </w:r>
    </w:p>
    <w:p w14:paraId="7ECB91BD" w14:textId="3DF5ABAD" w:rsidR="00815D76" w:rsidRPr="00DF3748" w:rsidRDefault="00815D76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hAnsiTheme="minorBidi"/>
          <w:sz w:val="20"/>
          <w:szCs w:val="20"/>
          <w:lang w:bidi="fa-IR"/>
        </w:rPr>
      </w:pPr>
    </w:p>
    <w:p w14:paraId="14C7E816" w14:textId="77777777" w:rsidR="00961326" w:rsidRPr="00DF3748" w:rsidRDefault="00961326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hAnsiTheme="minorBidi"/>
          <w:sz w:val="20"/>
          <w:szCs w:val="20"/>
          <w:lang w:bidi="fa-IR"/>
        </w:rPr>
      </w:pPr>
    </w:p>
    <w:p w14:paraId="6A6ABF58" w14:textId="77777777" w:rsidR="00815D76" w:rsidRPr="00DF3748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</w:pPr>
      <w:r w:rsidRPr="00DF3748"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  <w:tab/>
        <w:t>Pearson's product-moment correlation</w:t>
      </w:r>
    </w:p>
    <w:p w14:paraId="1C3B835D" w14:textId="77777777" w:rsidR="00815D76" w:rsidRPr="00DF3748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</w:pPr>
    </w:p>
    <w:p w14:paraId="322B4BF2" w14:textId="77777777" w:rsidR="00815D76" w:rsidRPr="00DF3748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</w:pPr>
      <w:r w:rsidRPr="00DF3748"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  <w:t>data:  Gender and FBS</w:t>
      </w:r>
    </w:p>
    <w:p w14:paraId="420D4F7E" w14:textId="77777777" w:rsidR="00815D76" w:rsidRPr="00DF3748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</w:pPr>
      <w:r w:rsidRPr="00DF3748"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  <w:t>t = -1.2177, df = 58, p-value = 0.2283</w:t>
      </w:r>
    </w:p>
    <w:p w14:paraId="13AF60AE" w14:textId="77777777" w:rsidR="00815D76" w:rsidRPr="00DF3748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</w:pPr>
      <w:r w:rsidRPr="00DF3748"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  <w:t>alternative hypothesis: true correlation is not equal to 0</w:t>
      </w:r>
    </w:p>
    <w:p w14:paraId="4A1CA6C3" w14:textId="77777777" w:rsidR="00815D76" w:rsidRPr="00DF3748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</w:pPr>
      <w:r w:rsidRPr="00DF3748"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  <w:t>95 percent confidence interval:</w:t>
      </w:r>
    </w:p>
    <w:p w14:paraId="48365F7B" w14:textId="77777777" w:rsidR="00815D76" w:rsidRPr="00DF3748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</w:pPr>
      <w:r w:rsidRPr="00DF3748"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  <w:t xml:space="preserve"> -0.</w:t>
      </w:r>
      <w:proofErr w:type="gramStart"/>
      <w:r w:rsidRPr="00DF3748"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  <w:t>3959410  0.1000453</w:t>
      </w:r>
      <w:proofErr w:type="gramEnd"/>
    </w:p>
    <w:p w14:paraId="68F9C6F3" w14:textId="77777777" w:rsidR="00815D76" w:rsidRPr="00DF3748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</w:pPr>
      <w:r w:rsidRPr="00DF3748"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  <w:t>sample estimates:</w:t>
      </w:r>
    </w:p>
    <w:p w14:paraId="5D6A0BC1" w14:textId="77777777" w:rsidR="00815D76" w:rsidRPr="00DF3748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sz w:val="20"/>
          <w:szCs w:val="20"/>
        </w:rPr>
      </w:pPr>
      <w:r w:rsidRPr="00DF3748"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  <w:t xml:space="preserve">-0.1578905 </w:t>
      </w:r>
    </w:p>
    <w:p w14:paraId="411B9502" w14:textId="18C9D6C5" w:rsidR="00815D76" w:rsidRPr="00DF3748" w:rsidRDefault="00815D76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hAnsiTheme="minorBidi"/>
          <w:sz w:val="20"/>
          <w:szCs w:val="20"/>
          <w:lang w:bidi="fa-IR"/>
        </w:rPr>
      </w:pPr>
    </w:p>
    <w:p w14:paraId="1240FEEA" w14:textId="62800516" w:rsidR="00815D76" w:rsidRPr="00DF3748" w:rsidRDefault="00815D76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hAnsiTheme="minorBidi"/>
          <w:sz w:val="20"/>
          <w:szCs w:val="20"/>
          <w:lang w:bidi="fa-IR"/>
        </w:rPr>
      </w:pPr>
    </w:p>
    <w:p w14:paraId="464E84D8" w14:textId="77777777" w:rsidR="00815D76" w:rsidRPr="00DF3748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</w:pPr>
      <w:r w:rsidRPr="00DF3748"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  <w:tab/>
        <w:t>Pearson's product-moment correlation</w:t>
      </w:r>
    </w:p>
    <w:p w14:paraId="4D4B3333" w14:textId="77777777" w:rsidR="00815D76" w:rsidRPr="00DF3748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</w:pPr>
    </w:p>
    <w:p w14:paraId="58F81879" w14:textId="77777777" w:rsidR="00815D76" w:rsidRPr="00DF3748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</w:pPr>
      <w:r w:rsidRPr="00DF3748"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  <w:t>data:  FBS and Helicobacter</w:t>
      </w:r>
    </w:p>
    <w:p w14:paraId="40CFB7D8" w14:textId="77777777" w:rsidR="00815D76" w:rsidRPr="00DF3748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</w:pPr>
      <w:r w:rsidRPr="00DF3748"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  <w:lastRenderedPageBreak/>
        <w:t>t = 1.1456, df = 58, p-value = 0.2567</w:t>
      </w:r>
    </w:p>
    <w:p w14:paraId="7BCCA3CB" w14:textId="77777777" w:rsidR="00815D76" w:rsidRPr="00DF3748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</w:pPr>
      <w:r w:rsidRPr="00DF3748"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  <w:t>alternative hypothesis: true correlation is not equal to 0</w:t>
      </w:r>
    </w:p>
    <w:p w14:paraId="74B4AA23" w14:textId="77777777" w:rsidR="00815D76" w:rsidRPr="00DF3748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</w:pPr>
      <w:r w:rsidRPr="00DF3748"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  <w:t>95 percent confidence interval:</w:t>
      </w:r>
    </w:p>
    <w:p w14:paraId="51F0099C" w14:textId="77777777" w:rsidR="00815D76" w:rsidRPr="00DF3748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</w:pPr>
      <w:r w:rsidRPr="00DF3748"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  <w:t xml:space="preserve"> -0.</w:t>
      </w:r>
      <w:proofErr w:type="gramStart"/>
      <w:r w:rsidRPr="00DF3748"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  <w:t>1092979  0.3880233</w:t>
      </w:r>
      <w:proofErr w:type="gramEnd"/>
    </w:p>
    <w:p w14:paraId="00AD7A1F" w14:textId="77777777" w:rsidR="00815D76" w:rsidRPr="00DF3748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</w:pPr>
      <w:r w:rsidRPr="00DF3748"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  <w:t>sample estimates:</w:t>
      </w:r>
    </w:p>
    <w:p w14:paraId="2320999B" w14:textId="77777777" w:rsidR="00815D76" w:rsidRPr="006B5061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DF3748"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  <w:t xml:space="preserve">0.1487552 </w:t>
      </w:r>
    </w:p>
    <w:p w14:paraId="40CEA8AA" w14:textId="2CC55E5F" w:rsidR="00260324" w:rsidRDefault="00667336" w:rsidP="00E81E2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hAnsiTheme="minorBidi"/>
          <w:sz w:val="28"/>
          <w:szCs w:val="28"/>
          <w:lang w:bidi="fa-IR"/>
        </w:rPr>
      </w:pPr>
      <w:r>
        <w:rPr>
          <w:rFonts w:asciiTheme="minorBidi" w:hAnsiTheme="minorBidi"/>
          <w:sz w:val="28"/>
          <w:szCs w:val="28"/>
          <w:lang w:bidi="fa-IR"/>
        </w:rPr>
        <w:tab/>
      </w:r>
    </w:p>
    <w:p w14:paraId="2AC23828" w14:textId="77777777" w:rsidR="00AB65F0" w:rsidRDefault="00AB65F0" w:rsidP="00AB65F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37E28A2E" w14:textId="49FB17D8" w:rsidR="00867710" w:rsidRPr="00867710" w:rsidRDefault="00356817" w:rsidP="00260324">
      <w:pPr>
        <w:pStyle w:val="ListParagraph"/>
        <w:numPr>
          <w:ilvl w:val="0"/>
          <w:numId w:val="1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jc w:val="left"/>
        <w:rPr>
          <w:rFonts w:asciiTheme="minorBidi" w:hAnsiTheme="minorBidi"/>
          <w:sz w:val="28"/>
          <w:szCs w:val="28"/>
          <w:lang w:bidi="fa-IR"/>
        </w:rPr>
      </w:pPr>
      <w:r>
        <w:rPr>
          <w:rFonts w:asciiTheme="minorBidi" w:hAnsiTheme="minorBidi" w:hint="cs"/>
          <w:sz w:val="28"/>
          <w:szCs w:val="28"/>
          <w:rtl/>
          <w:lang w:bidi="fa-IR"/>
        </w:rPr>
        <w:t xml:space="preserve">همبستگی‌های </w:t>
      </w:r>
      <w:r w:rsidR="000C136C">
        <w:rPr>
          <w:rFonts w:asciiTheme="minorBidi" w:hAnsiTheme="minorBidi"/>
          <w:sz w:val="28"/>
          <w:szCs w:val="28"/>
          <w:lang w:bidi="fa-IR"/>
        </w:rPr>
        <w:t>D</w:t>
      </w:r>
      <w:r w:rsidR="00CD1057" w:rsidRPr="00CD1057">
        <w:rPr>
          <w:rFonts w:asciiTheme="minorBidi" w:hAnsiTheme="minorBidi"/>
          <w:sz w:val="28"/>
          <w:szCs w:val="28"/>
          <w:lang w:bidi="fa-IR"/>
        </w:rPr>
        <w:t>iabetes</w:t>
      </w:r>
      <w:r w:rsidR="00CD1057">
        <w:rPr>
          <w:rFonts w:asciiTheme="minorBidi" w:hAnsiTheme="minorBidi" w:hint="cs"/>
          <w:sz w:val="28"/>
          <w:szCs w:val="28"/>
          <w:rtl/>
          <w:lang w:bidi="fa-IR"/>
        </w:rPr>
        <w:t xml:space="preserve"> و </w:t>
      </w:r>
      <w:r w:rsidR="00184391">
        <w:rPr>
          <w:rFonts w:asciiTheme="minorBidi" w:hAnsiTheme="minorBidi" w:hint="cs"/>
          <w:sz w:val="28"/>
          <w:szCs w:val="28"/>
          <w:rtl/>
          <w:lang w:bidi="fa-IR"/>
        </w:rPr>
        <w:t>آنتی‌بادی‌ها</w:t>
      </w:r>
      <w:r>
        <w:rPr>
          <w:rFonts w:asciiTheme="minorBidi" w:hAnsiTheme="minorBidi" w:hint="cs"/>
          <w:sz w:val="28"/>
          <w:szCs w:val="28"/>
          <w:rtl/>
          <w:lang w:bidi="fa-IR"/>
        </w:rPr>
        <w:t>:</w:t>
      </w:r>
    </w:p>
    <w:p w14:paraId="72572007" w14:textId="137498BE" w:rsidR="00867710" w:rsidRDefault="00867710" w:rsidP="00867710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7B146F96" w14:textId="5A09C108" w:rsidR="00867710" w:rsidRDefault="00867710" w:rsidP="00867710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tbl>
      <w:tblPr>
        <w:tblStyle w:val="GridTable5Dark-Accent3"/>
        <w:tblW w:w="9900" w:type="dxa"/>
        <w:tblLook w:val="04A0" w:firstRow="1" w:lastRow="0" w:firstColumn="1" w:lastColumn="0" w:noHBand="0" w:noVBand="1"/>
      </w:tblPr>
      <w:tblGrid>
        <w:gridCol w:w="1440"/>
        <w:gridCol w:w="2515"/>
        <w:gridCol w:w="2975"/>
        <w:gridCol w:w="2970"/>
      </w:tblGrid>
      <w:tr w:rsidR="00D07C6B" w14:paraId="4B9EEBBA" w14:textId="77777777" w:rsidTr="006351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vAlign w:val="center"/>
          </w:tcPr>
          <w:p w14:paraId="477EDFCC" w14:textId="77777777" w:rsidR="00D07C6B" w:rsidRPr="008C0FBD" w:rsidRDefault="00D07C6B" w:rsidP="006351C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rPr>
                <w:rFonts w:asciiTheme="minorBidi" w:eastAsia="Times New Roman" w:hAnsiTheme="minorBidi"/>
                <w:color w:val="000000"/>
                <w:bdr w:val="none" w:sz="0" w:space="0" w:color="auto" w:frame="1"/>
              </w:rPr>
            </w:pPr>
          </w:p>
        </w:tc>
        <w:tc>
          <w:tcPr>
            <w:tcW w:w="2515" w:type="dxa"/>
            <w:vAlign w:val="center"/>
          </w:tcPr>
          <w:p w14:paraId="695C73E4" w14:textId="77777777" w:rsidR="00D07C6B" w:rsidRPr="00BD5E2A" w:rsidRDefault="00D07C6B" w:rsidP="006351C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  <w:color w:val="000000"/>
                <w:sz w:val="24"/>
                <w:szCs w:val="24"/>
                <w:bdr w:val="none" w:sz="0" w:space="0" w:color="auto" w:frame="1"/>
              </w:rPr>
            </w:pPr>
            <w:r w:rsidRPr="00BD5E2A">
              <w:rPr>
                <w:rFonts w:asciiTheme="minorBidi" w:hAnsiTheme="minorBidi"/>
                <w:color w:val="264A60"/>
                <w:sz w:val="24"/>
                <w:szCs w:val="24"/>
                <w:lang w:val="en-GB"/>
              </w:rPr>
              <w:t>IgM</w:t>
            </w:r>
          </w:p>
        </w:tc>
        <w:tc>
          <w:tcPr>
            <w:tcW w:w="2975" w:type="dxa"/>
            <w:vAlign w:val="center"/>
          </w:tcPr>
          <w:p w14:paraId="1AD6E96B" w14:textId="77777777" w:rsidR="00D07C6B" w:rsidRPr="00BD5E2A" w:rsidRDefault="00D07C6B" w:rsidP="006351C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  <w:color w:val="000000"/>
                <w:sz w:val="24"/>
                <w:szCs w:val="24"/>
                <w:bdr w:val="none" w:sz="0" w:space="0" w:color="auto" w:frame="1"/>
              </w:rPr>
            </w:pPr>
            <w:r w:rsidRPr="00BD5E2A">
              <w:rPr>
                <w:rFonts w:asciiTheme="minorBidi" w:hAnsiTheme="minorBidi"/>
                <w:color w:val="264A60"/>
                <w:sz w:val="24"/>
                <w:szCs w:val="24"/>
                <w:lang w:val="en-GB"/>
              </w:rPr>
              <w:t>IgA</w:t>
            </w:r>
          </w:p>
        </w:tc>
        <w:tc>
          <w:tcPr>
            <w:tcW w:w="2970" w:type="dxa"/>
            <w:vAlign w:val="center"/>
          </w:tcPr>
          <w:p w14:paraId="41C55D73" w14:textId="77777777" w:rsidR="00D07C6B" w:rsidRPr="00BD5E2A" w:rsidRDefault="00D07C6B" w:rsidP="006351C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  <w:color w:val="000000"/>
                <w:sz w:val="24"/>
                <w:szCs w:val="24"/>
                <w:bdr w:val="none" w:sz="0" w:space="0" w:color="auto" w:frame="1"/>
              </w:rPr>
            </w:pPr>
            <w:r w:rsidRPr="00BD5E2A">
              <w:rPr>
                <w:rFonts w:asciiTheme="minorBidi" w:hAnsiTheme="minorBidi"/>
                <w:color w:val="264A60"/>
                <w:sz w:val="24"/>
                <w:szCs w:val="24"/>
                <w:lang w:val="en-GB"/>
              </w:rPr>
              <w:t>IgG</w:t>
            </w:r>
          </w:p>
        </w:tc>
      </w:tr>
      <w:tr w:rsidR="00D07C6B" w14:paraId="37392C6A" w14:textId="77777777" w:rsidTr="006351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vAlign w:val="center"/>
          </w:tcPr>
          <w:p w14:paraId="2AC62E71" w14:textId="77777777" w:rsidR="00D07C6B" w:rsidRPr="004F4A75" w:rsidRDefault="00D07C6B" w:rsidP="006351C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rPr>
                <w:rFonts w:asciiTheme="minorBidi" w:hAnsiTheme="minorBidi"/>
                <w:color w:val="264A60"/>
                <w:lang w:val="en-GB"/>
              </w:rPr>
            </w:pPr>
            <w:r>
              <w:rPr>
                <w:color w:val="264A60"/>
                <w:sz w:val="24"/>
                <w:szCs w:val="24"/>
                <w:lang w:val="en-GB"/>
              </w:rPr>
              <w:t>D</w:t>
            </w:r>
            <w:r w:rsidRPr="0022048D">
              <w:rPr>
                <w:color w:val="264A60"/>
                <w:sz w:val="24"/>
                <w:szCs w:val="24"/>
                <w:lang w:val="en-GB"/>
              </w:rPr>
              <w:t>iabetes</w:t>
            </w:r>
          </w:p>
        </w:tc>
        <w:tc>
          <w:tcPr>
            <w:tcW w:w="2515" w:type="dxa"/>
            <w:vAlign w:val="center"/>
          </w:tcPr>
          <w:p w14:paraId="0FF05FCC" w14:textId="30C3D4E6" w:rsidR="00D07C6B" w:rsidRPr="004F4A75" w:rsidRDefault="00D07C6B" w:rsidP="006351C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18"/>
                <w:szCs w:val="18"/>
                <w:lang w:val="en-GB"/>
              </w:rPr>
            </w:pPr>
            <w:r>
              <w:rPr>
                <w:rFonts w:asciiTheme="minorBidi" w:hAnsiTheme="minorBidi"/>
                <w:lang w:val="en-GB"/>
              </w:rPr>
              <w:t>0.02</w:t>
            </w:r>
            <w:r w:rsidR="00D040E1">
              <w:rPr>
                <w:rFonts w:asciiTheme="minorBidi" w:hAnsiTheme="minorBidi"/>
                <w:lang w:val="en-GB"/>
              </w:rPr>
              <w:t>2</w:t>
            </w:r>
            <w:r>
              <w:rPr>
                <w:rFonts w:asciiTheme="minorBidi" w:hAnsiTheme="minorBidi"/>
                <w:lang w:val="en-GB"/>
              </w:rPr>
              <w:t xml:space="preserve"> </w:t>
            </w:r>
            <w:r w:rsidRPr="004F4A75">
              <w:rPr>
                <w:rFonts w:asciiTheme="minorBidi" w:hAnsiTheme="minorBidi"/>
                <w:lang w:val="en-GB"/>
              </w:rPr>
              <w:t xml:space="preserve">± </w:t>
            </w:r>
            <w:r w:rsidRPr="004F4A75">
              <w:rPr>
                <w:rFonts w:asciiTheme="minorBidi" w:hAnsiTheme="minorBidi"/>
                <w:sz w:val="18"/>
                <w:szCs w:val="18"/>
                <w:lang w:val="en-GB"/>
              </w:rPr>
              <w:t xml:space="preserve">0. </w:t>
            </w:r>
            <w:r>
              <w:rPr>
                <w:rFonts w:asciiTheme="minorBidi" w:hAnsiTheme="minorBidi"/>
                <w:sz w:val="18"/>
                <w:szCs w:val="18"/>
                <w:lang w:val="en-GB"/>
              </w:rPr>
              <w:t>0.252</w:t>
            </w:r>
          </w:p>
          <w:p w14:paraId="1397D82C" w14:textId="5C401599" w:rsidR="00D07C6B" w:rsidRPr="004F4A75" w:rsidRDefault="00D07C6B" w:rsidP="006351C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dr w:val="none" w:sz="0" w:space="0" w:color="auto" w:frame="1"/>
              </w:rPr>
            </w:pPr>
            <w:r>
              <w:rPr>
                <w:rFonts w:asciiTheme="minorBidi" w:hAnsiTheme="minorBidi"/>
                <w:sz w:val="18"/>
                <w:szCs w:val="18"/>
                <w:lang w:val="en-GB"/>
              </w:rPr>
              <w:t>t = 0.163,</w:t>
            </w:r>
            <w:r w:rsidRPr="00CB165E">
              <w:rPr>
                <w:rFonts w:asciiTheme="minorBidi" w:hAnsiTheme="minorBidi"/>
                <w:sz w:val="18"/>
                <w:szCs w:val="18"/>
                <w:lang w:val="en-GB"/>
              </w:rPr>
              <w:t xml:space="preserve"> p-value = 0.87</w:t>
            </w:r>
            <w:r w:rsidR="00917F2F">
              <w:rPr>
                <w:rFonts w:asciiTheme="minorBidi" w:hAnsiTheme="minorBidi"/>
                <w:sz w:val="18"/>
                <w:szCs w:val="18"/>
                <w:lang w:val="en-GB"/>
              </w:rPr>
              <w:t>1</w:t>
            </w:r>
          </w:p>
        </w:tc>
        <w:tc>
          <w:tcPr>
            <w:tcW w:w="2975" w:type="dxa"/>
            <w:vAlign w:val="center"/>
          </w:tcPr>
          <w:p w14:paraId="434CD944" w14:textId="419B14DB" w:rsidR="00D07C6B" w:rsidRPr="004F4A75" w:rsidRDefault="00D07C6B" w:rsidP="006351C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18"/>
                <w:szCs w:val="18"/>
                <w:lang w:val="en-GB"/>
              </w:rPr>
            </w:pPr>
            <w:r>
              <w:rPr>
                <w:rFonts w:asciiTheme="minorBidi" w:hAnsiTheme="minorBidi"/>
                <w:lang w:val="en-GB"/>
              </w:rPr>
              <w:t>0.402</w:t>
            </w:r>
            <w:r>
              <w:rPr>
                <w:rFonts w:asciiTheme="minorBidi" w:hAnsiTheme="minorBidi"/>
                <w:vertAlign w:val="superscript"/>
                <w:lang w:val="en-GB"/>
              </w:rPr>
              <w:t>**</w:t>
            </w:r>
            <w:r>
              <w:rPr>
                <w:rFonts w:asciiTheme="minorBidi" w:hAnsiTheme="minorBidi"/>
                <w:lang w:val="en-GB"/>
              </w:rPr>
              <w:t xml:space="preserve"> </w:t>
            </w:r>
            <w:r w:rsidRPr="004F4A75">
              <w:rPr>
                <w:rFonts w:asciiTheme="minorBidi" w:hAnsiTheme="minorBidi"/>
                <w:lang w:val="en-GB"/>
              </w:rPr>
              <w:t xml:space="preserve">± </w:t>
            </w:r>
            <w:r>
              <w:rPr>
                <w:rFonts w:asciiTheme="minorBidi" w:hAnsiTheme="minorBidi"/>
                <w:sz w:val="18"/>
                <w:szCs w:val="18"/>
                <w:lang w:val="en-GB"/>
              </w:rPr>
              <w:t>0.193</w:t>
            </w:r>
          </w:p>
          <w:p w14:paraId="7637D1E7" w14:textId="28A17E9B" w:rsidR="00D07C6B" w:rsidRPr="004F4A75" w:rsidRDefault="00D07C6B" w:rsidP="006351C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/>
                <w:bdr w:val="none" w:sz="0" w:space="0" w:color="auto" w:frame="1"/>
              </w:rPr>
            </w:pPr>
            <w:r>
              <w:rPr>
                <w:rFonts w:asciiTheme="minorBidi" w:eastAsia="Times New Roman" w:hAnsiTheme="minorBidi"/>
                <w:sz w:val="18"/>
                <w:szCs w:val="18"/>
                <w:bdr w:val="none" w:sz="0" w:space="0" w:color="auto" w:frame="1"/>
              </w:rPr>
              <w:t>t = 3.343,</w:t>
            </w:r>
            <w:r w:rsidRPr="00F27F3A">
              <w:rPr>
                <w:rFonts w:asciiTheme="minorBidi" w:eastAsia="Times New Roman" w:hAnsiTheme="minorBidi"/>
                <w:sz w:val="18"/>
                <w:szCs w:val="18"/>
                <w:bdr w:val="none" w:sz="0" w:space="0" w:color="auto" w:frame="1"/>
              </w:rPr>
              <w:t xml:space="preserve"> p-val</w:t>
            </w:r>
            <w:r>
              <w:rPr>
                <w:rFonts w:asciiTheme="minorBidi" w:eastAsia="Times New Roman" w:hAnsiTheme="minorBidi"/>
                <w:sz w:val="18"/>
                <w:szCs w:val="18"/>
                <w:bdr w:val="none" w:sz="0" w:space="0" w:color="auto" w:frame="1"/>
              </w:rPr>
              <w:t>ue = 0.00</w:t>
            </w:r>
            <w:r w:rsidR="00917F2F">
              <w:rPr>
                <w:rFonts w:asciiTheme="minorBidi" w:eastAsia="Times New Roman" w:hAnsiTheme="minorBidi"/>
                <w:sz w:val="18"/>
                <w:szCs w:val="18"/>
                <w:bdr w:val="none" w:sz="0" w:space="0" w:color="auto" w:frame="1"/>
              </w:rPr>
              <w:t>2</w:t>
            </w:r>
          </w:p>
        </w:tc>
        <w:tc>
          <w:tcPr>
            <w:tcW w:w="2970" w:type="dxa"/>
            <w:vAlign w:val="center"/>
          </w:tcPr>
          <w:p w14:paraId="567C80B4" w14:textId="757BFDC8" w:rsidR="00D07C6B" w:rsidRPr="004F4A75" w:rsidRDefault="00D07C6B" w:rsidP="006351C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18"/>
                <w:szCs w:val="18"/>
                <w:lang w:val="en-GB"/>
              </w:rPr>
            </w:pPr>
            <w:r>
              <w:rPr>
                <w:rFonts w:asciiTheme="minorBidi" w:hAnsiTheme="minorBidi"/>
                <w:lang w:val="en-GB"/>
              </w:rPr>
              <w:t xml:space="preserve">0.163 </w:t>
            </w:r>
            <w:r w:rsidRPr="004F4A75">
              <w:rPr>
                <w:rFonts w:asciiTheme="minorBidi" w:hAnsiTheme="minorBidi"/>
                <w:lang w:val="en-GB"/>
              </w:rPr>
              <w:t xml:space="preserve">± </w:t>
            </w:r>
            <w:r>
              <w:rPr>
                <w:rFonts w:asciiTheme="minorBidi" w:hAnsiTheme="minorBidi"/>
                <w:sz w:val="18"/>
                <w:szCs w:val="18"/>
                <w:lang w:val="en-GB"/>
              </w:rPr>
              <w:t>0.237</w:t>
            </w:r>
          </w:p>
          <w:p w14:paraId="016267EA" w14:textId="5682DA72" w:rsidR="00D07C6B" w:rsidRPr="001E01D9" w:rsidRDefault="00D07C6B" w:rsidP="006351C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/>
                <w:sz w:val="18"/>
                <w:szCs w:val="18"/>
                <w:bdr w:val="none" w:sz="0" w:space="0" w:color="auto" w:frame="1"/>
              </w:rPr>
            </w:pPr>
            <w:r>
              <w:rPr>
                <w:rFonts w:asciiTheme="minorBidi" w:eastAsia="Times New Roman" w:hAnsiTheme="minorBidi"/>
                <w:sz w:val="18"/>
                <w:szCs w:val="18"/>
                <w:bdr w:val="none" w:sz="0" w:space="0" w:color="auto" w:frame="1"/>
              </w:rPr>
              <w:t>t = 1.2611, p-value = 0.212</w:t>
            </w:r>
          </w:p>
        </w:tc>
      </w:tr>
    </w:tbl>
    <w:p w14:paraId="55A77A4C" w14:textId="77777777" w:rsidR="00D07C6B" w:rsidRPr="006E4221" w:rsidRDefault="00D07C6B" w:rsidP="00D07C6B">
      <w:pPr>
        <w:bidi/>
        <w:spacing w:before="0" w:after="0"/>
        <w:rPr>
          <w:sz w:val="20"/>
          <w:szCs w:val="20"/>
          <w:rtl/>
        </w:rPr>
      </w:pPr>
      <w:r w:rsidRPr="006E4221">
        <w:rPr>
          <w:rFonts w:hint="cs"/>
          <w:sz w:val="20"/>
          <w:szCs w:val="20"/>
          <w:rtl/>
        </w:rPr>
        <w:t>** : مقدار رابطه‌ی گزارش شده از نظر آماری بالای ۹۹٪ قابل اعتماد است</w:t>
      </w:r>
    </w:p>
    <w:p w14:paraId="150BA063" w14:textId="77777777" w:rsidR="00D07C6B" w:rsidRPr="006E4221" w:rsidRDefault="00D07C6B" w:rsidP="00D07C6B">
      <w:pPr>
        <w:bidi/>
        <w:spacing w:before="0" w:after="0"/>
        <w:rPr>
          <w:sz w:val="20"/>
          <w:szCs w:val="20"/>
          <w:rtl/>
        </w:rPr>
      </w:pPr>
      <w:r w:rsidRPr="006E4221">
        <w:rPr>
          <w:rFonts w:hint="cs"/>
          <w:sz w:val="20"/>
          <w:szCs w:val="20"/>
          <w:rtl/>
        </w:rPr>
        <w:t>*  : مقدار رابطه‌ی گزارش شده از نظر آماری بالای ۹۵٪ قابل اعتماد است</w:t>
      </w:r>
    </w:p>
    <w:p w14:paraId="7A14A338" w14:textId="77777777" w:rsidR="00D07C6B" w:rsidRPr="006E4221" w:rsidRDefault="00D07C6B" w:rsidP="00D07C6B">
      <w:pPr>
        <w:bidi/>
        <w:spacing w:before="0" w:after="0"/>
        <w:rPr>
          <w:sz w:val="20"/>
          <w:szCs w:val="20"/>
          <w:rtl/>
        </w:rPr>
      </w:pPr>
      <w:r w:rsidRPr="006E4221">
        <w:rPr>
          <w:rFonts w:hint="cs"/>
          <w:sz w:val="20"/>
          <w:szCs w:val="20"/>
          <w:rtl/>
        </w:rPr>
        <w:t>.  : مقدار رابطه‌ی گزارش شده از نظر آماری بالای ۹۰٪ قابل اعتماد است</w:t>
      </w:r>
    </w:p>
    <w:p w14:paraId="04C69076" w14:textId="77777777" w:rsidR="00D07C6B" w:rsidRPr="00C65454" w:rsidRDefault="00D07C6B" w:rsidP="00D07C6B">
      <w:pPr>
        <w:bidi/>
        <w:ind w:left="0" w:firstLine="0"/>
        <w:rPr>
          <w:sz w:val="28"/>
          <w:szCs w:val="28"/>
          <w:rtl/>
          <w:lang w:bidi="fa-IR"/>
        </w:rPr>
      </w:pPr>
      <w:r>
        <w:rPr>
          <w:rFonts w:hint="cs"/>
          <w:sz w:val="28"/>
          <w:szCs w:val="28"/>
          <w:rtl/>
          <w:lang w:bidi="fa-IR"/>
        </w:rPr>
        <w:t xml:space="preserve">در جدول بالا ارتباط </w:t>
      </w:r>
      <w:r w:rsidRPr="003B296B">
        <w:rPr>
          <w:sz w:val="28"/>
          <w:szCs w:val="28"/>
          <w:lang w:bidi="fa-IR"/>
        </w:rPr>
        <w:t>Diabetes</w:t>
      </w:r>
      <w:r>
        <w:rPr>
          <w:rFonts w:hint="cs"/>
          <w:sz w:val="28"/>
          <w:szCs w:val="28"/>
          <w:rtl/>
          <w:lang w:bidi="fa-IR"/>
        </w:rPr>
        <w:t xml:space="preserve"> با آنتی‌بادی‌های </w:t>
      </w:r>
      <w:r>
        <w:rPr>
          <w:sz w:val="28"/>
          <w:szCs w:val="28"/>
          <w:lang w:bidi="fa-IR"/>
        </w:rPr>
        <w:t>IgG</w:t>
      </w:r>
      <w:r>
        <w:rPr>
          <w:rFonts w:hint="cs"/>
          <w:sz w:val="28"/>
          <w:szCs w:val="28"/>
          <w:rtl/>
          <w:lang w:bidi="fa-IR"/>
        </w:rPr>
        <w:t xml:space="preserve">، </w:t>
      </w:r>
      <w:r>
        <w:rPr>
          <w:sz w:val="28"/>
          <w:szCs w:val="28"/>
          <w:lang w:bidi="fa-IR"/>
        </w:rPr>
        <w:t>IgA</w:t>
      </w:r>
      <w:r>
        <w:rPr>
          <w:rFonts w:hint="cs"/>
          <w:sz w:val="28"/>
          <w:szCs w:val="28"/>
          <w:rtl/>
          <w:lang w:bidi="fa-IR"/>
        </w:rPr>
        <w:t xml:space="preserve"> و </w:t>
      </w:r>
      <w:r>
        <w:rPr>
          <w:sz w:val="28"/>
          <w:szCs w:val="28"/>
          <w:lang w:bidi="fa-IR"/>
        </w:rPr>
        <w:t>IgM</w:t>
      </w:r>
      <w:r>
        <w:rPr>
          <w:rFonts w:hint="cs"/>
          <w:sz w:val="28"/>
          <w:szCs w:val="28"/>
          <w:rtl/>
          <w:lang w:bidi="fa-IR"/>
        </w:rPr>
        <w:t xml:space="preserve"> با استفاده از معیار همبستگی پیرسون</w:t>
      </w:r>
      <w:r>
        <w:rPr>
          <w:rStyle w:val="FootnoteReference"/>
          <w:sz w:val="28"/>
          <w:szCs w:val="28"/>
          <w:rtl/>
          <w:lang w:bidi="fa-IR"/>
        </w:rPr>
        <w:footnoteReference w:id="1"/>
      </w:r>
      <w:r>
        <w:rPr>
          <w:rFonts w:hint="cs"/>
          <w:sz w:val="28"/>
          <w:szCs w:val="28"/>
          <w:rtl/>
          <w:lang w:bidi="fa-IR"/>
        </w:rPr>
        <w:t xml:space="preserve"> آمده‌است. همان‌طور که مشاهده می‌شود </w:t>
      </w:r>
      <w:r w:rsidRPr="003B296B">
        <w:rPr>
          <w:sz w:val="28"/>
          <w:szCs w:val="28"/>
          <w:lang w:bidi="fa-IR"/>
        </w:rPr>
        <w:t>Diabete</w:t>
      </w:r>
      <w:r>
        <w:rPr>
          <w:sz w:val="28"/>
          <w:szCs w:val="28"/>
          <w:lang w:bidi="fa-IR"/>
        </w:rPr>
        <w:t>s</w:t>
      </w:r>
      <w:r>
        <w:rPr>
          <w:rFonts w:hint="cs"/>
          <w:sz w:val="28"/>
          <w:szCs w:val="28"/>
          <w:rtl/>
          <w:lang w:bidi="fa-IR"/>
        </w:rPr>
        <w:t xml:space="preserve"> فقط با </w:t>
      </w:r>
      <w:r>
        <w:rPr>
          <w:sz w:val="28"/>
          <w:szCs w:val="28"/>
          <w:lang w:bidi="fa-IR"/>
        </w:rPr>
        <w:t>IgA</w:t>
      </w:r>
      <w:r>
        <w:rPr>
          <w:rFonts w:hint="cs"/>
          <w:sz w:val="28"/>
          <w:szCs w:val="28"/>
          <w:rtl/>
          <w:lang w:bidi="fa-IR"/>
        </w:rPr>
        <w:t xml:space="preserve"> ارتباط معناداری دارد. به‌طوری که این دو دارای همبستگی ۴۰۲۰/۰ با مقدار </w:t>
      </w:r>
      <w:r w:rsidRPr="00E9242E">
        <w:rPr>
          <w:sz w:val="28"/>
          <w:szCs w:val="28"/>
          <w:lang w:bidi="fa-IR"/>
        </w:rPr>
        <w:t>p-value = 0.0015</w:t>
      </w:r>
      <w:r>
        <w:rPr>
          <w:rFonts w:hint="cs"/>
          <w:sz w:val="28"/>
          <w:szCs w:val="28"/>
          <w:rtl/>
          <w:lang w:bidi="fa-IR"/>
        </w:rPr>
        <w:t xml:space="preserve"> که حاکی از آن است، ارتباط گزارش شده داری اطمینان بالای ۹۹/۰ می‌باشد. اما از طرفی مشاهده می‌شود همبستگی </w:t>
      </w:r>
      <w:r w:rsidRPr="003B296B">
        <w:rPr>
          <w:sz w:val="28"/>
          <w:szCs w:val="28"/>
          <w:lang w:bidi="fa-IR"/>
        </w:rPr>
        <w:t>Diabete</w:t>
      </w:r>
      <w:r>
        <w:rPr>
          <w:sz w:val="28"/>
          <w:szCs w:val="28"/>
          <w:lang w:bidi="fa-IR"/>
        </w:rPr>
        <w:t>s</w:t>
      </w:r>
      <w:r>
        <w:rPr>
          <w:rFonts w:hint="cs"/>
          <w:sz w:val="28"/>
          <w:szCs w:val="28"/>
          <w:rtl/>
          <w:lang w:bidi="fa-IR"/>
        </w:rPr>
        <w:t xml:space="preserve"> با </w:t>
      </w:r>
      <w:r>
        <w:rPr>
          <w:sz w:val="28"/>
          <w:szCs w:val="28"/>
          <w:lang w:bidi="fa-IR"/>
        </w:rPr>
        <w:t>IgM</w:t>
      </w:r>
      <w:r>
        <w:rPr>
          <w:rFonts w:hint="cs"/>
          <w:sz w:val="28"/>
          <w:szCs w:val="28"/>
          <w:rtl/>
          <w:lang w:bidi="fa-IR"/>
        </w:rPr>
        <w:t xml:space="preserve"> و </w:t>
      </w:r>
      <w:r>
        <w:rPr>
          <w:sz w:val="28"/>
          <w:szCs w:val="28"/>
          <w:lang w:bidi="fa-IR"/>
        </w:rPr>
        <w:t>IgG</w:t>
      </w:r>
      <w:r>
        <w:rPr>
          <w:rFonts w:hint="cs"/>
          <w:sz w:val="28"/>
          <w:szCs w:val="28"/>
          <w:rtl/>
          <w:lang w:bidi="fa-IR"/>
        </w:rPr>
        <w:t xml:space="preserve"> کم بوده و معنادار نیز نمی‌باشد.</w:t>
      </w:r>
    </w:p>
    <w:p w14:paraId="2E860939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671C8BA6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ab/>
        <w:t>Pearson's product-moment correlation</w:t>
      </w:r>
    </w:p>
    <w:p w14:paraId="4D264522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5036FD6C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ata:  Diabetes and IgM</w:t>
      </w:r>
    </w:p>
    <w:p w14:paraId="68A4EA6E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 = 0.16346, df = 58, p-value = 0.8707</w:t>
      </w:r>
    </w:p>
    <w:p w14:paraId="19C261C5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alternative hypothesis: true correlation is not equal to 0</w:t>
      </w:r>
    </w:p>
    <w:p w14:paraId="512D73F2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95 percent confidence interval:</w:t>
      </w:r>
    </w:p>
    <w:p w14:paraId="57C5D94A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0.</w:t>
      </w:r>
      <w:proofErr w:type="gramStart"/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2337403  0.2738903</w:t>
      </w:r>
      <w:proofErr w:type="gramEnd"/>
    </w:p>
    <w:p w14:paraId="5C2DC592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ample estimates:</w:t>
      </w:r>
    </w:p>
    <w:p w14:paraId="46388C59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0.02145799 </w:t>
      </w:r>
    </w:p>
    <w:p w14:paraId="026CFFD0" w14:textId="138C9DB9" w:rsid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1CE15777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0BE53E02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ab/>
        <w:t>Pearson's product-moment correlation</w:t>
      </w:r>
    </w:p>
    <w:p w14:paraId="74889B08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37B0669C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ata:  Diabetes and IgA</w:t>
      </w:r>
    </w:p>
    <w:p w14:paraId="055D4D4F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 = 3.3434, df = 58, p-value = 0.001454</w:t>
      </w:r>
    </w:p>
    <w:p w14:paraId="676B92FC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alternative hypothesis: true correlation is not equal to 0</w:t>
      </w:r>
    </w:p>
    <w:p w14:paraId="24F2ABBC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95 percent confidence interval:</w:t>
      </w:r>
    </w:p>
    <w:p w14:paraId="0CB30B24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lastRenderedPageBreak/>
        <w:t xml:space="preserve"> 0.1648789 0.5951511</w:t>
      </w:r>
    </w:p>
    <w:p w14:paraId="4BBF0E43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ample estimates:</w:t>
      </w:r>
    </w:p>
    <w:p w14:paraId="521896EC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0.4019742 </w:t>
      </w:r>
    </w:p>
    <w:p w14:paraId="1462C84F" w14:textId="48EEA10D" w:rsid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3FD30CF5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1EA4F22A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ab/>
        <w:t>Pearson's product-moment correlation</w:t>
      </w:r>
    </w:p>
    <w:p w14:paraId="38EB02F6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2ADD58B5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ata:  Diabetes and IgG</w:t>
      </w:r>
    </w:p>
    <w:p w14:paraId="08A0DA38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 = 1.2611, df = 58, p-value = 0.2123</w:t>
      </w:r>
    </w:p>
    <w:p w14:paraId="1DE04E3E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alternative hypothesis: true correlation is not equal to 0</w:t>
      </w:r>
    </w:p>
    <w:p w14:paraId="41266755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95 percent confidence interval:</w:t>
      </w:r>
    </w:p>
    <w:p w14:paraId="7956F44D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0.</w:t>
      </w:r>
      <w:proofErr w:type="gramStart"/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944718  0.4006750</w:t>
      </w:r>
      <w:proofErr w:type="gramEnd"/>
    </w:p>
    <w:p w14:paraId="17E738AB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ample estimates:</w:t>
      </w:r>
    </w:p>
    <w:p w14:paraId="6A86CFC4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0.163372 </w:t>
      </w:r>
    </w:p>
    <w:p w14:paraId="433F2D58" w14:textId="39C3F070" w:rsidR="00867710" w:rsidRDefault="00867710" w:rsidP="00867710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2CEBBE72" w14:textId="6AF5F95F" w:rsidR="00A803BC" w:rsidRDefault="00A803BC" w:rsidP="00A803BC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796CA92B" w14:textId="58A2D9F8" w:rsidR="00A803BC" w:rsidRDefault="00A803BC" w:rsidP="00A803BC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7A90E8F7" w14:textId="24463ED3" w:rsidR="00A803BC" w:rsidRDefault="00A803BC" w:rsidP="00A803BC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35E4D821" w14:textId="27443BA9" w:rsidR="00A803BC" w:rsidRDefault="00A803BC" w:rsidP="00A803BC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7FB19BC8" w14:textId="5BB23C3E" w:rsidR="00A803BC" w:rsidRDefault="00A803BC" w:rsidP="00A803BC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5FBE08A3" w14:textId="5FA57214" w:rsidR="00A803BC" w:rsidRDefault="00A803BC" w:rsidP="00A803BC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69163FF5" w14:textId="77777777" w:rsidR="005C25AD" w:rsidRDefault="005C25AD" w:rsidP="005C25AD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73EBF377" w14:textId="31A4E3BE" w:rsidR="00A803BC" w:rsidRDefault="00A803BC" w:rsidP="00A803BC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1DC1C8D1" w14:textId="2E41B6C5" w:rsidR="005C25AD" w:rsidRDefault="005C25AD" w:rsidP="005C25AD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2A0D69ED" w14:textId="77777777" w:rsidR="005C25AD" w:rsidRDefault="005C25AD" w:rsidP="005C25AD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3BE7CDF9" w14:textId="670B8F31" w:rsidR="00A803BC" w:rsidRDefault="00A803BC" w:rsidP="00A803BC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418135F3" w14:textId="77777777" w:rsidR="00961326" w:rsidRDefault="00961326" w:rsidP="00961326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0A656920" w14:textId="1BA0F8E0" w:rsidR="00A803BC" w:rsidRDefault="00A803BC" w:rsidP="00A803BC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09787B4F" w14:textId="6E1F364A" w:rsidR="00BD03E2" w:rsidRDefault="00BD03E2" w:rsidP="00BD03E2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3E729A00" w14:textId="4D8ABD74" w:rsidR="00BD03E2" w:rsidRDefault="00BD03E2" w:rsidP="00BD03E2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5E92E19B" w14:textId="43E5E8AD" w:rsidR="00BD03E2" w:rsidRDefault="00BD03E2" w:rsidP="00BD03E2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661C07DE" w14:textId="5C66B360" w:rsidR="00BD03E2" w:rsidRDefault="00BD03E2" w:rsidP="00BD03E2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6AFC6102" w14:textId="6F228295" w:rsidR="00BD03E2" w:rsidRDefault="00BD03E2" w:rsidP="00BD03E2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19F88DE2" w14:textId="6F67E566" w:rsidR="00BD03E2" w:rsidRDefault="00BD03E2" w:rsidP="00BD03E2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7FD87323" w14:textId="2DC5F3F0" w:rsidR="00BD03E2" w:rsidRDefault="00BD03E2" w:rsidP="00BD03E2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1E2BF929" w14:textId="18024B80" w:rsidR="00BD03E2" w:rsidRDefault="00BD03E2" w:rsidP="00BD03E2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2B172A6B" w14:textId="32C31833" w:rsidR="00BD03E2" w:rsidRDefault="00BD03E2" w:rsidP="00BD03E2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01842164" w14:textId="4501AA08" w:rsidR="00BD03E2" w:rsidRDefault="00BD03E2" w:rsidP="00BD03E2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6BE4D14B" w14:textId="443E0E20" w:rsidR="00BD03E2" w:rsidRDefault="00BD03E2" w:rsidP="00BD03E2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1BB0C069" w14:textId="66D24D5D" w:rsidR="00BD03E2" w:rsidRDefault="00BD03E2" w:rsidP="00BD03E2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2CEEE518" w14:textId="63D78A4E" w:rsidR="00BD03E2" w:rsidRDefault="00BD03E2" w:rsidP="00BD03E2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5EE1C234" w14:textId="15E42600" w:rsidR="00BD03E2" w:rsidRDefault="00BD03E2" w:rsidP="00BD03E2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6C92910F" w14:textId="4DD3DC18" w:rsidR="00BD03E2" w:rsidRDefault="00BD03E2" w:rsidP="00BD03E2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53AF5112" w14:textId="07C5FCE7" w:rsidR="00BD03E2" w:rsidRDefault="00BD03E2" w:rsidP="00BD03E2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5183E9D5" w14:textId="4CAE67E5" w:rsidR="00BD03E2" w:rsidRDefault="00BD03E2" w:rsidP="00BD03E2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59D49C06" w14:textId="4C72783B" w:rsidR="00BD03E2" w:rsidRDefault="00BD03E2" w:rsidP="00BD03E2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5E7B5868" w14:textId="3CFB79FA" w:rsidR="00BD03E2" w:rsidRDefault="00BD03E2" w:rsidP="00BD03E2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168350C0" w14:textId="46BDA2ED" w:rsidR="00BD03E2" w:rsidRDefault="00BD03E2" w:rsidP="00BD03E2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74203B61" w14:textId="77777777" w:rsidR="00BD03E2" w:rsidRDefault="00BD03E2" w:rsidP="00BD03E2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58F3B631" w14:textId="77777777" w:rsidR="002D7BAC" w:rsidRPr="002D7BAC" w:rsidRDefault="002D7BAC" w:rsidP="002D7BA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1F3CA369" w14:textId="6E4B471B" w:rsidR="00867710" w:rsidRPr="00867710" w:rsidRDefault="00867710" w:rsidP="002D7BAC">
      <w:pPr>
        <w:pStyle w:val="ListParagraph"/>
        <w:numPr>
          <w:ilvl w:val="0"/>
          <w:numId w:val="1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jc w:val="left"/>
        <w:rPr>
          <w:rFonts w:asciiTheme="minorBidi" w:hAnsiTheme="minorBidi"/>
          <w:sz w:val="28"/>
          <w:szCs w:val="28"/>
          <w:lang w:bidi="fa-IR"/>
        </w:rPr>
      </w:pPr>
      <w:r>
        <w:rPr>
          <w:rFonts w:asciiTheme="minorBidi" w:hAnsiTheme="minorBidi" w:hint="cs"/>
          <w:sz w:val="28"/>
          <w:szCs w:val="28"/>
          <w:rtl/>
          <w:lang w:bidi="fa-IR"/>
        </w:rPr>
        <w:t>همبستگی‌های کلی:</w:t>
      </w:r>
    </w:p>
    <w:p w14:paraId="55E68891" w14:textId="0B99A465" w:rsidR="00356817" w:rsidRDefault="00356817" w:rsidP="0035681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jc w:val="left"/>
        <w:rPr>
          <w:rFonts w:asciiTheme="minorBidi" w:hAnsiTheme="minorBidi"/>
          <w:sz w:val="28"/>
          <w:szCs w:val="28"/>
          <w:rtl/>
          <w:lang w:bidi="fa-IR"/>
        </w:rPr>
      </w:pPr>
    </w:p>
    <w:p w14:paraId="20446F7D" w14:textId="5421E44D" w:rsidR="00356817" w:rsidRDefault="00114A39" w:rsidP="00114A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/>
        <w:jc w:val="left"/>
        <w:rPr>
          <w:rFonts w:asciiTheme="minorBidi" w:hAnsiTheme="minorBidi"/>
          <w:sz w:val="28"/>
          <w:szCs w:val="28"/>
          <w:rtl/>
          <w:lang w:bidi="fa-IR"/>
        </w:rPr>
      </w:pPr>
      <w:r w:rsidRPr="00114A39">
        <w:rPr>
          <w:rFonts w:asciiTheme="minorBidi" w:hAnsiTheme="minorBidi" w:cs="Arial"/>
          <w:noProof/>
          <w:sz w:val="28"/>
          <w:szCs w:val="28"/>
          <w:rtl/>
        </w:rPr>
        <w:drawing>
          <wp:inline distT="0" distB="0" distL="0" distR="0" wp14:anchorId="3B2FFC5F" wp14:editId="7E6DFEF3">
            <wp:extent cx="5229225" cy="3620929"/>
            <wp:effectExtent l="0" t="0" r="0" b="0"/>
            <wp:docPr id="1" name="Picture 1" descr="E:\work\Motaghi\corelation of all parameter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work\Motaghi\corelation of all parameters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6245" cy="3625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F1886F" w14:textId="77777777" w:rsidR="003308C8" w:rsidRDefault="003308C8" w:rsidP="003308C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/>
        <w:jc w:val="left"/>
        <w:rPr>
          <w:rFonts w:asciiTheme="minorBidi" w:hAnsiTheme="minorBidi"/>
          <w:sz w:val="28"/>
          <w:szCs w:val="28"/>
          <w:rtl/>
          <w:lang w:bidi="fa-IR"/>
        </w:rPr>
      </w:pPr>
    </w:p>
    <w:p w14:paraId="33403DCF" w14:textId="543416C2" w:rsidR="00114A39" w:rsidRDefault="003308C8" w:rsidP="003308C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/>
        <w:jc w:val="left"/>
        <w:rPr>
          <w:rFonts w:asciiTheme="minorBidi" w:hAnsiTheme="minorBidi"/>
          <w:sz w:val="28"/>
          <w:szCs w:val="28"/>
          <w:rtl/>
          <w:lang w:bidi="fa-IR"/>
        </w:rPr>
      </w:pPr>
      <w:r w:rsidRPr="003308C8">
        <w:rPr>
          <w:rFonts w:asciiTheme="minorBidi" w:hAnsiTheme="minorBidi" w:cs="Arial"/>
          <w:noProof/>
          <w:sz w:val="28"/>
          <w:szCs w:val="28"/>
          <w:rtl/>
        </w:rPr>
        <w:lastRenderedPageBreak/>
        <w:drawing>
          <wp:inline distT="0" distB="0" distL="0" distR="0" wp14:anchorId="1EFA29C0" wp14:editId="2FD9DE5B">
            <wp:extent cx="4943251" cy="3981811"/>
            <wp:effectExtent l="0" t="0" r="0" b="0"/>
            <wp:docPr id="2" name="Picture 2" descr="E:\work\Motaghi\corelation of all parameters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:\work\Motaghi\corelation of all parameters1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382" cy="39899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59F82D" w14:textId="58CB7C4F" w:rsidR="003308C8" w:rsidRDefault="003308C8" w:rsidP="003308C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/>
        <w:jc w:val="left"/>
        <w:rPr>
          <w:rFonts w:asciiTheme="minorBidi" w:hAnsiTheme="minorBidi"/>
          <w:sz w:val="28"/>
          <w:szCs w:val="28"/>
          <w:rtl/>
          <w:lang w:bidi="fa-IR"/>
        </w:rPr>
      </w:pPr>
      <w:r w:rsidRPr="003308C8">
        <w:rPr>
          <w:noProof/>
          <w:rtl/>
        </w:rPr>
        <w:lastRenderedPageBreak/>
        <w:drawing>
          <wp:inline distT="0" distB="0" distL="0" distR="0" wp14:anchorId="57253EFB" wp14:editId="686361AB">
            <wp:extent cx="8030390" cy="4702347"/>
            <wp:effectExtent l="6667" t="0" r="0" b="0"/>
            <wp:docPr id="3" name="Picture 3" descr="E:\work\Motaghi\corelation of all parameters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E:\work\Motaghi\corelation of all parameters2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8166095" cy="47818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6CCEC0" w14:textId="2B90BF74" w:rsidR="003308C8" w:rsidRDefault="003308C8" w:rsidP="003308C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6B0D8F51" w14:textId="77777777" w:rsidR="00867710" w:rsidRPr="00356817" w:rsidRDefault="00867710" w:rsidP="0086771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/>
        <w:jc w:val="left"/>
        <w:rPr>
          <w:rFonts w:asciiTheme="minorBidi" w:hAnsiTheme="minorBidi"/>
          <w:sz w:val="28"/>
          <w:szCs w:val="28"/>
          <w:rtl/>
          <w:lang w:bidi="fa-IR"/>
        </w:rPr>
      </w:pPr>
    </w:p>
    <w:sectPr w:rsidR="00867710" w:rsidRPr="0035681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090E01" w14:textId="77777777" w:rsidR="00973316" w:rsidRDefault="00973316" w:rsidP="00FA6242">
      <w:pPr>
        <w:spacing w:before="0" w:after="0" w:line="240" w:lineRule="auto"/>
      </w:pPr>
      <w:r>
        <w:separator/>
      </w:r>
    </w:p>
  </w:endnote>
  <w:endnote w:type="continuationSeparator" w:id="0">
    <w:p w14:paraId="1FFBA2BB" w14:textId="77777777" w:rsidR="00973316" w:rsidRDefault="00973316" w:rsidP="00FA6242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F06465C" w14:textId="77777777" w:rsidR="00973316" w:rsidRDefault="00973316" w:rsidP="00FA6242">
      <w:pPr>
        <w:spacing w:before="0" w:after="0" w:line="240" w:lineRule="auto"/>
      </w:pPr>
      <w:r>
        <w:separator/>
      </w:r>
    </w:p>
  </w:footnote>
  <w:footnote w:type="continuationSeparator" w:id="0">
    <w:p w14:paraId="0A7DC378" w14:textId="77777777" w:rsidR="00973316" w:rsidRDefault="00973316" w:rsidP="00FA6242">
      <w:pPr>
        <w:spacing w:before="0" w:after="0" w:line="240" w:lineRule="auto"/>
      </w:pPr>
      <w:r>
        <w:continuationSeparator/>
      </w:r>
    </w:p>
  </w:footnote>
  <w:footnote w:id="1">
    <w:p w14:paraId="50A0AEBF" w14:textId="77777777" w:rsidR="00D07C6B" w:rsidRDefault="00D07C6B" w:rsidP="00D07C6B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 w:rsidRPr="007A73EC">
        <w:rPr>
          <w:rFonts w:asciiTheme="minorBidi" w:eastAsia="Times New Roman" w:hAnsiTheme="minorBidi"/>
          <w:color w:val="000000"/>
          <w:bdr w:val="none" w:sz="0" w:space="0" w:color="auto" w:frame="1"/>
        </w:rPr>
        <w:t>Pearson</w:t>
      </w:r>
      <w:r>
        <w:rPr>
          <w:rFonts w:asciiTheme="minorBidi" w:eastAsia="Times New Roman" w:hAnsiTheme="minorBidi"/>
          <w:color w:val="000000"/>
          <w:bdr w:val="none" w:sz="0" w:space="0" w:color="auto" w:frame="1"/>
        </w:rPr>
        <w:t xml:space="preserve">’s </w:t>
      </w:r>
      <w:r>
        <w:rPr>
          <w:lang w:bidi="fa-IR"/>
        </w:rPr>
        <w:t>Correlation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835623"/>
    <w:multiLevelType w:val="hybridMultilevel"/>
    <w:tmpl w:val="434404EC"/>
    <w:lvl w:ilvl="0" w:tplc="0409000F">
      <w:start w:val="1"/>
      <w:numFmt w:val="decimal"/>
      <w:lvlText w:val="%1."/>
      <w:lvlJc w:val="left"/>
      <w:pPr>
        <w:ind w:left="1872" w:hanging="360"/>
      </w:pPr>
    </w:lvl>
    <w:lvl w:ilvl="1" w:tplc="04090019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1" w15:restartNumberingAfterBreak="0">
    <w:nsid w:val="1EFF4F9C"/>
    <w:multiLevelType w:val="hybridMultilevel"/>
    <w:tmpl w:val="746AA04A"/>
    <w:lvl w:ilvl="0" w:tplc="0409000F">
      <w:start w:val="1"/>
      <w:numFmt w:val="decimal"/>
      <w:lvlText w:val="%1."/>
      <w:lvlJc w:val="left"/>
      <w:pPr>
        <w:ind w:left="1872" w:hanging="360"/>
      </w:pPr>
    </w:lvl>
    <w:lvl w:ilvl="1" w:tplc="04090019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zsjAytTQ2MDIyNTFX0lEKTi0uzszPAykwNKkFADWWPOItAAAA"/>
  </w:docVars>
  <w:rsids>
    <w:rsidRoot w:val="00883597"/>
    <w:rsid w:val="00025037"/>
    <w:rsid w:val="000359C1"/>
    <w:rsid w:val="00050E77"/>
    <w:rsid w:val="0005340A"/>
    <w:rsid w:val="000A7AA2"/>
    <w:rsid w:val="000C136C"/>
    <w:rsid w:val="000E0149"/>
    <w:rsid w:val="000F2601"/>
    <w:rsid w:val="000F5BB7"/>
    <w:rsid w:val="00102860"/>
    <w:rsid w:val="00114A39"/>
    <w:rsid w:val="001546AE"/>
    <w:rsid w:val="00184391"/>
    <w:rsid w:val="001A2E03"/>
    <w:rsid w:val="001C4A96"/>
    <w:rsid w:val="001E01D9"/>
    <w:rsid w:val="001F542E"/>
    <w:rsid w:val="00204065"/>
    <w:rsid w:val="002155C1"/>
    <w:rsid w:val="00216094"/>
    <w:rsid w:val="0022048D"/>
    <w:rsid w:val="002333EB"/>
    <w:rsid w:val="00242FD3"/>
    <w:rsid w:val="00260324"/>
    <w:rsid w:val="0027035B"/>
    <w:rsid w:val="00292195"/>
    <w:rsid w:val="002D19B3"/>
    <w:rsid w:val="002D1A83"/>
    <w:rsid w:val="002D7BAC"/>
    <w:rsid w:val="002E34A6"/>
    <w:rsid w:val="002F254E"/>
    <w:rsid w:val="00302015"/>
    <w:rsid w:val="003135ED"/>
    <w:rsid w:val="003308C8"/>
    <w:rsid w:val="00340A9B"/>
    <w:rsid w:val="00341749"/>
    <w:rsid w:val="00356817"/>
    <w:rsid w:val="003A46B9"/>
    <w:rsid w:val="003A6D67"/>
    <w:rsid w:val="003B54C0"/>
    <w:rsid w:val="003C7FA0"/>
    <w:rsid w:val="003D726E"/>
    <w:rsid w:val="003F176D"/>
    <w:rsid w:val="0040448E"/>
    <w:rsid w:val="00467D5F"/>
    <w:rsid w:val="00483B87"/>
    <w:rsid w:val="004B35C9"/>
    <w:rsid w:val="004B5C77"/>
    <w:rsid w:val="004E13E7"/>
    <w:rsid w:val="004F4A75"/>
    <w:rsid w:val="00507C39"/>
    <w:rsid w:val="00511633"/>
    <w:rsid w:val="00517204"/>
    <w:rsid w:val="00522359"/>
    <w:rsid w:val="005659FD"/>
    <w:rsid w:val="00576D89"/>
    <w:rsid w:val="005906AD"/>
    <w:rsid w:val="005C25AD"/>
    <w:rsid w:val="005C470E"/>
    <w:rsid w:val="005E118A"/>
    <w:rsid w:val="00603434"/>
    <w:rsid w:val="006278BA"/>
    <w:rsid w:val="00667336"/>
    <w:rsid w:val="006724AD"/>
    <w:rsid w:val="00684354"/>
    <w:rsid w:val="006A7CF0"/>
    <w:rsid w:val="006B5061"/>
    <w:rsid w:val="00707048"/>
    <w:rsid w:val="0075039A"/>
    <w:rsid w:val="0076583D"/>
    <w:rsid w:val="0078372A"/>
    <w:rsid w:val="00783DC7"/>
    <w:rsid w:val="00784E46"/>
    <w:rsid w:val="007A6033"/>
    <w:rsid w:val="007A73EC"/>
    <w:rsid w:val="007B6A66"/>
    <w:rsid w:val="007D2F66"/>
    <w:rsid w:val="007E49F2"/>
    <w:rsid w:val="007E7449"/>
    <w:rsid w:val="00815D76"/>
    <w:rsid w:val="0082759C"/>
    <w:rsid w:val="00827F6C"/>
    <w:rsid w:val="00842A0C"/>
    <w:rsid w:val="008579F4"/>
    <w:rsid w:val="00866B4A"/>
    <w:rsid w:val="00867710"/>
    <w:rsid w:val="00883597"/>
    <w:rsid w:val="008B42CC"/>
    <w:rsid w:val="008B76EF"/>
    <w:rsid w:val="008C0FBD"/>
    <w:rsid w:val="008C4E18"/>
    <w:rsid w:val="008D2136"/>
    <w:rsid w:val="008D2E1D"/>
    <w:rsid w:val="008D3B18"/>
    <w:rsid w:val="00914821"/>
    <w:rsid w:val="00917F2F"/>
    <w:rsid w:val="009270E4"/>
    <w:rsid w:val="009458C3"/>
    <w:rsid w:val="00961326"/>
    <w:rsid w:val="00962805"/>
    <w:rsid w:val="009705FB"/>
    <w:rsid w:val="00973316"/>
    <w:rsid w:val="009D676D"/>
    <w:rsid w:val="009F588B"/>
    <w:rsid w:val="00A02DE1"/>
    <w:rsid w:val="00A207E9"/>
    <w:rsid w:val="00A41F76"/>
    <w:rsid w:val="00A43018"/>
    <w:rsid w:val="00A43BD7"/>
    <w:rsid w:val="00A803BC"/>
    <w:rsid w:val="00A9053C"/>
    <w:rsid w:val="00A9206E"/>
    <w:rsid w:val="00A92A3F"/>
    <w:rsid w:val="00A95455"/>
    <w:rsid w:val="00A965F4"/>
    <w:rsid w:val="00AA288D"/>
    <w:rsid w:val="00AB65F0"/>
    <w:rsid w:val="00B36472"/>
    <w:rsid w:val="00B80C83"/>
    <w:rsid w:val="00B8201B"/>
    <w:rsid w:val="00BA4F8D"/>
    <w:rsid w:val="00BD03E2"/>
    <w:rsid w:val="00BD5E2A"/>
    <w:rsid w:val="00C26890"/>
    <w:rsid w:val="00C3060C"/>
    <w:rsid w:val="00C37E97"/>
    <w:rsid w:val="00C44F4C"/>
    <w:rsid w:val="00C64BE5"/>
    <w:rsid w:val="00C92120"/>
    <w:rsid w:val="00CA21BA"/>
    <w:rsid w:val="00CB165E"/>
    <w:rsid w:val="00CC1C2D"/>
    <w:rsid w:val="00CD1057"/>
    <w:rsid w:val="00CE08D8"/>
    <w:rsid w:val="00CF06B0"/>
    <w:rsid w:val="00D040E1"/>
    <w:rsid w:val="00D07C6B"/>
    <w:rsid w:val="00D12C28"/>
    <w:rsid w:val="00D336C1"/>
    <w:rsid w:val="00D75AD8"/>
    <w:rsid w:val="00D75EE2"/>
    <w:rsid w:val="00D8583B"/>
    <w:rsid w:val="00D939DA"/>
    <w:rsid w:val="00DC6674"/>
    <w:rsid w:val="00DC6EB7"/>
    <w:rsid w:val="00DE1BED"/>
    <w:rsid w:val="00DF2CD7"/>
    <w:rsid w:val="00DF3748"/>
    <w:rsid w:val="00E205EC"/>
    <w:rsid w:val="00E3328B"/>
    <w:rsid w:val="00E357E5"/>
    <w:rsid w:val="00E53C6F"/>
    <w:rsid w:val="00E81E2B"/>
    <w:rsid w:val="00E837E6"/>
    <w:rsid w:val="00E91156"/>
    <w:rsid w:val="00EB50EB"/>
    <w:rsid w:val="00EE05AB"/>
    <w:rsid w:val="00EE270C"/>
    <w:rsid w:val="00EE3049"/>
    <w:rsid w:val="00EE4A94"/>
    <w:rsid w:val="00EE6D9B"/>
    <w:rsid w:val="00EF762D"/>
    <w:rsid w:val="00F12FE5"/>
    <w:rsid w:val="00F27F3A"/>
    <w:rsid w:val="00F56393"/>
    <w:rsid w:val="00F72765"/>
    <w:rsid w:val="00F80FB5"/>
    <w:rsid w:val="00F93378"/>
    <w:rsid w:val="00F9490D"/>
    <w:rsid w:val="00FA0973"/>
    <w:rsid w:val="00FA2A7C"/>
    <w:rsid w:val="00FA6242"/>
    <w:rsid w:val="00FB129A"/>
    <w:rsid w:val="00FB20C1"/>
    <w:rsid w:val="00FB44EE"/>
    <w:rsid w:val="00FC128B"/>
    <w:rsid w:val="00FC5B01"/>
    <w:rsid w:val="00FD11A9"/>
    <w:rsid w:val="00FD2591"/>
    <w:rsid w:val="00FD4EE4"/>
    <w:rsid w:val="00FD56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CA1921"/>
  <w15:chartTrackingRefBased/>
  <w15:docId w15:val="{48750442-F719-416C-BA54-7BCF0B4D7E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240" w:after="160" w:line="259" w:lineRule="auto"/>
        <w:ind w:left="432" w:firstLine="720"/>
        <w:jc w:val="lowKashida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A207E9"/>
  </w:style>
  <w:style w:type="paragraph" w:styleId="Heading1">
    <w:name w:val="heading 1"/>
    <w:basedOn w:val="Normal"/>
    <w:link w:val="Heading1Char"/>
    <w:uiPriority w:val="9"/>
    <w:qFormat/>
    <w:rsid w:val="00FB44EE"/>
    <w:pPr>
      <w:spacing w:before="100" w:beforeAutospacing="1" w:after="100" w:afterAutospacing="1" w:line="240" w:lineRule="auto"/>
      <w:ind w:left="0" w:firstLine="0"/>
      <w:jc w:val="left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458C3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DF2CD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  <w:ind w:left="0" w:firstLine="0"/>
      <w:jc w:val="left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F2CD7"/>
    <w:rPr>
      <w:rFonts w:ascii="Courier New" w:eastAsia="Times New Roman" w:hAnsi="Courier New" w:cs="Courier New"/>
      <w:sz w:val="20"/>
      <w:szCs w:val="20"/>
    </w:rPr>
  </w:style>
  <w:style w:type="character" w:customStyle="1" w:styleId="gnkrckgcgsb">
    <w:name w:val="gnkrckgcgsb"/>
    <w:basedOn w:val="DefaultParagraphFont"/>
    <w:rsid w:val="00DF2CD7"/>
  </w:style>
  <w:style w:type="paragraph" w:styleId="Header">
    <w:name w:val="header"/>
    <w:basedOn w:val="Normal"/>
    <w:link w:val="HeaderChar"/>
    <w:uiPriority w:val="99"/>
    <w:unhideWhenUsed/>
    <w:rsid w:val="00FA6242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6242"/>
  </w:style>
  <w:style w:type="paragraph" w:styleId="Footer">
    <w:name w:val="footer"/>
    <w:basedOn w:val="Normal"/>
    <w:link w:val="FooterChar"/>
    <w:uiPriority w:val="99"/>
    <w:unhideWhenUsed/>
    <w:rsid w:val="00FA6242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6242"/>
  </w:style>
  <w:style w:type="table" w:styleId="TableGrid">
    <w:name w:val="Table Grid"/>
    <w:basedOn w:val="TableNormal"/>
    <w:uiPriority w:val="39"/>
    <w:rsid w:val="00FB44EE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FB44EE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code">
    <w:name w:val="code"/>
    <w:basedOn w:val="DefaultParagraphFont"/>
    <w:rsid w:val="00FB44EE"/>
  </w:style>
  <w:style w:type="table" w:styleId="GridTable5Dark-Accent3">
    <w:name w:val="Grid Table 5 Dark Accent 3"/>
    <w:basedOn w:val="TableNormal"/>
    <w:uiPriority w:val="50"/>
    <w:rsid w:val="004F4A75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character" w:customStyle="1" w:styleId="gnkrckgcmsb">
    <w:name w:val="gnkrckgcmsb"/>
    <w:basedOn w:val="DefaultParagraphFont"/>
    <w:rsid w:val="00CB165E"/>
  </w:style>
  <w:style w:type="character" w:customStyle="1" w:styleId="gnkrckgcmrb">
    <w:name w:val="gnkrckgcmrb"/>
    <w:basedOn w:val="DefaultParagraphFont"/>
    <w:rsid w:val="00CB165E"/>
  </w:style>
  <w:style w:type="paragraph" w:styleId="FootnoteText">
    <w:name w:val="footnote text"/>
    <w:basedOn w:val="Normal"/>
    <w:link w:val="FootnoteTextChar"/>
    <w:uiPriority w:val="99"/>
    <w:semiHidden/>
    <w:unhideWhenUsed/>
    <w:rsid w:val="00D07C6B"/>
    <w:pPr>
      <w:spacing w:before="0"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07C6B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07C6B"/>
    <w:rPr>
      <w:vertAlign w:val="superscript"/>
    </w:rPr>
  </w:style>
  <w:style w:type="character" w:customStyle="1" w:styleId="gd15mcfckub">
    <w:name w:val="gd15mcfckub"/>
    <w:basedOn w:val="DefaultParagraphFont"/>
    <w:rsid w:val="00CF06B0"/>
  </w:style>
  <w:style w:type="character" w:customStyle="1" w:styleId="gd15mcfcktb">
    <w:name w:val="gd15mcfcktb"/>
    <w:basedOn w:val="DefaultParagraphFont"/>
    <w:rsid w:val="00CF06B0"/>
  </w:style>
  <w:style w:type="character" w:customStyle="1" w:styleId="gd15mcfceub">
    <w:name w:val="gd15mcfceub"/>
    <w:basedOn w:val="DefaultParagraphFont"/>
    <w:rsid w:val="00CF06B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361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27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75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00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0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12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83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26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90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84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56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54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55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55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43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73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8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EC098C-ACCB-4978-A91B-AF52568F20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8</TotalTime>
  <Pages>12</Pages>
  <Words>1393</Words>
  <Characters>7943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n</dc:creator>
  <cp:keywords/>
  <dc:description/>
  <cp:lastModifiedBy>admin</cp:lastModifiedBy>
  <cp:revision>135</cp:revision>
  <cp:lastPrinted>2019-09-28T13:03:00Z</cp:lastPrinted>
  <dcterms:created xsi:type="dcterms:W3CDTF">2019-09-30T14:24:00Z</dcterms:created>
  <dcterms:modified xsi:type="dcterms:W3CDTF">2019-10-08T12:25:00Z</dcterms:modified>
</cp:coreProperties>
</file>